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8C97D" w14:textId="77777777" w:rsidR="000526F5" w:rsidRPr="008A5F5D" w:rsidRDefault="000526F5" w:rsidP="0017589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8A5F5D">
        <w:rPr>
          <w:rFonts w:ascii="Times New Roman" w:hAnsi="Times New Roman"/>
          <w:b/>
          <w:sz w:val="24"/>
          <w:szCs w:val="24"/>
        </w:rPr>
        <w:t>University of Engineering &amp; Technology, Taxila</w:t>
      </w:r>
    </w:p>
    <w:p w14:paraId="5366875E" w14:textId="77777777" w:rsidR="000526F5" w:rsidRPr="008A5F5D" w:rsidRDefault="000526F5" w:rsidP="0017589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8A5F5D">
        <w:rPr>
          <w:rFonts w:ascii="Times New Roman" w:hAnsi="Times New Roman"/>
          <w:b/>
          <w:sz w:val="24"/>
          <w:szCs w:val="24"/>
        </w:rPr>
        <w:t>Department of Electrical Engineering</w:t>
      </w:r>
    </w:p>
    <w:p w14:paraId="1F63FB84" w14:textId="394B09EE" w:rsidR="000526F5" w:rsidRPr="008A5F5D" w:rsidRDefault="00D91228" w:rsidP="0017589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471B91">
        <w:rPr>
          <w:rFonts w:ascii="Times New Roman" w:hAnsi="Times New Roman"/>
          <w:b/>
          <w:sz w:val="24"/>
          <w:szCs w:val="24"/>
          <w:highlight w:val="yellow"/>
          <w:u w:val="single"/>
        </w:rPr>
        <w:t xml:space="preserve">MSc </w:t>
      </w:r>
      <w:r w:rsidR="00471B91" w:rsidRPr="00471B91">
        <w:rPr>
          <w:rFonts w:ascii="Times New Roman" w:hAnsi="Times New Roman"/>
          <w:b/>
          <w:sz w:val="24"/>
          <w:szCs w:val="24"/>
          <w:highlight w:val="yellow"/>
          <w:u w:val="single"/>
        </w:rPr>
        <w:t>/ PhD</w:t>
      </w:r>
      <w:r w:rsidR="00471B91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B1FB0" w:rsidRPr="008A5F5D">
        <w:rPr>
          <w:rFonts w:ascii="Times New Roman" w:hAnsi="Times New Roman"/>
          <w:b/>
          <w:sz w:val="24"/>
          <w:szCs w:val="24"/>
          <w:u w:val="single"/>
        </w:rPr>
        <w:t>TIMETABLE</w:t>
      </w:r>
    </w:p>
    <w:p w14:paraId="308552C5" w14:textId="2C722B9C" w:rsidR="006E607F" w:rsidRPr="008A5F5D" w:rsidRDefault="000526F5" w:rsidP="00471B9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8A5F5D">
        <w:rPr>
          <w:rFonts w:ascii="Times New Roman" w:hAnsi="Times New Roman"/>
          <w:b/>
          <w:sz w:val="24"/>
          <w:szCs w:val="24"/>
        </w:rPr>
        <w:t>Semester</w:t>
      </w:r>
      <w:r w:rsidR="006A5AA7" w:rsidRPr="008A5F5D">
        <w:rPr>
          <w:rFonts w:ascii="Times New Roman" w:hAnsi="Times New Roman"/>
          <w:b/>
          <w:sz w:val="24"/>
          <w:szCs w:val="24"/>
        </w:rPr>
        <w:t xml:space="preserve"> </w:t>
      </w:r>
      <w:r w:rsidR="00FA4C4B">
        <w:rPr>
          <w:rFonts w:ascii="Times New Roman" w:hAnsi="Times New Roman"/>
          <w:b/>
          <w:sz w:val="24"/>
          <w:szCs w:val="24"/>
        </w:rPr>
        <w:t>Spring</w:t>
      </w:r>
      <w:r w:rsidR="00A61BE7">
        <w:rPr>
          <w:rFonts w:ascii="Times New Roman" w:hAnsi="Times New Roman"/>
          <w:b/>
          <w:sz w:val="24"/>
          <w:szCs w:val="24"/>
        </w:rPr>
        <w:t>-</w:t>
      </w:r>
      <w:r w:rsidRPr="008A5F5D">
        <w:rPr>
          <w:rFonts w:ascii="Times New Roman" w:hAnsi="Times New Roman"/>
          <w:b/>
          <w:sz w:val="24"/>
          <w:szCs w:val="24"/>
        </w:rPr>
        <w:t>20</w:t>
      </w:r>
      <w:r w:rsidR="00FA4C4B">
        <w:rPr>
          <w:rFonts w:ascii="Times New Roman" w:hAnsi="Times New Roman"/>
          <w:b/>
          <w:sz w:val="24"/>
          <w:szCs w:val="24"/>
        </w:rPr>
        <w:t>2</w:t>
      </w:r>
      <w:r w:rsidR="00471B91">
        <w:rPr>
          <w:rFonts w:ascii="Times New Roman" w:hAnsi="Times New Roman"/>
          <w:b/>
          <w:sz w:val="24"/>
          <w:szCs w:val="24"/>
        </w:rPr>
        <w:t>1</w:t>
      </w:r>
      <w:r w:rsidR="006A5AA7" w:rsidRPr="008A5F5D">
        <w:rPr>
          <w:rFonts w:ascii="Times New Roman" w:hAnsi="Times New Roman"/>
          <w:b/>
          <w:sz w:val="24"/>
          <w:szCs w:val="24"/>
        </w:rPr>
        <w:t xml:space="preserve"> </w:t>
      </w:r>
      <w:r w:rsidR="006E607F" w:rsidRPr="008A5F5D">
        <w:rPr>
          <w:rFonts w:ascii="Times New Roman" w:hAnsi="Times New Roman"/>
          <w:b/>
          <w:sz w:val="24"/>
          <w:szCs w:val="24"/>
        </w:rPr>
        <w:t xml:space="preserve">(w.e.f: </w:t>
      </w:r>
      <w:r w:rsidR="00471B91">
        <w:rPr>
          <w:rFonts w:ascii="Times New Roman" w:hAnsi="Times New Roman"/>
          <w:b/>
          <w:sz w:val="24"/>
          <w:szCs w:val="24"/>
        </w:rPr>
        <w:t>26</w:t>
      </w:r>
      <w:r w:rsidR="00FA4C4B">
        <w:rPr>
          <w:rFonts w:ascii="Times New Roman" w:hAnsi="Times New Roman"/>
          <w:b/>
          <w:sz w:val="24"/>
          <w:szCs w:val="24"/>
        </w:rPr>
        <w:t>-0</w:t>
      </w:r>
      <w:r w:rsidR="00471B91">
        <w:rPr>
          <w:rFonts w:ascii="Times New Roman" w:hAnsi="Times New Roman"/>
          <w:b/>
          <w:sz w:val="24"/>
          <w:szCs w:val="24"/>
        </w:rPr>
        <w:t>4</w:t>
      </w:r>
      <w:r w:rsidR="00FA4C4B">
        <w:rPr>
          <w:rFonts w:ascii="Times New Roman" w:hAnsi="Times New Roman"/>
          <w:b/>
          <w:sz w:val="24"/>
          <w:szCs w:val="24"/>
        </w:rPr>
        <w:t>-202</w:t>
      </w:r>
      <w:r w:rsidR="00471B91">
        <w:rPr>
          <w:rFonts w:ascii="Times New Roman" w:hAnsi="Times New Roman"/>
          <w:b/>
          <w:sz w:val="24"/>
          <w:szCs w:val="24"/>
        </w:rPr>
        <w:t>1</w:t>
      </w:r>
      <w:r w:rsidR="006E607F" w:rsidRPr="008A5F5D">
        <w:rPr>
          <w:rFonts w:ascii="Times New Roman" w:hAnsi="Times New Roman"/>
          <w:b/>
          <w:sz w:val="24"/>
          <w:szCs w:val="24"/>
        </w:rPr>
        <w:t>)</w:t>
      </w:r>
    </w:p>
    <w:p w14:paraId="03514BC2" w14:textId="77A0AC99" w:rsidR="000526F5" w:rsidRPr="008A5F5D" w:rsidRDefault="000526F5" w:rsidP="006F0BE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106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1710"/>
        <w:gridCol w:w="1710"/>
        <w:gridCol w:w="1080"/>
        <w:gridCol w:w="990"/>
        <w:gridCol w:w="1890"/>
        <w:gridCol w:w="1170"/>
        <w:gridCol w:w="1170"/>
      </w:tblGrid>
      <w:tr w:rsidR="00F109F1" w:rsidRPr="008A5F5D" w14:paraId="6A250EED" w14:textId="77777777" w:rsidTr="00A6488E">
        <w:trPr>
          <w:jc w:val="center"/>
        </w:trPr>
        <w:tc>
          <w:tcPr>
            <w:tcW w:w="895" w:type="dxa"/>
            <w:vAlign w:val="center"/>
          </w:tcPr>
          <w:p w14:paraId="3F75E5D6" w14:textId="77777777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Time/Day</w:t>
            </w:r>
          </w:p>
        </w:tc>
        <w:tc>
          <w:tcPr>
            <w:tcW w:w="1710" w:type="dxa"/>
            <w:vAlign w:val="center"/>
          </w:tcPr>
          <w:p w14:paraId="28FF0894" w14:textId="77777777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Monday</w:t>
            </w:r>
          </w:p>
        </w:tc>
        <w:tc>
          <w:tcPr>
            <w:tcW w:w="1710" w:type="dxa"/>
          </w:tcPr>
          <w:p w14:paraId="3C46A557" w14:textId="1407EF23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Tuesday</w:t>
            </w:r>
          </w:p>
        </w:tc>
        <w:tc>
          <w:tcPr>
            <w:tcW w:w="2070" w:type="dxa"/>
            <w:gridSpan w:val="2"/>
          </w:tcPr>
          <w:p w14:paraId="0F1EC11C" w14:textId="5E5C7337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Wednesday</w:t>
            </w:r>
          </w:p>
        </w:tc>
        <w:tc>
          <w:tcPr>
            <w:tcW w:w="1890" w:type="dxa"/>
          </w:tcPr>
          <w:p w14:paraId="054442C8" w14:textId="21013726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Thursday</w:t>
            </w:r>
          </w:p>
        </w:tc>
        <w:tc>
          <w:tcPr>
            <w:tcW w:w="2340" w:type="dxa"/>
            <w:gridSpan w:val="2"/>
          </w:tcPr>
          <w:p w14:paraId="018094FF" w14:textId="0F3238D1" w:rsidR="00F109F1" w:rsidRPr="008A5F5D" w:rsidRDefault="00F109F1" w:rsidP="00AB185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24"/>
              </w:rPr>
            </w:pPr>
            <w:r w:rsidRPr="008A5F5D">
              <w:rPr>
                <w:rFonts w:ascii="Times New Roman" w:hAnsi="Times New Roman"/>
                <w:b/>
                <w:sz w:val="16"/>
                <w:szCs w:val="24"/>
              </w:rPr>
              <w:t>Friday</w:t>
            </w:r>
          </w:p>
        </w:tc>
      </w:tr>
      <w:tr w:rsidR="00F169B3" w:rsidRPr="008A5F5D" w14:paraId="70CD5C0B" w14:textId="77777777" w:rsidTr="00D623FC">
        <w:trPr>
          <w:trHeight w:val="288"/>
          <w:jc w:val="center"/>
        </w:trPr>
        <w:tc>
          <w:tcPr>
            <w:tcW w:w="895" w:type="dxa"/>
            <w:vMerge w:val="restart"/>
            <w:vAlign w:val="center"/>
          </w:tcPr>
          <w:p w14:paraId="2ABA798F" w14:textId="77777777" w:rsidR="00F169B3" w:rsidRPr="008A5F5D" w:rsidRDefault="00F169B3" w:rsidP="00AB185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3:00 P.M.</w:t>
            </w:r>
          </w:p>
          <w:p w14:paraId="4ED62629" w14:textId="77777777" w:rsidR="00F169B3" w:rsidRPr="008A5F5D" w:rsidRDefault="00F169B3" w:rsidP="00AB185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To</w:t>
            </w:r>
          </w:p>
          <w:p w14:paraId="0882CA1D" w14:textId="77777777" w:rsidR="00F169B3" w:rsidRPr="008A5F5D" w:rsidRDefault="00F169B3" w:rsidP="00AB185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6:00 P.M</w:t>
            </w:r>
          </w:p>
        </w:tc>
        <w:tc>
          <w:tcPr>
            <w:tcW w:w="1710" w:type="dxa"/>
            <w:vAlign w:val="center"/>
          </w:tcPr>
          <w:p w14:paraId="0D7CF62D" w14:textId="77777777" w:rsidR="00F169B3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120</w:t>
            </w:r>
          </w:p>
          <w:p w14:paraId="1C907E7F" w14:textId="4CF27B9C" w:rsidR="00F169B3" w:rsidRPr="00FB7A16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Special Topics in Power</w:t>
            </w:r>
          </w:p>
        </w:tc>
        <w:tc>
          <w:tcPr>
            <w:tcW w:w="1710" w:type="dxa"/>
            <w:vAlign w:val="center"/>
          </w:tcPr>
          <w:p w14:paraId="00D10929" w14:textId="77777777" w:rsidR="00F169B3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204</w:t>
            </w:r>
          </w:p>
          <w:p w14:paraId="5F8EA175" w14:textId="739EBA23" w:rsidR="00F169B3" w:rsidRPr="0074414A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VLSI Design</w:t>
            </w:r>
          </w:p>
        </w:tc>
        <w:tc>
          <w:tcPr>
            <w:tcW w:w="1080" w:type="dxa"/>
            <w:vAlign w:val="center"/>
          </w:tcPr>
          <w:p w14:paraId="7E3D5130" w14:textId="3919833D" w:rsidR="00F169B3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06539BAF" w14:textId="3A3FB542" w:rsidR="00F169B3" w:rsidRPr="00B56BC5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69F2ED55" w14:textId="77777777" w:rsidR="00F169B3" w:rsidRDefault="00F169B3" w:rsidP="004F188B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201</w:t>
            </w:r>
          </w:p>
          <w:p w14:paraId="1194F8BF" w14:textId="0B7D88BA" w:rsidR="00F169B3" w:rsidRPr="007378BF" w:rsidRDefault="00F169B3" w:rsidP="004F188B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42B3A">
              <w:rPr>
                <w:rFonts w:ascii="Times New Roman" w:hAnsi="Times New Roman"/>
                <w:sz w:val="16"/>
                <w:szCs w:val="24"/>
              </w:rPr>
              <w:t>Semiconductor Materials and Technology</w:t>
            </w:r>
          </w:p>
        </w:tc>
        <w:tc>
          <w:tcPr>
            <w:tcW w:w="1170" w:type="dxa"/>
            <w:vAlign w:val="center"/>
          </w:tcPr>
          <w:p w14:paraId="700D777C" w14:textId="482C7738" w:rsidR="00F169B3" w:rsidRDefault="00F169B3" w:rsidP="00F169B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001</w:t>
            </w:r>
          </w:p>
          <w:p w14:paraId="27C15FD2" w14:textId="4FADB486" w:rsidR="00F169B3" w:rsidRDefault="00F169B3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AB1852">
              <w:rPr>
                <w:rFonts w:ascii="Times New Roman" w:hAnsi="Times New Roman"/>
                <w:sz w:val="16"/>
                <w:szCs w:val="24"/>
              </w:rPr>
              <w:t>Research Methodology</w:t>
            </w:r>
          </w:p>
        </w:tc>
        <w:tc>
          <w:tcPr>
            <w:tcW w:w="1170" w:type="dxa"/>
            <w:vAlign w:val="center"/>
          </w:tcPr>
          <w:p w14:paraId="659F3C10" w14:textId="57FFC278" w:rsidR="00F169B3" w:rsidRDefault="00F169B3" w:rsidP="00F169B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F2F78">
              <w:rPr>
                <w:rFonts w:ascii="Times New Roman" w:hAnsi="Times New Roman"/>
                <w:sz w:val="16"/>
                <w:szCs w:val="24"/>
              </w:rPr>
              <w:t>EE-6003</w:t>
            </w:r>
          </w:p>
          <w:p w14:paraId="110BD127" w14:textId="28D01B3D" w:rsidR="00F169B3" w:rsidRPr="00AB1852" w:rsidRDefault="00F169B3" w:rsidP="00F169B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AB1852">
              <w:rPr>
                <w:rFonts w:ascii="Times New Roman" w:hAnsi="Times New Roman"/>
                <w:sz w:val="16"/>
                <w:szCs w:val="24"/>
              </w:rPr>
              <w:t>Research Methodology</w:t>
            </w:r>
          </w:p>
        </w:tc>
      </w:tr>
      <w:tr w:rsidR="001E30FB" w:rsidRPr="008A5F5D" w14:paraId="7DB27D02" w14:textId="77777777" w:rsidTr="00A6488E">
        <w:trPr>
          <w:trHeight w:val="288"/>
          <w:jc w:val="center"/>
        </w:trPr>
        <w:tc>
          <w:tcPr>
            <w:tcW w:w="895" w:type="dxa"/>
            <w:vMerge/>
            <w:vAlign w:val="center"/>
          </w:tcPr>
          <w:p w14:paraId="68CC7A8B" w14:textId="77777777" w:rsidR="001E30FB" w:rsidRPr="008A5F5D" w:rsidRDefault="001E30FB" w:rsidP="001E30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07861E76" w14:textId="3B23790F" w:rsidR="001E30FB" w:rsidRPr="00FB7A16" w:rsidRDefault="001E30FB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36F12A54" w14:textId="77777777" w:rsidR="001E30FB" w:rsidRDefault="003147E1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102</w:t>
            </w:r>
          </w:p>
          <w:p w14:paraId="6DD61E9E" w14:textId="41B7A90F" w:rsidR="003147E1" w:rsidRPr="00214504" w:rsidRDefault="003147E1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B56BC5">
              <w:rPr>
                <w:rFonts w:ascii="Times New Roman" w:hAnsi="Times New Roman"/>
                <w:sz w:val="16"/>
                <w:szCs w:val="24"/>
              </w:rPr>
              <w:t>Electrical Machine Modeling</w:t>
            </w:r>
          </w:p>
        </w:tc>
        <w:tc>
          <w:tcPr>
            <w:tcW w:w="2070" w:type="dxa"/>
            <w:gridSpan w:val="2"/>
            <w:vAlign w:val="center"/>
          </w:tcPr>
          <w:p w14:paraId="5960051F" w14:textId="77777777" w:rsidR="001E30FB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104</w:t>
            </w:r>
          </w:p>
          <w:p w14:paraId="180F7265" w14:textId="731DE827" w:rsidR="00D14589" w:rsidRPr="00B56BC5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7378BF">
              <w:rPr>
                <w:rFonts w:ascii="Times New Roman" w:hAnsi="Times New Roman"/>
                <w:sz w:val="16"/>
                <w:szCs w:val="24"/>
              </w:rPr>
              <w:t>Renewable Energy Systems</w:t>
            </w:r>
          </w:p>
        </w:tc>
        <w:tc>
          <w:tcPr>
            <w:tcW w:w="1890" w:type="dxa"/>
            <w:vAlign w:val="center"/>
          </w:tcPr>
          <w:p w14:paraId="4B39BE68" w14:textId="77777777" w:rsidR="001E30FB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314</w:t>
            </w:r>
          </w:p>
          <w:p w14:paraId="6D5FC6F6" w14:textId="2E10C45B" w:rsidR="00D14589" w:rsidRPr="007378BF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8A2EAE">
              <w:rPr>
                <w:rFonts w:ascii="Times New Roman" w:hAnsi="Times New Roman"/>
                <w:sz w:val="16"/>
                <w:szCs w:val="24"/>
              </w:rPr>
              <w:t>Machine Learning</w:t>
            </w:r>
          </w:p>
        </w:tc>
        <w:tc>
          <w:tcPr>
            <w:tcW w:w="2340" w:type="dxa"/>
            <w:gridSpan w:val="2"/>
            <w:vAlign w:val="center"/>
          </w:tcPr>
          <w:p w14:paraId="3E290BD1" w14:textId="46B9D2E9" w:rsidR="001E30FB" w:rsidRPr="00AB1852" w:rsidRDefault="001E30FB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A6488E" w:rsidRPr="008A5F5D" w14:paraId="431C6091" w14:textId="77777777" w:rsidTr="00A6488E">
        <w:trPr>
          <w:trHeight w:val="288"/>
          <w:jc w:val="center"/>
        </w:trPr>
        <w:tc>
          <w:tcPr>
            <w:tcW w:w="895" w:type="dxa"/>
            <w:vMerge/>
            <w:vAlign w:val="center"/>
          </w:tcPr>
          <w:p w14:paraId="4372AEBC" w14:textId="77777777" w:rsidR="00A6488E" w:rsidRPr="008A5F5D" w:rsidRDefault="00A6488E" w:rsidP="00A6488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21A649A0" w14:textId="77777777" w:rsidR="00A6488E" w:rsidRPr="00FB7A16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18FE7403" w14:textId="77777777" w:rsidR="00A6488E" w:rsidRPr="00F109F1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  <w:highlight w:val="darkGray"/>
              </w:rPr>
            </w:pPr>
          </w:p>
        </w:tc>
        <w:tc>
          <w:tcPr>
            <w:tcW w:w="2070" w:type="dxa"/>
            <w:gridSpan w:val="2"/>
            <w:vAlign w:val="center"/>
          </w:tcPr>
          <w:p w14:paraId="6FA03EE5" w14:textId="45F9CE5E" w:rsidR="00A6488E" w:rsidRPr="00B56BC5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0FFDBAB1" w14:textId="77777777" w:rsidR="00A6488E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403</w:t>
            </w:r>
          </w:p>
          <w:p w14:paraId="319C9B4E" w14:textId="61DD16E0" w:rsidR="00A6488E" w:rsidRPr="007378BF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2E1EDF">
              <w:rPr>
                <w:rFonts w:ascii="Times New Roman" w:hAnsi="Times New Roman"/>
                <w:sz w:val="16"/>
                <w:szCs w:val="24"/>
              </w:rPr>
              <w:t>Linear Multivariable Control</w:t>
            </w:r>
          </w:p>
        </w:tc>
        <w:tc>
          <w:tcPr>
            <w:tcW w:w="1170" w:type="dxa"/>
            <w:vAlign w:val="center"/>
          </w:tcPr>
          <w:p w14:paraId="65B7441F" w14:textId="77777777" w:rsidR="00A6488E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315</w:t>
            </w:r>
          </w:p>
          <w:p w14:paraId="04FBA0F2" w14:textId="42BD4383" w:rsidR="00A6488E" w:rsidRPr="00AB1852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585E23">
              <w:rPr>
                <w:rFonts w:ascii="Times New Roman" w:hAnsi="Times New Roman"/>
                <w:sz w:val="16"/>
                <w:szCs w:val="24"/>
              </w:rPr>
              <w:t>Special Topics in Digital Techniques</w:t>
            </w:r>
          </w:p>
        </w:tc>
        <w:tc>
          <w:tcPr>
            <w:tcW w:w="1170" w:type="dxa"/>
            <w:vAlign w:val="center"/>
          </w:tcPr>
          <w:p w14:paraId="71D3C1CB" w14:textId="77777777" w:rsidR="00A6488E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6304</w:t>
            </w:r>
          </w:p>
          <w:p w14:paraId="5A382421" w14:textId="63BE7457" w:rsidR="00A6488E" w:rsidRPr="00AB1852" w:rsidRDefault="00A6488E" w:rsidP="00A6488E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Digital Image and Video Processing</w:t>
            </w:r>
          </w:p>
        </w:tc>
      </w:tr>
      <w:tr w:rsidR="001E30FB" w:rsidRPr="008A5F5D" w14:paraId="63B12E84" w14:textId="77777777" w:rsidTr="00904C2E">
        <w:trPr>
          <w:trHeight w:val="47"/>
          <w:jc w:val="center"/>
        </w:trPr>
        <w:tc>
          <w:tcPr>
            <w:tcW w:w="10615" w:type="dxa"/>
            <w:gridSpan w:val="8"/>
            <w:shd w:val="clear" w:color="auto" w:fill="FABF8F" w:themeFill="accent6" w:themeFillTint="99"/>
          </w:tcPr>
          <w:p w14:paraId="75242CB7" w14:textId="77777777" w:rsidR="001E30FB" w:rsidRPr="0096182B" w:rsidRDefault="001E30FB" w:rsidP="001E30FB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FE4E06" w:rsidRPr="008A5F5D" w14:paraId="162708BE" w14:textId="77777777" w:rsidTr="00D623FC">
        <w:trPr>
          <w:trHeight w:val="288"/>
          <w:jc w:val="center"/>
        </w:trPr>
        <w:tc>
          <w:tcPr>
            <w:tcW w:w="895" w:type="dxa"/>
            <w:vMerge w:val="restart"/>
            <w:vAlign w:val="center"/>
          </w:tcPr>
          <w:p w14:paraId="1150FF8B" w14:textId="77777777" w:rsidR="00FE4E06" w:rsidRPr="008A5F5D" w:rsidRDefault="00FE4E06" w:rsidP="001E30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6:00 P.M.</w:t>
            </w:r>
          </w:p>
          <w:p w14:paraId="6B68408D" w14:textId="77777777" w:rsidR="00FE4E06" w:rsidRPr="008A5F5D" w:rsidRDefault="00FE4E06" w:rsidP="001E30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To</w:t>
            </w:r>
          </w:p>
          <w:p w14:paraId="19813EE3" w14:textId="77777777" w:rsidR="00FE4E06" w:rsidRPr="008A5F5D" w:rsidRDefault="00FE4E06" w:rsidP="001E30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8A5F5D">
              <w:rPr>
                <w:rFonts w:ascii="Times New Roman" w:hAnsi="Times New Roman"/>
                <w:sz w:val="16"/>
                <w:szCs w:val="24"/>
              </w:rPr>
              <w:t>9:00 P.M</w:t>
            </w:r>
          </w:p>
        </w:tc>
        <w:tc>
          <w:tcPr>
            <w:tcW w:w="1710" w:type="dxa"/>
            <w:vAlign w:val="center"/>
          </w:tcPr>
          <w:p w14:paraId="713A0CF4" w14:textId="77777777" w:rsidR="00FE4E06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105</w:t>
            </w:r>
          </w:p>
          <w:p w14:paraId="0E56400B" w14:textId="3B1F3675" w:rsidR="00FE4E06" w:rsidRPr="00585E23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ower System Operation</w:t>
            </w:r>
          </w:p>
        </w:tc>
        <w:tc>
          <w:tcPr>
            <w:tcW w:w="1710" w:type="dxa"/>
            <w:vAlign w:val="center"/>
          </w:tcPr>
          <w:p w14:paraId="634186C5" w14:textId="4C5DC74D" w:rsidR="00FE4E06" w:rsidRPr="00C77655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6B0E34FD" w14:textId="4E46B628" w:rsidR="00FE4E06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301</w:t>
            </w:r>
            <w:r w:rsidRPr="00585E23">
              <w:rPr>
                <w:rFonts w:ascii="Times New Roman" w:hAnsi="Times New Roman"/>
                <w:sz w:val="16"/>
                <w:szCs w:val="24"/>
              </w:rPr>
              <w:t xml:space="preserve"> Digital Signal Processing</w:t>
            </w:r>
          </w:p>
        </w:tc>
        <w:tc>
          <w:tcPr>
            <w:tcW w:w="990" w:type="dxa"/>
            <w:vAlign w:val="center"/>
          </w:tcPr>
          <w:p w14:paraId="3E4AFDB1" w14:textId="77777777" w:rsidR="00FE4E06" w:rsidRPr="00FE4E06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E4E06">
              <w:rPr>
                <w:rFonts w:ascii="Times New Roman" w:hAnsi="Times New Roman"/>
                <w:sz w:val="16"/>
                <w:szCs w:val="24"/>
              </w:rPr>
              <w:t>EE-6303</w:t>
            </w:r>
          </w:p>
          <w:p w14:paraId="70B8D4E3" w14:textId="41F23CBA" w:rsidR="00FE4E06" w:rsidRPr="00B56BC5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E4E06">
              <w:rPr>
                <w:rFonts w:ascii="Times New Roman" w:hAnsi="Times New Roman"/>
                <w:sz w:val="16"/>
                <w:szCs w:val="24"/>
              </w:rPr>
              <w:t>Advanced Digital Speech Processing</w:t>
            </w:r>
          </w:p>
        </w:tc>
        <w:tc>
          <w:tcPr>
            <w:tcW w:w="1890" w:type="dxa"/>
            <w:vAlign w:val="center"/>
          </w:tcPr>
          <w:p w14:paraId="311B0B2E" w14:textId="5C962050" w:rsidR="00FE4E06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209</w:t>
            </w:r>
          </w:p>
          <w:p w14:paraId="20641F4F" w14:textId="5554CBCB" w:rsidR="00FE4E06" w:rsidRPr="00585E23" w:rsidRDefault="00FE4E06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77A43">
              <w:rPr>
                <w:rFonts w:ascii="Times New Roman" w:hAnsi="Times New Roman"/>
                <w:sz w:val="16"/>
                <w:szCs w:val="24"/>
              </w:rPr>
              <w:t>VLSI Testing and Verification</w:t>
            </w:r>
          </w:p>
        </w:tc>
        <w:tc>
          <w:tcPr>
            <w:tcW w:w="2340" w:type="dxa"/>
            <w:gridSpan w:val="2"/>
            <w:vAlign w:val="center"/>
          </w:tcPr>
          <w:p w14:paraId="793FA4A6" w14:textId="29A6D9AA" w:rsidR="00FE4E06" w:rsidRPr="00E47BB3" w:rsidRDefault="00FE4E06" w:rsidP="005C3B33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1E30FB" w:rsidRPr="008A5F5D" w14:paraId="0446715D" w14:textId="77777777" w:rsidTr="00A6488E">
        <w:trPr>
          <w:trHeight w:val="288"/>
          <w:jc w:val="center"/>
        </w:trPr>
        <w:tc>
          <w:tcPr>
            <w:tcW w:w="895" w:type="dxa"/>
            <w:vMerge/>
            <w:vAlign w:val="center"/>
          </w:tcPr>
          <w:p w14:paraId="2F7E00B6" w14:textId="77777777" w:rsidR="001E30FB" w:rsidRPr="008A5F5D" w:rsidRDefault="001E30FB" w:rsidP="001E30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0FEE15EB" w14:textId="77777777" w:rsidR="001E30FB" w:rsidRPr="00585E23" w:rsidRDefault="001E30FB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10452F0E" w14:textId="46A986B2" w:rsidR="001E30FB" w:rsidRPr="00C77655" w:rsidRDefault="001E30FB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2070" w:type="dxa"/>
            <w:gridSpan w:val="2"/>
            <w:vAlign w:val="center"/>
          </w:tcPr>
          <w:p w14:paraId="17305CF9" w14:textId="31EA828C" w:rsidR="001E30FB" w:rsidRPr="00B56BC5" w:rsidRDefault="001E30FB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78C3EBB0" w14:textId="77777777" w:rsidR="00D14589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5404</w:t>
            </w:r>
          </w:p>
          <w:p w14:paraId="1212E7DC" w14:textId="312BCF7E" w:rsidR="001E30FB" w:rsidRPr="00585E23" w:rsidRDefault="00D14589" w:rsidP="005C3B3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C758B1">
              <w:rPr>
                <w:rFonts w:ascii="Times New Roman" w:hAnsi="Times New Roman"/>
                <w:sz w:val="16"/>
                <w:szCs w:val="24"/>
              </w:rPr>
              <w:t>Optimal Control</w:t>
            </w:r>
          </w:p>
        </w:tc>
        <w:tc>
          <w:tcPr>
            <w:tcW w:w="2340" w:type="dxa"/>
            <w:gridSpan w:val="2"/>
            <w:vAlign w:val="center"/>
          </w:tcPr>
          <w:p w14:paraId="1FAD6DBE" w14:textId="77777777" w:rsidR="001E30FB" w:rsidRPr="00E47BB3" w:rsidRDefault="001E30FB" w:rsidP="005C3B33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16"/>
                <w:szCs w:val="24"/>
              </w:rPr>
            </w:pPr>
          </w:p>
        </w:tc>
      </w:tr>
    </w:tbl>
    <w:p w14:paraId="728711B9" w14:textId="38FE7E50" w:rsidR="00555389" w:rsidRPr="008A5F5D" w:rsidRDefault="00555389" w:rsidP="006E51AE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W w:w="107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4"/>
        <w:gridCol w:w="871"/>
        <w:gridCol w:w="1080"/>
        <w:gridCol w:w="2250"/>
        <w:gridCol w:w="2340"/>
        <w:gridCol w:w="1440"/>
        <w:gridCol w:w="1284"/>
        <w:gridCol w:w="1012"/>
      </w:tblGrid>
      <w:tr w:rsidR="008A5F5D" w:rsidRPr="008A5F5D" w14:paraId="081CD367" w14:textId="155A6754" w:rsidTr="004D6C17">
        <w:trPr>
          <w:trHeight w:val="377"/>
          <w:jc w:val="center"/>
        </w:trPr>
        <w:tc>
          <w:tcPr>
            <w:tcW w:w="474" w:type="dxa"/>
            <w:vAlign w:val="center"/>
          </w:tcPr>
          <w:p w14:paraId="345E1C02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S. No.</w:t>
            </w:r>
          </w:p>
        </w:tc>
        <w:tc>
          <w:tcPr>
            <w:tcW w:w="871" w:type="dxa"/>
            <w:vAlign w:val="center"/>
          </w:tcPr>
          <w:p w14:paraId="19654861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Course Code</w:t>
            </w:r>
          </w:p>
        </w:tc>
        <w:tc>
          <w:tcPr>
            <w:tcW w:w="1080" w:type="dxa"/>
            <w:vAlign w:val="center"/>
          </w:tcPr>
          <w:p w14:paraId="5D9667EF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Entry</w:t>
            </w:r>
          </w:p>
        </w:tc>
        <w:tc>
          <w:tcPr>
            <w:tcW w:w="2250" w:type="dxa"/>
            <w:vAlign w:val="center"/>
          </w:tcPr>
          <w:p w14:paraId="6E1E2C97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Course Name</w:t>
            </w:r>
          </w:p>
        </w:tc>
        <w:tc>
          <w:tcPr>
            <w:tcW w:w="2340" w:type="dxa"/>
            <w:vAlign w:val="center"/>
          </w:tcPr>
          <w:p w14:paraId="16A184DC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Teacher Name</w:t>
            </w:r>
          </w:p>
        </w:tc>
        <w:tc>
          <w:tcPr>
            <w:tcW w:w="1440" w:type="dxa"/>
            <w:vAlign w:val="center"/>
          </w:tcPr>
          <w:p w14:paraId="4D72A3E5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Specialization</w:t>
            </w:r>
          </w:p>
        </w:tc>
        <w:tc>
          <w:tcPr>
            <w:tcW w:w="1284" w:type="dxa"/>
            <w:vAlign w:val="center"/>
          </w:tcPr>
          <w:p w14:paraId="420655F8" w14:textId="77777777" w:rsidR="00613840" w:rsidRPr="008A5F5D" w:rsidRDefault="00613840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Type</w:t>
            </w:r>
          </w:p>
        </w:tc>
        <w:tc>
          <w:tcPr>
            <w:tcW w:w="1012" w:type="dxa"/>
            <w:vAlign w:val="center"/>
          </w:tcPr>
          <w:p w14:paraId="483ABB49" w14:textId="52EEAEF8" w:rsidR="00613840" w:rsidRPr="008A5F5D" w:rsidRDefault="007378BF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Classroom</w:t>
            </w:r>
            <w:r w:rsidR="00613840" w:rsidRPr="008A5F5D">
              <w:rPr>
                <w:rFonts w:ascii="Times New Roman" w:hAnsi="Times New Roman"/>
                <w:b/>
                <w:sz w:val="16"/>
                <w:szCs w:val="20"/>
              </w:rPr>
              <w:t xml:space="preserve"> No.</w:t>
            </w:r>
          </w:p>
        </w:tc>
      </w:tr>
      <w:tr w:rsidR="004D5CFA" w:rsidRPr="008A5F5D" w14:paraId="3CDCD272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0FBDA41D" w14:textId="77777777" w:rsidR="004D5CFA" w:rsidRPr="008A5F5D" w:rsidRDefault="004D5CFA" w:rsidP="00E0429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794DA28E" w14:textId="5E677B6C" w:rsidR="004D5CFA" w:rsidRPr="00AF6AFF" w:rsidRDefault="003F4408" w:rsidP="00E04295">
            <w:pPr>
              <w:pStyle w:val="Default"/>
              <w:rPr>
                <w:color w:val="auto"/>
                <w:sz w:val="16"/>
              </w:rPr>
            </w:pPr>
            <w:r w:rsidRPr="00AF6AFF">
              <w:rPr>
                <w:color w:val="auto"/>
                <w:sz w:val="16"/>
              </w:rPr>
              <w:t>EE-5102</w:t>
            </w:r>
          </w:p>
        </w:tc>
        <w:tc>
          <w:tcPr>
            <w:tcW w:w="1080" w:type="dxa"/>
            <w:vAlign w:val="center"/>
          </w:tcPr>
          <w:p w14:paraId="3262205E" w14:textId="501113AF" w:rsidR="004D6C17" w:rsidRPr="004D6C17" w:rsidRDefault="004D6C17" w:rsidP="004D6C17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 w:rsidRPr="004D6C17">
              <w:rPr>
                <w:rFonts w:ascii="Times New Roman" w:hAnsi="Times New Roman"/>
                <w:sz w:val="14"/>
                <w:szCs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79807682" w14:textId="1E991FD0" w:rsidR="004D5CFA" w:rsidRPr="00AF6AFF" w:rsidRDefault="003F4408" w:rsidP="00E04295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AF6AFF">
              <w:rPr>
                <w:rFonts w:ascii="Times New Roman" w:hAnsi="Times New Roman"/>
                <w:sz w:val="16"/>
                <w:szCs w:val="24"/>
              </w:rPr>
              <w:t>Electrical Machine Modeling</w:t>
            </w:r>
          </w:p>
        </w:tc>
        <w:tc>
          <w:tcPr>
            <w:tcW w:w="2340" w:type="dxa"/>
            <w:vAlign w:val="center"/>
          </w:tcPr>
          <w:p w14:paraId="504F5A8D" w14:textId="7D695995" w:rsidR="004D5CFA" w:rsidRPr="00AF6AFF" w:rsidRDefault="003F4408" w:rsidP="00E04295">
            <w:pPr>
              <w:spacing w:after="0" w:line="240" w:lineRule="auto"/>
            </w:pPr>
            <w:r w:rsidRPr="00AF6AFF">
              <w:rPr>
                <w:rFonts w:ascii="Times New Roman" w:hAnsi="Times New Roman"/>
                <w:sz w:val="16"/>
                <w:szCs w:val="24"/>
              </w:rPr>
              <w:t>Engr. Dr. Munira Batool</w:t>
            </w:r>
          </w:p>
        </w:tc>
        <w:tc>
          <w:tcPr>
            <w:tcW w:w="1440" w:type="dxa"/>
            <w:vAlign w:val="center"/>
          </w:tcPr>
          <w:p w14:paraId="0F51C0D9" w14:textId="580AC79F" w:rsidR="004D5CFA" w:rsidRPr="00AF6AFF" w:rsidRDefault="0024269E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AF6AFF">
              <w:rPr>
                <w:rFonts w:ascii="Times New Roman" w:hAnsi="Times New Roman"/>
                <w:sz w:val="16"/>
                <w:szCs w:val="24"/>
              </w:rPr>
              <w:t>Power</w:t>
            </w:r>
          </w:p>
        </w:tc>
        <w:tc>
          <w:tcPr>
            <w:tcW w:w="1284" w:type="dxa"/>
            <w:vAlign w:val="center"/>
          </w:tcPr>
          <w:p w14:paraId="4E5FEE57" w14:textId="17F07759" w:rsidR="004D5CFA" w:rsidRPr="00AF6AFF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AF6AFF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51477192" w14:textId="77777777" w:rsidR="004D5CFA" w:rsidRPr="00AF6AFF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4D5CFA" w:rsidRPr="008A5F5D" w14:paraId="47D89D55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2010B3FF" w14:textId="77777777" w:rsidR="004D5CFA" w:rsidRPr="008A5F5D" w:rsidRDefault="004D5CFA" w:rsidP="00E0429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3BD60DD0" w14:textId="00737D6E" w:rsidR="004D5CFA" w:rsidRPr="00AF6AFF" w:rsidRDefault="003F4408" w:rsidP="00E04295">
            <w:pPr>
              <w:pStyle w:val="Default"/>
              <w:rPr>
                <w:color w:val="auto"/>
                <w:sz w:val="16"/>
              </w:rPr>
            </w:pPr>
            <w:r w:rsidRPr="00AF6AFF">
              <w:rPr>
                <w:color w:val="auto"/>
                <w:sz w:val="16"/>
              </w:rPr>
              <w:t>EE-5104</w:t>
            </w:r>
          </w:p>
        </w:tc>
        <w:tc>
          <w:tcPr>
            <w:tcW w:w="1080" w:type="dxa"/>
            <w:vAlign w:val="center"/>
          </w:tcPr>
          <w:p w14:paraId="1DDCA5AD" w14:textId="342655E9" w:rsidR="004D5CFA" w:rsidRPr="004D6C17" w:rsidRDefault="004D6C17" w:rsidP="00E04295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 w:rsidRPr="004D6C17">
              <w:rPr>
                <w:rFonts w:ascii="Times New Roman" w:hAnsi="Times New Roman"/>
                <w:sz w:val="14"/>
                <w:szCs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34CCB1C5" w14:textId="70660E4F" w:rsidR="004D5CFA" w:rsidRPr="00AF6AFF" w:rsidRDefault="00AF6AFF" w:rsidP="00E04295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AF6AFF">
              <w:rPr>
                <w:rFonts w:ascii="Times New Roman" w:hAnsi="Times New Roman"/>
                <w:sz w:val="16"/>
                <w:szCs w:val="24"/>
              </w:rPr>
              <w:t>Renewable Energy Systems</w:t>
            </w:r>
          </w:p>
        </w:tc>
        <w:tc>
          <w:tcPr>
            <w:tcW w:w="2340" w:type="dxa"/>
            <w:vAlign w:val="center"/>
          </w:tcPr>
          <w:p w14:paraId="2BCC96D4" w14:textId="01408A8A" w:rsidR="004D5CFA" w:rsidRPr="00AF6AFF" w:rsidRDefault="00AF6AFF" w:rsidP="00AF6AFF">
            <w:pPr>
              <w:spacing w:after="0" w:line="240" w:lineRule="auto"/>
            </w:pPr>
            <w:r w:rsidRPr="00AF6AFF">
              <w:rPr>
                <w:rFonts w:ascii="Times New Roman" w:hAnsi="Times New Roman"/>
                <w:sz w:val="16"/>
                <w:szCs w:val="24"/>
              </w:rPr>
              <w:t>Prof. Dr. Salman Amin</w:t>
            </w:r>
          </w:p>
        </w:tc>
        <w:tc>
          <w:tcPr>
            <w:tcW w:w="1440" w:type="dxa"/>
            <w:vAlign w:val="center"/>
          </w:tcPr>
          <w:p w14:paraId="62C308B2" w14:textId="48D327A2" w:rsidR="004D5CFA" w:rsidRPr="00D133AC" w:rsidRDefault="0024269E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ower</w:t>
            </w:r>
          </w:p>
        </w:tc>
        <w:tc>
          <w:tcPr>
            <w:tcW w:w="1284" w:type="dxa"/>
            <w:vAlign w:val="center"/>
          </w:tcPr>
          <w:p w14:paraId="6F319204" w14:textId="1AA09ADC" w:rsidR="004D5CFA" w:rsidRPr="004D5CFA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4D5CFA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5BBB9F3C" w14:textId="77777777" w:rsidR="004D5CFA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4D5CFA" w:rsidRPr="008A5F5D" w14:paraId="56E068C3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27AD9A53" w14:textId="77777777" w:rsidR="004D5CFA" w:rsidRPr="008A5F5D" w:rsidRDefault="004D5CFA" w:rsidP="00E0429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4A0639E5" w14:textId="5BD9BA33" w:rsidR="004D5CFA" w:rsidRPr="007F0092" w:rsidRDefault="003F4408" w:rsidP="00E04295">
            <w:pPr>
              <w:pStyle w:val="Default"/>
              <w:rPr>
                <w:color w:val="00B050"/>
                <w:sz w:val="16"/>
              </w:rPr>
            </w:pPr>
            <w:r w:rsidRPr="001834E4">
              <w:rPr>
                <w:color w:val="auto"/>
                <w:sz w:val="16"/>
              </w:rPr>
              <w:t>EE-510</w:t>
            </w:r>
            <w:r w:rsidR="001834E4" w:rsidRPr="001834E4">
              <w:rPr>
                <w:color w:val="auto"/>
                <w:sz w:val="16"/>
              </w:rPr>
              <w:t>5</w:t>
            </w:r>
          </w:p>
        </w:tc>
        <w:tc>
          <w:tcPr>
            <w:tcW w:w="1080" w:type="dxa"/>
            <w:vAlign w:val="center"/>
          </w:tcPr>
          <w:p w14:paraId="6BE7D490" w14:textId="3DBAA2C9" w:rsidR="004D5CFA" w:rsidRPr="004D6C17" w:rsidRDefault="004D6C17" w:rsidP="00E04295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 w:rsidRPr="004D6C17">
              <w:rPr>
                <w:rFonts w:ascii="Times New Roman" w:hAnsi="Times New Roman"/>
                <w:sz w:val="14"/>
                <w:szCs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37D2985E" w14:textId="29B56506" w:rsidR="004D5CFA" w:rsidRPr="00AB1852" w:rsidRDefault="001834E4" w:rsidP="00E04295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ower System Operation</w:t>
            </w:r>
          </w:p>
        </w:tc>
        <w:tc>
          <w:tcPr>
            <w:tcW w:w="2340" w:type="dxa"/>
            <w:vAlign w:val="center"/>
          </w:tcPr>
          <w:p w14:paraId="252C11F6" w14:textId="3A34A214" w:rsidR="004D5CFA" w:rsidRDefault="0016418D" w:rsidP="00E04295">
            <w:pPr>
              <w:spacing w:after="0" w:line="240" w:lineRule="auto"/>
            </w:pPr>
            <w:r>
              <w:rPr>
                <w:rFonts w:ascii="Times New Roman" w:hAnsi="Times New Roman"/>
                <w:sz w:val="16"/>
                <w:szCs w:val="24"/>
              </w:rPr>
              <w:t>Dr. Faisal Nadeem</w:t>
            </w:r>
          </w:p>
        </w:tc>
        <w:tc>
          <w:tcPr>
            <w:tcW w:w="1440" w:type="dxa"/>
            <w:vAlign w:val="center"/>
          </w:tcPr>
          <w:p w14:paraId="26B9CC9B" w14:textId="67A44E63" w:rsidR="004D5CFA" w:rsidRPr="00D133AC" w:rsidRDefault="0024269E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ower</w:t>
            </w:r>
          </w:p>
        </w:tc>
        <w:tc>
          <w:tcPr>
            <w:tcW w:w="1284" w:type="dxa"/>
            <w:vAlign w:val="center"/>
          </w:tcPr>
          <w:p w14:paraId="40EB1FAA" w14:textId="79B1C720" w:rsidR="004D5CFA" w:rsidRPr="004D5CFA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4D5CFA">
              <w:rPr>
                <w:rFonts w:ascii="Times New Roman" w:hAnsi="Times New Roman"/>
                <w:b/>
                <w:bCs/>
                <w:sz w:val="16"/>
                <w:szCs w:val="24"/>
              </w:rPr>
              <w:t>Elective</w:t>
            </w:r>
          </w:p>
        </w:tc>
        <w:tc>
          <w:tcPr>
            <w:tcW w:w="1012" w:type="dxa"/>
            <w:vAlign w:val="center"/>
          </w:tcPr>
          <w:p w14:paraId="172A8FEE" w14:textId="77777777" w:rsidR="004D5CFA" w:rsidRDefault="004D5CFA" w:rsidP="00E04295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1834E4" w:rsidRPr="008A5F5D" w14:paraId="0E42CF31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53DC5F61" w14:textId="77777777" w:rsidR="001834E4" w:rsidRPr="008A5F5D" w:rsidRDefault="001834E4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4843F4EA" w14:textId="61E8111C" w:rsidR="001834E4" w:rsidRPr="001834E4" w:rsidRDefault="001834E4" w:rsidP="001834E4">
            <w:pPr>
              <w:pStyle w:val="Default"/>
              <w:rPr>
                <w:color w:val="auto"/>
                <w:sz w:val="16"/>
              </w:rPr>
            </w:pPr>
          </w:p>
        </w:tc>
        <w:tc>
          <w:tcPr>
            <w:tcW w:w="1080" w:type="dxa"/>
            <w:vAlign w:val="center"/>
          </w:tcPr>
          <w:p w14:paraId="72178554" w14:textId="31F6BE1C" w:rsidR="001834E4" w:rsidRPr="004D6C17" w:rsidRDefault="001834E4" w:rsidP="001834E4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50" w:type="dxa"/>
            <w:vAlign w:val="center"/>
          </w:tcPr>
          <w:p w14:paraId="0B62DCEF" w14:textId="2A705196" w:rsidR="001834E4" w:rsidRPr="001834E4" w:rsidRDefault="001834E4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2340" w:type="dxa"/>
            <w:vAlign w:val="center"/>
          </w:tcPr>
          <w:p w14:paraId="6AC26236" w14:textId="55409A67" w:rsidR="001834E4" w:rsidRDefault="001834E4" w:rsidP="001834E4">
            <w:pPr>
              <w:spacing w:after="0" w:line="240" w:lineRule="auto"/>
            </w:pPr>
          </w:p>
        </w:tc>
        <w:tc>
          <w:tcPr>
            <w:tcW w:w="1440" w:type="dxa"/>
            <w:vAlign w:val="center"/>
          </w:tcPr>
          <w:p w14:paraId="3E3EA3F5" w14:textId="3701A5C0" w:rsidR="001834E4" w:rsidRPr="00D133AC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284" w:type="dxa"/>
            <w:vAlign w:val="center"/>
          </w:tcPr>
          <w:p w14:paraId="0424CEE4" w14:textId="4F6A2B08" w:rsidR="001834E4" w:rsidRPr="004D5CFA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</w:p>
        </w:tc>
        <w:tc>
          <w:tcPr>
            <w:tcW w:w="1012" w:type="dxa"/>
            <w:vAlign w:val="center"/>
          </w:tcPr>
          <w:p w14:paraId="1321AEFD" w14:textId="77777777" w:rsidR="001834E4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1834E4" w:rsidRPr="008A5F5D" w14:paraId="1BC9981F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2EE860B0" w14:textId="77777777" w:rsidR="001834E4" w:rsidRPr="008A5F5D" w:rsidRDefault="001834E4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23D200D4" w14:textId="43177EB0" w:rsidR="001834E4" w:rsidRPr="001834E4" w:rsidRDefault="001834E4" w:rsidP="001834E4">
            <w:pPr>
              <w:spacing w:after="0" w:line="240" w:lineRule="auto"/>
              <w:rPr>
                <w:sz w:val="16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 xml:space="preserve">EE-5001 / </w:t>
            </w:r>
            <w:r w:rsidRPr="004F2F78">
              <w:rPr>
                <w:rFonts w:ascii="Times New Roman" w:hAnsi="Times New Roman"/>
                <w:sz w:val="16"/>
                <w:szCs w:val="24"/>
              </w:rPr>
              <w:t>EE-6003</w:t>
            </w:r>
          </w:p>
        </w:tc>
        <w:tc>
          <w:tcPr>
            <w:tcW w:w="1080" w:type="dxa"/>
            <w:vAlign w:val="center"/>
          </w:tcPr>
          <w:p w14:paraId="4A768408" w14:textId="7B2A232B" w:rsidR="001834E4" w:rsidRPr="004D6C17" w:rsidRDefault="004D6C17" w:rsidP="001834E4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 w:rsidRPr="004D6C17">
              <w:rPr>
                <w:rFonts w:ascii="Times New Roman" w:hAnsi="Times New Roman"/>
                <w:sz w:val="14"/>
                <w:szCs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3FB3F788" w14:textId="1BCA8330" w:rsidR="001834E4" w:rsidRPr="001834E4" w:rsidRDefault="001834E4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AB1852">
              <w:rPr>
                <w:rFonts w:ascii="Times New Roman" w:hAnsi="Times New Roman"/>
                <w:sz w:val="16"/>
                <w:szCs w:val="24"/>
              </w:rPr>
              <w:t>Research Methodology</w:t>
            </w:r>
          </w:p>
        </w:tc>
        <w:tc>
          <w:tcPr>
            <w:tcW w:w="2340" w:type="dxa"/>
            <w:vAlign w:val="center"/>
          </w:tcPr>
          <w:p w14:paraId="762BE0F6" w14:textId="12570ED3" w:rsidR="001834E4" w:rsidRDefault="001834E4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1834E4">
              <w:rPr>
                <w:rFonts w:ascii="Times New Roman" w:hAnsi="Times New Roman"/>
                <w:sz w:val="16"/>
                <w:szCs w:val="24"/>
              </w:rPr>
              <w:t>Prof. Dr. Aftab Ahmad</w:t>
            </w:r>
          </w:p>
        </w:tc>
        <w:tc>
          <w:tcPr>
            <w:tcW w:w="1440" w:type="dxa"/>
            <w:vAlign w:val="center"/>
          </w:tcPr>
          <w:p w14:paraId="0C62454A" w14:textId="66B7D429" w:rsidR="001834E4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979DE">
              <w:rPr>
                <w:rFonts w:ascii="Times New Roman" w:hAnsi="Times New Roman"/>
                <w:b/>
                <w:bCs/>
                <w:sz w:val="16"/>
                <w:szCs w:val="24"/>
              </w:rPr>
              <w:t>Compulsory</w:t>
            </w:r>
            <w:r>
              <w:rPr>
                <w:rFonts w:ascii="Times New Roman" w:hAnsi="Times New Roman"/>
                <w:sz w:val="16"/>
                <w:szCs w:val="24"/>
              </w:rPr>
              <w:t xml:space="preserve"> for all MSc Students</w:t>
            </w:r>
          </w:p>
        </w:tc>
        <w:tc>
          <w:tcPr>
            <w:tcW w:w="1284" w:type="dxa"/>
            <w:vAlign w:val="center"/>
          </w:tcPr>
          <w:p w14:paraId="3108EE8B" w14:textId="0A981EC2" w:rsidR="001834E4" w:rsidRPr="004D5CFA" w:rsidRDefault="004979DE" w:rsidP="001834E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904C2E">
              <w:rPr>
                <w:rFonts w:ascii="Times New Roman" w:hAnsi="Times New Roman"/>
                <w:b/>
                <w:bCs/>
                <w:sz w:val="16"/>
                <w:szCs w:val="24"/>
                <w:highlight w:val="yellow"/>
              </w:rPr>
              <w:t xml:space="preserve">Elective </w:t>
            </w:r>
            <w:r w:rsidRPr="00904C2E">
              <w:rPr>
                <w:rFonts w:ascii="Times New Roman" w:hAnsi="Times New Roman"/>
                <w:sz w:val="16"/>
                <w:szCs w:val="24"/>
                <w:highlight w:val="yellow"/>
              </w:rPr>
              <w:t xml:space="preserve">for all </w:t>
            </w:r>
            <w:r w:rsidRPr="00904C2E">
              <w:rPr>
                <w:rFonts w:ascii="Times New Roman" w:hAnsi="Times New Roman"/>
                <w:b/>
                <w:bCs/>
                <w:sz w:val="16"/>
                <w:szCs w:val="24"/>
                <w:highlight w:val="yellow"/>
              </w:rPr>
              <w:t>PhD</w:t>
            </w:r>
            <w:r w:rsidRPr="00904C2E">
              <w:rPr>
                <w:rFonts w:ascii="Times New Roman" w:hAnsi="Times New Roman"/>
                <w:sz w:val="16"/>
                <w:szCs w:val="24"/>
                <w:highlight w:val="yellow"/>
              </w:rPr>
              <w:t xml:space="preserve"> students</w:t>
            </w:r>
          </w:p>
        </w:tc>
        <w:tc>
          <w:tcPr>
            <w:tcW w:w="1012" w:type="dxa"/>
            <w:vAlign w:val="center"/>
          </w:tcPr>
          <w:p w14:paraId="3EB408FD" w14:textId="77777777" w:rsidR="001834E4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1834E4" w:rsidRPr="008A5F5D" w14:paraId="333A84C9" w14:textId="77777777" w:rsidTr="00C633C5">
        <w:trPr>
          <w:trHeight w:val="20"/>
          <w:jc w:val="center"/>
        </w:trPr>
        <w:tc>
          <w:tcPr>
            <w:tcW w:w="10751" w:type="dxa"/>
            <w:gridSpan w:val="8"/>
            <w:shd w:val="clear" w:color="auto" w:fill="E5B8B7" w:themeFill="accent2" w:themeFillTint="66"/>
            <w:vAlign w:val="center"/>
          </w:tcPr>
          <w:p w14:paraId="7243EF26" w14:textId="77777777" w:rsidR="001834E4" w:rsidRPr="00C633C5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904C2E" w:rsidRPr="008A5F5D" w14:paraId="15CC3A0C" w14:textId="77777777" w:rsidTr="00220F1E">
        <w:trPr>
          <w:trHeight w:val="378"/>
          <w:jc w:val="center"/>
        </w:trPr>
        <w:tc>
          <w:tcPr>
            <w:tcW w:w="474" w:type="dxa"/>
            <w:vAlign w:val="center"/>
          </w:tcPr>
          <w:p w14:paraId="206165B7" w14:textId="77777777" w:rsidR="00904C2E" w:rsidRPr="008A5F5D" w:rsidRDefault="00904C2E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5387D933" w14:textId="6D10A896" w:rsidR="00904C2E" w:rsidRPr="00A61BE7" w:rsidRDefault="00904C2E" w:rsidP="001834E4">
            <w:pPr>
              <w:pStyle w:val="Default"/>
              <w:rPr>
                <w:color w:val="auto"/>
                <w:sz w:val="16"/>
              </w:rPr>
            </w:pPr>
            <w:r w:rsidRPr="00981B09">
              <w:rPr>
                <w:color w:val="auto"/>
                <w:sz w:val="16"/>
              </w:rPr>
              <w:t>EE-5201</w:t>
            </w:r>
          </w:p>
        </w:tc>
        <w:tc>
          <w:tcPr>
            <w:tcW w:w="1080" w:type="dxa"/>
            <w:vAlign w:val="center"/>
          </w:tcPr>
          <w:p w14:paraId="1DA44A74" w14:textId="1A940FBA" w:rsidR="00904C2E" w:rsidRPr="004D6C17" w:rsidRDefault="00904C2E" w:rsidP="001834E4">
            <w:pPr>
              <w:spacing w:after="0" w:line="240" w:lineRule="auto"/>
              <w:rPr>
                <w:rFonts w:ascii="Times New Roman" w:hAnsi="Times New Roman"/>
                <w:sz w:val="1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42C8FE36" w14:textId="1AF4C37D" w:rsidR="00904C2E" w:rsidRPr="007C562C" w:rsidRDefault="00904C2E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74414A">
              <w:rPr>
                <w:rFonts w:ascii="Times New Roman" w:hAnsi="Times New Roman"/>
                <w:sz w:val="16"/>
                <w:szCs w:val="24"/>
              </w:rPr>
              <w:t>Semiconductor Materials and Technology</w:t>
            </w:r>
          </w:p>
        </w:tc>
        <w:tc>
          <w:tcPr>
            <w:tcW w:w="2340" w:type="dxa"/>
            <w:vAlign w:val="center"/>
          </w:tcPr>
          <w:p w14:paraId="33CD2EB1" w14:textId="7C28B203" w:rsidR="00904C2E" w:rsidRDefault="00904C2E" w:rsidP="00981B09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Shabbir Majeed</w:t>
            </w:r>
          </w:p>
        </w:tc>
        <w:tc>
          <w:tcPr>
            <w:tcW w:w="1440" w:type="dxa"/>
            <w:vAlign w:val="center"/>
          </w:tcPr>
          <w:p w14:paraId="6185044E" w14:textId="29C60FCB" w:rsidR="00904C2E" w:rsidRPr="00D133AC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lectronics</w:t>
            </w:r>
          </w:p>
        </w:tc>
        <w:tc>
          <w:tcPr>
            <w:tcW w:w="1284" w:type="dxa"/>
            <w:vAlign w:val="center"/>
          </w:tcPr>
          <w:p w14:paraId="47031388" w14:textId="1D97C47D" w:rsidR="00904C2E" w:rsidRPr="00D133AC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AF6AFF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5C111129" w14:textId="77777777" w:rsidR="00904C2E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904C2E" w:rsidRPr="008A5F5D" w14:paraId="2904DC47" w14:textId="77777777" w:rsidTr="0082371A">
        <w:trPr>
          <w:trHeight w:val="378"/>
          <w:jc w:val="center"/>
        </w:trPr>
        <w:tc>
          <w:tcPr>
            <w:tcW w:w="474" w:type="dxa"/>
            <w:vAlign w:val="center"/>
          </w:tcPr>
          <w:p w14:paraId="3DFE39EB" w14:textId="77777777" w:rsidR="00904C2E" w:rsidRPr="008A5F5D" w:rsidRDefault="00904C2E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5D00B1AE" w14:textId="49BEFBC2" w:rsidR="00904C2E" w:rsidRPr="00A61BE7" w:rsidRDefault="00904C2E" w:rsidP="001834E4">
            <w:pPr>
              <w:pStyle w:val="Default"/>
              <w:rPr>
                <w:color w:val="auto"/>
                <w:sz w:val="16"/>
              </w:rPr>
            </w:pPr>
            <w:r w:rsidRPr="00981B09">
              <w:rPr>
                <w:color w:val="auto"/>
                <w:sz w:val="16"/>
              </w:rPr>
              <w:t>EE-5204</w:t>
            </w:r>
          </w:p>
        </w:tc>
        <w:tc>
          <w:tcPr>
            <w:tcW w:w="1080" w:type="dxa"/>
            <w:vAlign w:val="center"/>
          </w:tcPr>
          <w:p w14:paraId="7EAD3AB9" w14:textId="3D2C03A6" w:rsidR="00904C2E" w:rsidRPr="004D6C17" w:rsidRDefault="00904C2E" w:rsidP="001834E4">
            <w:pPr>
              <w:spacing w:after="0" w:line="240" w:lineRule="auto"/>
              <w:rPr>
                <w:rFonts w:ascii="Times New Roman" w:hAnsi="Times New Roman"/>
                <w:sz w:val="1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56B2B53B" w14:textId="4CA08BCB" w:rsidR="00904C2E" w:rsidRPr="007C562C" w:rsidRDefault="00904C2E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C77655">
              <w:rPr>
                <w:rFonts w:ascii="Times New Roman" w:hAnsi="Times New Roman"/>
                <w:sz w:val="16"/>
                <w:szCs w:val="24"/>
              </w:rPr>
              <w:t>VLSI Design</w:t>
            </w:r>
          </w:p>
        </w:tc>
        <w:tc>
          <w:tcPr>
            <w:tcW w:w="2340" w:type="dxa"/>
            <w:vAlign w:val="center"/>
          </w:tcPr>
          <w:p w14:paraId="1D9E7750" w14:textId="77777777" w:rsidR="00904C2E" w:rsidRDefault="00904C2E" w:rsidP="002C2BB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Waqar Ahmad</w:t>
            </w:r>
          </w:p>
          <w:p w14:paraId="20DF732D" w14:textId="145635B2" w:rsidR="00904C2E" w:rsidRDefault="00904C2E" w:rsidP="002C2BB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2C2BB8">
              <w:rPr>
                <w:rFonts w:ascii="Times New Roman" w:hAnsi="Times New Roman"/>
                <w:sz w:val="16"/>
                <w:szCs w:val="24"/>
                <w:highlight w:val="yellow"/>
              </w:rPr>
              <w:t>(Computer Engg. Deptt.)</w:t>
            </w:r>
          </w:p>
        </w:tc>
        <w:tc>
          <w:tcPr>
            <w:tcW w:w="1440" w:type="dxa"/>
            <w:vAlign w:val="center"/>
          </w:tcPr>
          <w:p w14:paraId="3752378D" w14:textId="7D6ADC4C" w:rsidR="00904C2E" w:rsidRPr="00D133AC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lectronics</w:t>
            </w:r>
          </w:p>
        </w:tc>
        <w:tc>
          <w:tcPr>
            <w:tcW w:w="1284" w:type="dxa"/>
            <w:vAlign w:val="center"/>
          </w:tcPr>
          <w:p w14:paraId="6829EA85" w14:textId="63E5BD83" w:rsidR="00904C2E" w:rsidRPr="00D133AC" w:rsidRDefault="00904C2E" w:rsidP="00EA05FA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AF6AFF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2B16E967" w14:textId="77777777" w:rsidR="00904C2E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904C2E" w:rsidRPr="008A5F5D" w14:paraId="76B83E89" w14:textId="77777777" w:rsidTr="005A5731">
        <w:trPr>
          <w:trHeight w:val="431"/>
          <w:jc w:val="center"/>
        </w:trPr>
        <w:tc>
          <w:tcPr>
            <w:tcW w:w="474" w:type="dxa"/>
            <w:vAlign w:val="center"/>
          </w:tcPr>
          <w:p w14:paraId="41EFF180" w14:textId="77777777" w:rsidR="00904C2E" w:rsidRPr="008A5F5D" w:rsidRDefault="00904C2E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2D108C93" w14:textId="185C023A" w:rsidR="00904C2E" w:rsidRPr="00A61BE7" w:rsidRDefault="00904C2E" w:rsidP="001834E4">
            <w:pPr>
              <w:pStyle w:val="Default"/>
              <w:rPr>
                <w:color w:val="auto"/>
                <w:sz w:val="16"/>
              </w:rPr>
            </w:pPr>
            <w:r w:rsidRPr="00981B09">
              <w:rPr>
                <w:color w:val="auto"/>
                <w:sz w:val="16"/>
              </w:rPr>
              <w:t>EE-5209</w:t>
            </w:r>
          </w:p>
        </w:tc>
        <w:tc>
          <w:tcPr>
            <w:tcW w:w="1080" w:type="dxa"/>
            <w:vAlign w:val="center"/>
          </w:tcPr>
          <w:p w14:paraId="6EEDAB68" w14:textId="5C94D02B" w:rsidR="00904C2E" w:rsidRPr="004D6C17" w:rsidRDefault="00904C2E" w:rsidP="001834E4">
            <w:pPr>
              <w:spacing w:after="0" w:line="240" w:lineRule="auto"/>
              <w:rPr>
                <w:rFonts w:ascii="Times New Roman" w:hAnsi="Times New Roman"/>
                <w:sz w:val="1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2ED5A3FA" w14:textId="40861E3B" w:rsidR="00904C2E" w:rsidRPr="0074414A" w:rsidRDefault="00904C2E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77A43">
              <w:rPr>
                <w:rFonts w:ascii="Times New Roman" w:hAnsi="Times New Roman"/>
                <w:sz w:val="16"/>
                <w:szCs w:val="24"/>
              </w:rPr>
              <w:t>VLSI Testing and Verification</w:t>
            </w:r>
          </w:p>
        </w:tc>
        <w:tc>
          <w:tcPr>
            <w:tcW w:w="2340" w:type="dxa"/>
            <w:vAlign w:val="center"/>
          </w:tcPr>
          <w:p w14:paraId="55007693" w14:textId="4530B9CE" w:rsidR="00904C2E" w:rsidRDefault="00904C2E" w:rsidP="00AA0351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Iram Baig</w:t>
            </w:r>
          </w:p>
        </w:tc>
        <w:tc>
          <w:tcPr>
            <w:tcW w:w="1440" w:type="dxa"/>
            <w:vAlign w:val="center"/>
          </w:tcPr>
          <w:p w14:paraId="0DD1CD8E" w14:textId="2FAA8DED" w:rsidR="00904C2E" w:rsidRPr="00D133AC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lectronics</w:t>
            </w:r>
          </w:p>
        </w:tc>
        <w:tc>
          <w:tcPr>
            <w:tcW w:w="1284" w:type="dxa"/>
            <w:vAlign w:val="center"/>
          </w:tcPr>
          <w:p w14:paraId="44C7867E" w14:textId="0E13CCB4" w:rsidR="00904C2E" w:rsidRPr="00D133AC" w:rsidRDefault="00904C2E" w:rsidP="00AA0351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D5CFA">
              <w:rPr>
                <w:rFonts w:ascii="Times New Roman" w:hAnsi="Times New Roman"/>
                <w:b/>
                <w:bCs/>
                <w:sz w:val="16"/>
                <w:szCs w:val="24"/>
              </w:rPr>
              <w:t>Elective</w:t>
            </w:r>
          </w:p>
        </w:tc>
        <w:tc>
          <w:tcPr>
            <w:tcW w:w="1012" w:type="dxa"/>
            <w:vAlign w:val="center"/>
          </w:tcPr>
          <w:p w14:paraId="357F7BAC" w14:textId="77777777" w:rsidR="00904C2E" w:rsidRDefault="00904C2E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1834E4" w:rsidRPr="008A5F5D" w14:paraId="15693659" w14:textId="77777777" w:rsidTr="00C633C5">
        <w:trPr>
          <w:trHeight w:val="20"/>
          <w:jc w:val="center"/>
        </w:trPr>
        <w:tc>
          <w:tcPr>
            <w:tcW w:w="10751" w:type="dxa"/>
            <w:gridSpan w:val="8"/>
            <w:shd w:val="clear" w:color="auto" w:fill="E5B8B7" w:themeFill="accent2" w:themeFillTint="66"/>
            <w:vAlign w:val="center"/>
          </w:tcPr>
          <w:p w14:paraId="1F081DBA" w14:textId="77777777" w:rsidR="001834E4" w:rsidRPr="00C633C5" w:rsidRDefault="001834E4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BE6736" w:rsidRPr="008A5F5D" w14:paraId="5752D5FC" w14:textId="77777777" w:rsidTr="00A3516B">
        <w:trPr>
          <w:trHeight w:val="378"/>
          <w:jc w:val="center"/>
        </w:trPr>
        <w:tc>
          <w:tcPr>
            <w:tcW w:w="474" w:type="dxa"/>
            <w:vMerge w:val="restart"/>
            <w:vAlign w:val="center"/>
          </w:tcPr>
          <w:p w14:paraId="22F4341D" w14:textId="77777777" w:rsidR="00BE6736" w:rsidRPr="008A5F5D" w:rsidRDefault="00BE6736" w:rsidP="001834E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0D7FF975" w14:textId="652DA474" w:rsidR="00BE6736" w:rsidRPr="00444CEF" w:rsidRDefault="00BE6736" w:rsidP="001834E4">
            <w:pPr>
              <w:pStyle w:val="Default"/>
              <w:rPr>
                <w:color w:val="auto"/>
                <w:sz w:val="16"/>
              </w:rPr>
            </w:pPr>
            <w:r w:rsidRPr="00444CEF">
              <w:rPr>
                <w:color w:val="auto"/>
                <w:sz w:val="16"/>
              </w:rPr>
              <w:t>EE-5301</w:t>
            </w:r>
          </w:p>
        </w:tc>
        <w:tc>
          <w:tcPr>
            <w:tcW w:w="1080" w:type="dxa"/>
            <w:vAlign w:val="center"/>
          </w:tcPr>
          <w:p w14:paraId="0191A479" w14:textId="467C7819" w:rsidR="00BE6736" w:rsidRPr="00444CEF" w:rsidRDefault="00BE6736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4B5F5474" w14:textId="5BD6B3C5" w:rsidR="00BE6736" w:rsidRPr="00444CEF" w:rsidRDefault="00BE6736" w:rsidP="001834E4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Signal Processing</w:t>
            </w:r>
          </w:p>
        </w:tc>
        <w:tc>
          <w:tcPr>
            <w:tcW w:w="2340" w:type="dxa"/>
            <w:vMerge w:val="restart"/>
            <w:vAlign w:val="center"/>
          </w:tcPr>
          <w:p w14:paraId="2337BD36" w14:textId="4E4E3ADD" w:rsidR="00BE6736" w:rsidRPr="00444CEF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 xml:space="preserve">Prof. </w:t>
            </w:r>
            <w:r w:rsidRPr="00444CEF">
              <w:rPr>
                <w:rFonts w:ascii="Times New Roman" w:hAnsi="Times New Roman"/>
                <w:sz w:val="16"/>
                <w:szCs w:val="24"/>
              </w:rPr>
              <w:t>Dr. M. Obaid Ullah</w:t>
            </w:r>
          </w:p>
        </w:tc>
        <w:tc>
          <w:tcPr>
            <w:tcW w:w="1440" w:type="dxa"/>
            <w:vAlign w:val="center"/>
          </w:tcPr>
          <w:p w14:paraId="2C62821B" w14:textId="3A6532C4" w:rsidR="00BE6736" w:rsidRPr="00444CEF" w:rsidRDefault="00BE6736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Techniques</w:t>
            </w:r>
          </w:p>
        </w:tc>
        <w:tc>
          <w:tcPr>
            <w:tcW w:w="1284" w:type="dxa"/>
            <w:vAlign w:val="center"/>
          </w:tcPr>
          <w:p w14:paraId="5A261635" w14:textId="1F40F64C" w:rsidR="00BE6736" w:rsidRPr="00D133AC" w:rsidRDefault="00BE6736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CC59AD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022EC547" w14:textId="77777777" w:rsidR="00BE6736" w:rsidRDefault="00BE6736" w:rsidP="001834E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BE6736" w:rsidRPr="008A5F5D" w14:paraId="239C485B" w14:textId="77777777" w:rsidTr="00A3516B">
        <w:trPr>
          <w:trHeight w:val="378"/>
          <w:jc w:val="center"/>
        </w:trPr>
        <w:tc>
          <w:tcPr>
            <w:tcW w:w="474" w:type="dxa"/>
            <w:vMerge/>
            <w:vAlign w:val="center"/>
          </w:tcPr>
          <w:p w14:paraId="4F61F973" w14:textId="77777777" w:rsidR="00BE6736" w:rsidRPr="008A5F5D" w:rsidRDefault="00BE6736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7CAB8ECF" w14:textId="132FB2E4" w:rsidR="00BE6736" w:rsidRPr="00444CEF" w:rsidRDefault="00BE6736" w:rsidP="009B0A03">
            <w:pPr>
              <w:spacing w:after="0" w:line="240" w:lineRule="auto"/>
              <w:rPr>
                <w:sz w:val="16"/>
              </w:rPr>
            </w:pPr>
            <w:r w:rsidRPr="00FE4E06">
              <w:rPr>
                <w:rFonts w:ascii="Times New Roman" w:hAnsi="Times New Roman"/>
                <w:sz w:val="16"/>
                <w:szCs w:val="24"/>
              </w:rPr>
              <w:t>EE-6303</w:t>
            </w:r>
          </w:p>
        </w:tc>
        <w:tc>
          <w:tcPr>
            <w:tcW w:w="1080" w:type="dxa"/>
            <w:vAlign w:val="center"/>
          </w:tcPr>
          <w:p w14:paraId="5C9299D4" w14:textId="74C71FEB" w:rsidR="00BE6736" w:rsidRPr="00444CEF" w:rsidRDefault="00BE6736" w:rsidP="009B0A03">
            <w:pPr>
              <w:spacing w:after="0" w:line="240" w:lineRule="auto"/>
              <w:rPr>
                <w:rFonts w:ascii="Times New Roman" w:hAnsi="Times New Roman"/>
                <w:sz w:val="14"/>
              </w:rPr>
            </w:pPr>
            <w:r w:rsidRPr="00444CEF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7F2432F4" w14:textId="7BD10C92" w:rsidR="00BE6736" w:rsidRPr="00444CEF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FE4E06">
              <w:rPr>
                <w:rFonts w:ascii="Times New Roman" w:hAnsi="Times New Roman"/>
                <w:sz w:val="16"/>
                <w:szCs w:val="24"/>
              </w:rPr>
              <w:t>Advanced Digital Speech Processing</w:t>
            </w:r>
          </w:p>
        </w:tc>
        <w:tc>
          <w:tcPr>
            <w:tcW w:w="2340" w:type="dxa"/>
            <w:vMerge/>
            <w:vAlign w:val="center"/>
          </w:tcPr>
          <w:p w14:paraId="2AC3ABC9" w14:textId="4BE0DABD" w:rsidR="00BE6736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2FA1FC49" w14:textId="57073250" w:rsidR="00BE6736" w:rsidRPr="00444CEF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Techniques</w:t>
            </w:r>
          </w:p>
        </w:tc>
        <w:tc>
          <w:tcPr>
            <w:tcW w:w="1284" w:type="dxa"/>
            <w:vAlign w:val="center"/>
          </w:tcPr>
          <w:p w14:paraId="7458542F" w14:textId="4A221B80" w:rsidR="00BE6736" w:rsidRPr="00CC59AD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904C2E">
              <w:rPr>
                <w:rFonts w:ascii="Times New Roman" w:hAnsi="Times New Roman"/>
                <w:b/>
                <w:bCs/>
                <w:sz w:val="16"/>
                <w:szCs w:val="24"/>
                <w:highlight w:val="yellow"/>
              </w:rPr>
              <w:t>Elective (PhD</w:t>
            </w:r>
            <w:r w:rsidRPr="00904C2E">
              <w:rPr>
                <w:rFonts w:ascii="Times New Roman" w:hAnsi="Times New Roman"/>
                <w:sz w:val="16"/>
                <w:szCs w:val="24"/>
                <w:highlight w:val="yellow"/>
              </w:rPr>
              <w:t>)</w:t>
            </w:r>
          </w:p>
        </w:tc>
        <w:tc>
          <w:tcPr>
            <w:tcW w:w="1012" w:type="dxa"/>
            <w:vAlign w:val="center"/>
          </w:tcPr>
          <w:p w14:paraId="7BA27CD7" w14:textId="77777777" w:rsidR="00BE6736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9B0A03" w:rsidRPr="008A5F5D" w14:paraId="1B26E405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67A1E471" w14:textId="77777777" w:rsidR="009B0A03" w:rsidRPr="008A5F5D" w:rsidRDefault="009B0A03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48C5C32E" w14:textId="3C9BEE65" w:rsidR="009B0A03" w:rsidRPr="003B3078" w:rsidRDefault="009B0A03" w:rsidP="009B0A03">
            <w:pPr>
              <w:pStyle w:val="Default"/>
              <w:rPr>
                <w:color w:val="00B050"/>
                <w:sz w:val="16"/>
              </w:rPr>
            </w:pPr>
            <w:r w:rsidRPr="00585769">
              <w:rPr>
                <w:color w:val="auto"/>
                <w:sz w:val="16"/>
              </w:rPr>
              <w:t>EE-5314</w:t>
            </w:r>
          </w:p>
        </w:tc>
        <w:tc>
          <w:tcPr>
            <w:tcW w:w="1080" w:type="dxa"/>
            <w:vAlign w:val="center"/>
          </w:tcPr>
          <w:p w14:paraId="65DD866A" w14:textId="30182A54" w:rsidR="009B0A03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7E7A6E04" w14:textId="363F7C9A" w:rsidR="009B0A03" w:rsidRPr="002E6BA6" w:rsidRDefault="009B0A03" w:rsidP="009B0A03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24"/>
              </w:rPr>
            </w:pPr>
            <w:r w:rsidRPr="008A2EAE">
              <w:rPr>
                <w:rFonts w:ascii="Times New Roman" w:hAnsi="Times New Roman"/>
                <w:sz w:val="16"/>
                <w:szCs w:val="24"/>
              </w:rPr>
              <w:t>Machine Learning</w:t>
            </w:r>
          </w:p>
        </w:tc>
        <w:tc>
          <w:tcPr>
            <w:tcW w:w="2340" w:type="dxa"/>
            <w:vAlign w:val="center"/>
          </w:tcPr>
          <w:p w14:paraId="5B6E3068" w14:textId="77777777" w:rsidR="009B0A03" w:rsidRDefault="009B0A03" w:rsidP="002F086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 xml:space="preserve">Dr. </w:t>
            </w:r>
            <w:r w:rsidR="002F0863">
              <w:rPr>
                <w:rFonts w:ascii="Times New Roman" w:hAnsi="Times New Roman"/>
                <w:sz w:val="16"/>
                <w:szCs w:val="24"/>
              </w:rPr>
              <w:t>Syed M. Anwar</w:t>
            </w:r>
          </w:p>
          <w:p w14:paraId="39DB83AB" w14:textId="48B84E0E" w:rsidR="002F0863" w:rsidRDefault="002F0863" w:rsidP="002F086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(</w:t>
            </w:r>
            <w:r w:rsidRPr="002F0863">
              <w:rPr>
                <w:rFonts w:ascii="Times New Roman" w:hAnsi="Times New Roman"/>
                <w:sz w:val="16"/>
                <w:szCs w:val="24"/>
                <w:highlight w:val="yellow"/>
              </w:rPr>
              <w:t>Software Engg</w:t>
            </w: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.</w:t>
            </w:r>
            <w:r w:rsidRPr="002F0863">
              <w:rPr>
                <w:rFonts w:ascii="Times New Roman" w:hAnsi="Times New Roman"/>
                <w:sz w:val="16"/>
                <w:szCs w:val="24"/>
                <w:highlight w:val="yellow"/>
              </w:rPr>
              <w:t xml:space="preserve"> Deptt</w:t>
            </w: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.)</w:t>
            </w:r>
          </w:p>
        </w:tc>
        <w:tc>
          <w:tcPr>
            <w:tcW w:w="1440" w:type="dxa"/>
            <w:vAlign w:val="center"/>
          </w:tcPr>
          <w:p w14:paraId="35570679" w14:textId="0A5CB83F" w:rsidR="009B0A03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Techniques</w:t>
            </w:r>
          </w:p>
        </w:tc>
        <w:tc>
          <w:tcPr>
            <w:tcW w:w="1284" w:type="dxa"/>
            <w:vAlign w:val="center"/>
          </w:tcPr>
          <w:p w14:paraId="66A01125" w14:textId="2AD4536C" w:rsidR="009B0A03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CC59AD">
              <w:rPr>
                <w:rFonts w:ascii="Times New Roman" w:hAnsi="Times New Roman"/>
                <w:b/>
                <w:bCs/>
                <w:sz w:val="16"/>
                <w:szCs w:val="24"/>
              </w:rPr>
              <w:t>Elective</w:t>
            </w:r>
          </w:p>
        </w:tc>
        <w:tc>
          <w:tcPr>
            <w:tcW w:w="1012" w:type="dxa"/>
            <w:vAlign w:val="center"/>
          </w:tcPr>
          <w:p w14:paraId="25BE9355" w14:textId="77777777" w:rsidR="009B0A03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BE6736" w:rsidRPr="008A5F5D" w14:paraId="06D5D638" w14:textId="77777777" w:rsidTr="004D6C17">
        <w:trPr>
          <w:trHeight w:val="305"/>
          <w:jc w:val="center"/>
        </w:trPr>
        <w:tc>
          <w:tcPr>
            <w:tcW w:w="474" w:type="dxa"/>
            <w:vMerge w:val="restart"/>
            <w:vAlign w:val="center"/>
          </w:tcPr>
          <w:p w14:paraId="3272C32F" w14:textId="77777777" w:rsidR="00BE6736" w:rsidRPr="008A5F5D" w:rsidRDefault="00BE6736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77B6B95D" w14:textId="3716DE8F" w:rsidR="00BE6736" w:rsidRPr="002E6BA6" w:rsidRDefault="00BE6736" w:rsidP="009B0A03">
            <w:pPr>
              <w:pStyle w:val="Default"/>
              <w:rPr>
                <w:color w:val="00B050"/>
                <w:sz w:val="16"/>
              </w:rPr>
            </w:pPr>
            <w:r w:rsidRPr="00A7128B">
              <w:rPr>
                <w:color w:val="auto"/>
                <w:sz w:val="16"/>
              </w:rPr>
              <w:t>EE-5315</w:t>
            </w:r>
          </w:p>
        </w:tc>
        <w:tc>
          <w:tcPr>
            <w:tcW w:w="1080" w:type="dxa"/>
            <w:vAlign w:val="center"/>
          </w:tcPr>
          <w:p w14:paraId="37F21614" w14:textId="2A1CAACA" w:rsidR="00BE6736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5D45C951" w14:textId="2909E1CF" w:rsidR="00BE6736" w:rsidRPr="008A2EAE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Special Topics in DT</w:t>
            </w:r>
          </w:p>
        </w:tc>
        <w:tc>
          <w:tcPr>
            <w:tcW w:w="2340" w:type="dxa"/>
            <w:vMerge w:val="restart"/>
            <w:vAlign w:val="center"/>
          </w:tcPr>
          <w:p w14:paraId="59491046" w14:textId="63561C6C" w:rsidR="00BE6736" w:rsidRPr="005A3C62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Gulistan Raja</w:t>
            </w:r>
          </w:p>
        </w:tc>
        <w:tc>
          <w:tcPr>
            <w:tcW w:w="1440" w:type="dxa"/>
            <w:vAlign w:val="center"/>
          </w:tcPr>
          <w:p w14:paraId="63024430" w14:textId="2214F685" w:rsidR="00BE6736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Techniques</w:t>
            </w:r>
          </w:p>
        </w:tc>
        <w:tc>
          <w:tcPr>
            <w:tcW w:w="1284" w:type="dxa"/>
            <w:vAlign w:val="center"/>
          </w:tcPr>
          <w:p w14:paraId="68FEE1D1" w14:textId="2C2DA4F5" w:rsidR="00BE6736" w:rsidRPr="00CC59AD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CC59AD">
              <w:rPr>
                <w:rFonts w:ascii="Times New Roman" w:hAnsi="Times New Roman"/>
                <w:b/>
                <w:bCs/>
                <w:sz w:val="16"/>
                <w:szCs w:val="24"/>
              </w:rPr>
              <w:t>Elective</w:t>
            </w:r>
          </w:p>
        </w:tc>
        <w:tc>
          <w:tcPr>
            <w:tcW w:w="1012" w:type="dxa"/>
            <w:vAlign w:val="center"/>
          </w:tcPr>
          <w:p w14:paraId="1529FCD9" w14:textId="77777777" w:rsidR="00BE6736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BE6736" w:rsidRPr="008A5F5D" w14:paraId="7070412E" w14:textId="77777777" w:rsidTr="006149E3">
        <w:trPr>
          <w:trHeight w:val="305"/>
          <w:jc w:val="center"/>
        </w:trPr>
        <w:tc>
          <w:tcPr>
            <w:tcW w:w="474" w:type="dxa"/>
            <w:vMerge/>
            <w:vAlign w:val="center"/>
          </w:tcPr>
          <w:p w14:paraId="0D7E1F6C" w14:textId="77777777" w:rsidR="00BE6736" w:rsidRPr="008A5F5D" w:rsidRDefault="00BE6736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3A882CAE" w14:textId="6BD74C32" w:rsidR="00BE6736" w:rsidRPr="006149E3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E-6304</w:t>
            </w:r>
          </w:p>
        </w:tc>
        <w:tc>
          <w:tcPr>
            <w:tcW w:w="1080" w:type="dxa"/>
            <w:vAlign w:val="center"/>
          </w:tcPr>
          <w:p w14:paraId="1526DCC4" w14:textId="751147D0" w:rsidR="00BE6736" w:rsidRPr="004D6C17" w:rsidRDefault="00BE6736" w:rsidP="009B0A03">
            <w:pPr>
              <w:spacing w:after="0" w:line="240" w:lineRule="auto"/>
              <w:rPr>
                <w:rFonts w:ascii="Times New Roman" w:hAnsi="Times New Roman"/>
                <w:sz w:val="1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0EEFFE9B" w14:textId="0D2816C2" w:rsidR="00BE6736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Digital Image and Video Processing</w:t>
            </w:r>
          </w:p>
        </w:tc>
        <w:tc>
          <w:tcPr>
            <w:tcW w:w="2340" w:type="dxa"/>
            <w:vMerge/>
            <w:vAlign w:val="center"/>
          </w:tcPr>
          <w:p w14:paraId="28074B04" w14:textId="0D01AED6" w:rsidR="00BE6736" w:rsidRPr="005A3C62" w:rsidRDefault="00BE6736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AD58F9A" w14:textId="6F2E44E4" w:rsidR="00BE6736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 w:rsidRPr="00444CEF">
              <w:rPr>
                <w:rFonts w:ascii="Times New Roman" w:hAnsi="Times New Roman"/>
                <w:sz w:val="16"/>
                <w:szCs w:val="24"/>
              </w:rPr>
              <w:t>Digital Techniques</w:t>
            </w:r>
          </w:p>
        </w:tc>
        <w:tc>
          <w:tcPr>
            <w:tcW w:w="1284" w:type="dxa"/>
            <w:vAlign w:val="center"/>
          </w:tcPr>
          <w:p w14:paraId="2DF2D4CC" w14:textId="6C284E85" w:rsidR="00BE6736" w:rsidRPr="00CC59AD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904C2E">
              <w:rPr>
                <w:rFonts w:ascii="Times New Roman" w:hAnsi="Times New Roman"/>
                <w:b/>
                <w:bCs/>
                <w:sz w:val="16"/>
                <w:szCs w:val="24"/>
                <w:highlight w:val="yellow"/>
              </w:rPr>
              <w:t>Elective (PhD</w:t>
            </w:r>
            <w:r w:rsidRPr="00904C2E">
              <w:rPr>
                <w:rFonts w:ascii="Times New Roman" w:hAnsi="Times New Roman"/>
                <w:sz w:val="16"/>
                <w:szCs w:val="24"/>
                <w:highlight w:val="yellow"/>
              </w:rPr>
              <w:t>)</w:t>
            </w:r>
          </w:p>
        </w:tc>
        <w:tc>
          <w:tcPr>
            <w:tcW w:w="1012" w:type="dxa"/>
            <w:vAlign w:val="center"/>
          </w:tcPr>
          <w:p w14:paraId="57DA6562" w14:textId="77777777" w:rsidR="00BE6736" w:rsidRDefault="00BE6736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9B0A03" w:rsidRPr="008A5F5D" w14:paraId="32AD185A" w14:textId="77777777" w:rsidTr="00C633C5">
        <w:trPr>
          <w:trHeight w:val="20"/>
          <w:jc w:val="center"/>
        </w:trPr>
        <w:tc>
          <w:tcPr>
            <w:tcW w:w="10751" w:type="dxa"/>
            <w:gridSpan w:val="8"/>
            <w:shd w:val="clear" w:color="auto" w:fill="E5B8B7" w:themeFill="accent2" w:themeFillTint="66"/>
            <w:vAlign w:val="center"/>
          </w:tcPr>
          <w:p w14:paraId="650CAF47" w14:textId="77777777" w:rsidR="009B0A03" w:rsidRPr="00C633C5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9B0A03" w:rsidRPr="008A5F5D" w14:paraId="1488415C" w14:textId="77777777" w:rsidTr="003E71D1">
        <w:trPr>
          <w:trHeight w:val="378"/>
          <w:jc w:val="center"/>
        </w:trPr>
        <w:tc>
          <w:tcPr>
            <w:tcW w:w="474" w:type="dxa"/>
            <w:vAlign w:val="center"/>
          </w:tcPr>
          <w:p w14:paraId="32951A82" w14:textId="77777777" w:rsidR="009B0A03" w:rsidRPr="008A5F5D" w:rsidRDefault="009B0A03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1D26B9CE" w14:textId="20D6F2FC" w:rsidR="009B0A03" w:rsidRPr="009D01E4" w:rsidRDefault="009B0A03" w:rsidP="009B0A03">
            <w:pPr>
              <w:pStyle w:val="Default"/>
              <w:rPr>
                <w:color w:val="auto"/>
                <w:sz w:val="16"/>
              </w:rPr>
            </w:pPr>
            <w:r w:rsidRPr="009D01E4">
              <w:rPr>
                <w:color w:val="auto"/>
                <w:sz w:val="16"/>
              </w:rPr>
              <w:t>EE-5403</w:t>
            </w:r>
          </w:p>
        </w:tc>
        <w:tc>
          <w:tcPr>
            <w:tcW w:w="1080" w:type="dxa"/>
            <w:vAlign w:val="center"/>
          </w:tcPr>
          <w:p w14:paraId="71B2DFBC" w14:textId="1C780615" w:rsidR="009B0A03" w:rsidRPr="008A5F5D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763E2F92" w14:textId="676DF89D" w:rsidR="009B0A03" w:rsidRPr="00FA77FE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2E1EDF">
              <w:rPr>
                <w:rFonts w:ascii="Times New Roman" w:hAnsi="Times New Roman"/>
                <w:sz w:val="16"/>
                <w:szCs w:val="24"/>
              </w:rPr>
              <w:t>Linear Multivariable Control</w:t>
            </w:r>
          </w:p>
        </w:tc>
        <w:tc>
          <w:tcPr>
            <w:tcW w:w="2340" w:type="dxa"/>
            <w:vAlign w:val="center"/>
          </w:tcPr>
          <w:p w14:paraId="4AB3F30B" w14:textId="7889F54C" w:rsidR="009B0A03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Inam Ul Hassan Shaikh</w:t>
            </w:r>
          </w:p>
        </w:tc>
        <w:tc>
          <w:tcPr>
            <w:tcW w:w="1440" w:type="dxa"/>
            <w:vAlign w:val="center"/>
          </w:tcPr>
          <w:p w14:paraId="747FC256" w14:textId="3367ABF9" w:rsidR="009B0A03" w:rsidRPr="00D133AC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Control</w:t>
            </w:r>
          </w:p>
        </w:tc>
        <w:tc>
          <w:tcPr>
            <w:tcW w:w="1284" w:type="dxa"/>
          </w:tcPr>
          <w:p w14:paraId="644F592C" w14:textId="6750FD63" w:rsidR="009B0A03" w:rsidRPr="009D01E4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9D01E4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531CD79B" w14:textId="77777777" w:rsidR="009B0A03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9B0A03" w:rsidRPr="008A5F5D" w14:paraId="4441A8C9" w14:textId="77777777" w:rsidTr="004D6C17">
        <w:trPr>
          <w:trHeight w:val="305"/>
          <w:jc w:val="center"/>
        </w:trPr>
        <w:tc>
          <w:tcPr>
            <w:tcW w:w="474" w:type="dxa"/>
            <w:vAlign w:val="center"/>
          </w:tcPr>
          <w:p w14:paraId="443473F2" w14:textId="77777777" w:rsidR="009B0A03" w:rsidRPr="008A5F5D" w:rsidRDefault="009B0A03" w:rsidP="009B0A0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2B50DEAF" w14:textId="69A7F97D" w:rsidR="009B0A03" w:rsidRPr="009D01E4" w:rsidRDefault="009B0A03" w:rsidP="009B0A03">
            <w:pPr>
              <w:pStyle w:val="Default"/>
              <w:rPr>
                <w:color w:val="auto"/>
                <w:sz w:val="16"/>
              </w:rPr>
            </w:pPr>
            <w:r w:rsidRPr="009D01E4">
              <w:rPr>
                <w:color w:val="auto"/>
                <w:sz w:val="16"/>
              </w:rPr>
              <w:t>EE-5404</w:t>
            </w:r>
          </w:p>
        </w:tc>
        <w:tc>
          <w:tcPr>
            <w:tcW w:w="1080" w:type="dxa"/>
            <w:vAlign w:val="center"/>
          </w:tcPr>
          <w:p w14:paraId="587BBC42" w14:textId="3B1DC3B2" w:rsidR="009B0A03" w:rsidRPr="008A5F5D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4D6C17">
              <w:rPr>
                <w:rFonts w:ascii="Times New Roman" w:hAnsi="Times New Roman"/>
                <w:sz w:val="14"/>
              </w:rPr>
              <w:t>2018 Onwards</w:t>
            </w:r>
          </w:p>
        </w:tc>
        <w:tc>
          <w:tcPr>
            <w:tcW w:w="2250" w:type="dxa"/>
            <w:vAlign w:val="center"/>
          </w:tcPr>
          <w:p w14:paraId="1DF22445" w14:textId="458D4E4E" w:rsidR="009B0A03" w:rsidRPr="002E1EDF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C758B1">
              <w:rPr>
                <w:rFonts w:ascii="Times New Roman" w:hAnsi="Times New Roman"/>
                <w:sz w:val="16"/>
                <w:szCs w:val="24"/>
              </w:rPr>
              <w:t>Optimal Control</w:t>
            </w:r>
          </w:p>
        </w:tc>
        <w:tc>
          <w:tcPr>
            <w:tcW w:w="2340" w:type="dxa"/>
            <w:vAlign w:val="center"/>
          </w:tcPr>
          <w:p w14:paraId="6D661AF1" w14:textId="267D4D18" w:rsidR="009B0A03" w:rsidRDefault="009B0A03" w:rsidP="009B0A03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Ahsan Ali</w:t>
            </w:r>
          </w:p>
        </w:tc>
        <w:tc>
          <w:tcPr>
            <w:tcW w:w="1440" w:type="dxa"/>
            <w:vAlign w:val="center"/>
          </w:tcPr>
          <w:p w14:paraId="01249261" w14:textId="10510955" w:rsidR="009B0A03" w:rsidRPr="00D133AC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Control</w:t>
            </w:r>
          </w:p>
        </w:tc>
        <w:tc>
          <w:tcPr>
            <w:tcW w:w="1284" w:type="dxa"/>
          </w:tcPr>
          <w:p w14:paraId="73104C68" w14:textId="4103556D" w:rsidR="009B0A03" w:rsidRPr="009D01E4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6"/>
                <w:szCs w:val="24"/>
              </w:rPr>
            </w:pPr>
            <w:r w:rsidRPr="009D01E4">
              <w:rPr>
                <w:rFonts w:ascii="Times New Roman" w:hAnsi="Times New Roman"/>
                <w:b/>
                <w:bCs/>
                <w:sz w:val="16"/>
                <w:szCs w:val="24"/>
              </w:rPr>
              <w:t>CORE</w:t>
            </w:r>
          </w:p>
        </w:tc>
        <w:tc>
          <w:tcPr>
            <w:tcW w:w="1012" w:type="dxa"/>
            <w:vAlign w:val="center"/>
          </w:tcPr>
          <w:p w14:paraId="53502253" w14:textId="77777777" w:rsidR="009B0A03" w:rsidRDefault="009B0A03" w:rsidP="009B0A0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</w:tbl>
    <w:p w14:paraId="468C79E6" w14:textId="77777777" w:rsidR="008A5F5D" w:rsidRPr="008A5F5D" w:rsidRDefault="008A5F5D" w:rsidP="008B34EC">
      <w:pPr>
        <w:pStyle w:val="BodyText"/>
        <w:rPr>
          <w:b/>
          <w:sz w:val="20"/>
          <w:szCs w:val="20"/>
        </w:rPr>
      </w:pPr>
    </w:p>
    <w:p w14:paraId="633FD35C" w14:textId="4DE8E550" w:rsidR="008A5F5D" w:rsidRPr="008A5F5D" w:rsidRDefault="00506873" w:rsidP="00CC495F">
      <w:pPr>
        <w:pStyle w:val="BodyText"/>
        <w:jc w:val="right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7AB21CF4" wp14:editId="29E2353F">
            <wp:extent cx="546238" cy="548640"/>
            <wp:effectExtent l="0" t="0" r="635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238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FD743" w14:textId="10BC7A5E" w:rsidR="00CC495F" w:rsidRPr="006F3650" w:rsidRDefault="00CC495F" w:rsidP="000D52FD">
      <w:pPr>
        <w:pStyle w:val="BodyText"/>
        <w:jc w:val="right"/>
        <w:rPr>
          <w:b/>
          <w:i/>
          <w:iCs/>
          <w:sz w:val="20"/>
          <w:szCs w:val="20"/>
        </w:rPr>
      </w:pPr>
      <w:r w:rsidRPr="006F3650">
        <w:rPr>
          <w:b/>
          <w:i/>
          <w:iCs/>
          <w:sz w:val="20"/>
          <w:szCs w:val="20"/>
        </w:rPr>
        <w:t>(</w:t>
      </w:r>
      <w:r w:rsidR="007007BF">
        <w:rPr>
          <w:b/>
          <w:i/>
          <w:iCs/>
          <w:sz w:val="20"/>
          <w:szCs w:val="20"/>
        </w:rPr>
        <w:t xml:space="preserve">Prof. </w:t>
      </w:r>
      <w:r w:rsidRPr="006F3650">
        <w:rPr>
          <w:b/>
          <w:i/>
          <w:iCs/>
          <w:sz w:val="20"/>
          <w:szCs w:val="20"/>
        </w:rPr>
        <w:t xml:space="preserve">Dr. </w:t>
      </w:r>
      <w:r w:rsidR="000D52FD" w:rsidRPr="006F3650">
        <w:rPr>
          <w:b/>
          <w:i/>
          <w:iCs/>
          <w:sz w:val="20"/>
          <w:szCs w:val="20"/>
        </w:rPr>
        <w:t>Muhammad Obaid Ullah</w:t>
      </w:r>
      <w:r w:rsidRPr="006F3650">
        <w:rPr>
          <w:b/>
          <w:i/>
          <w:iCs/>
          <w:sz w:val="20"/>
          <w:szCs w:val="20"/>
        </w:rPr>
        <w:t>)</w:t>
      </w:r>
    </w:p>
    <w:p w14:paraId="4FB214D5" w14:textId="77777777" w:rsidR="00CC495F" w:rsidRPr="008A5F5D" w:rsidRDefault="00CC495F" w:rsidP="00CC495F">
      <w:pPr>
        <w:pStyle w:val="BodyText"/>
        <w:jc w:val="right"/>
        <w:rPr>
          <w:b/>
          <w:sz w:val="20"/>
          <w:szCs w:val="20"/>
        </w:rPr>
      </w:pPr>
      <w:r w:rsidRPr="008A5F5D">
        <w:rPr>
          <w:b/>
          <w:sz w:val="20"/>
          <w:szCs w:val="20"/>
        </w:rPr>
        <w:t>Director PGS, EED</w:t>
      </w:r>
    </w:p>
    <w:p w14:paraId="7DD61401" w14:textId="77777777" w:rsidR="00CC495F" w:rsidRPr="008A5F5D" w:rsidRDefault="00CC495F" w:rsidP="00CC495F">
      <w:pPr>
        <w:pStyle w:val="BodyText"/>
        <w:jc w:val="left"/>
        <w:rPr>
          <w:b/>
          <w:sz w:val="20"/>
          <w:szCs w:val="20"/>
        </w:rPr>
      </w:pPr>
      <w:r w:rsidRPr="008A5F5D">
        <w:rPr>
          <w:b/>
          <w:sz w:val="20"/>
          <w:szCs w:val="20"/>
        </w:rPr>
        <w:t>(Prof. Dr. Aftab Ahmad)</w:t>
      </w:r>
    </w:p>
    <w:p w14:paraId="18CA6865" w14:textId="77777777" w:rsidR="00CC495F" w:rsidRPr="008A5F5D" w:rsidRDefault="00CC495F" w:rsidP="00CC495F">
      <w:pPr>
        <w:pStyle w:val="BodyText"/>
        <w:ind w:firstLine="720"/>
        <w:jc w:val="left"/>
        <w:rPr>
          <w:b/>
          <w:sz w:val="20"/>
          <w:szCs w:val="20"/>
        </w:rPr>
      </w:pPr>
      <w:r w:rsidRPr="008A5F5D">
        <w:rPr>
          <w:b/>
          <w:sz w:val="20"/>
          <w:szCs w:val="20"/>
        </w:rPr>
        <w:t xml:space="preserve"> Chairman EED</w:t>
      </w:r>
    </w:p>
    <w:p w14:paraId="2813B240" w14:textId="77777777" w:rsidR="00CC495F" w:rsidRPr="008A5F5D" w:rsidRDefault="00CC495F" w:rsidP="00CC495F">
      <w:pPr>
        <w:pStyle w:val="BodyText"/>
        <w:jc w:val="left"/>
        <w:rPr>
          <w:sz w:val="20"/>
          <w:szCs w:val="20"/>
        </w:rPr>
      </w:pPr>
    </w:p>
    <w:p w14:paraId="16AA06A3" w14:textId="77777777" w:rsidR="00CC495F" w:rsidRPr="008A5F5D" w:rsidRDefault="00CC495F" w:rsidP="00CC495F">
      <w:pPr>
        <w:pStyle w:val="BodyText"/>
        <w:jc w:val="left"/>
        <w:rPr>
          <w:sz w:val="20"/>
          <w:szCs w:val="20"/>
        </w:rPr>
      </w:pPr>
      <w:r w:rsidRPr="008A5F5D">
        <w:rPr>
          <w:sz w:val="20"/>
          <w:szCs w:val="20"/>
        </w:rPr>
        <w:t xml:space="preserve">Copy to: </w:t>
      </w:r>
    </w:p>
    <w:p w14:paraId="13CD5656" w14:textId="77777777" w:rsidR="00CC495F" w:rsidRPr="008A5F5D" w:rsidRDefault="00CC495F" w:rsidP="00CC495F">
      <w:pPr>
        <w:pStyle w:val="BodyText"/>
        <w:numPr>
          <w:ilvl w:val="0"/>
          <w:numId w:val="1"/>
        </w:numPr>
        <w:jc w:val="left"/>
        <w:rPr>
          <w:sz w:val="16"/>
          <w:szCs w:val="20"/>
        </w:rPr>
        <w:sectPr w:rsidR="00CC495F" w:rsidRPr="008A5F5D" w:rsidSect="00CC495F">
          <w:type w:val="continuous"/>
          <w:pgSz w:w="11907" w:h="16839" w:code="9"/>
          <w:pgMar w:top="270" w:right="720" w:bottom="270" w:left="720" w:header="720" w:footer="720" w:gutter="0"/>
          <w:cols w:space="720"/>
          <w:docGrid w:linePitch="360"/>
        </w:sectPr>
      </w:pPr>
    </w:p>
    <w:p w14:paraId="4775E0C8" w14:textId="77777777" w:rsidR="00CC495F" w:rsidRPr="008A5F5D" w:rsidRDefault="00CC495F" w:rsidP="00CC495F">
      <w:pPr>
        <w:pStyle w:val="BodyText"/>
        <w:numPr>
          <w:ilvl w:val="0"/>
          <w:numId w:val="1"/>
        </w:numPr>
        <w:jc w:val="left"/>
        <w:rPr>
          <w:sz w:val="16"/>
          <w:szCs w:val="20"/>
        </w:rPr>
      </w:pPr>
      <w:r w:rsidRPr="008A5F5D">
        <w:rPr>
          <w:sz w:val="16"/>
          <w:szCs w:val="20"/>
        </w:rPr>
        <w:lastRenderedPageBreak/>
        <w:t>The Dean, Faculty of Electronics and Electrical Engineering.</w:t>
      </w:r>
    </w:p>
    <w:p w14:paraId="103D33B3" w14:textId="418B1921" w:rsidR="00CC495F" w:rsidRDefault="00CC495F" w:rsidP="00CC495F">
      <w:pPr>
        <w:pStyle w:val="BodyText"/>
        <w:numPr>
          <w:ilvl w:val="0"/>
          <w:numId w:val="1"/>
        </w:numPr>
        <w:rPr>
          <w:sz w:val="16"/>
          <w:szCs w:val="20"/>
        </w:rPr>
      </w:pPr>
      <w:r w:rsidRPr="008A5F5D">
        <w:rPr>
          <w:sz w:val="16"/>
          <w:szCs w:val="20"/>
        </w:rPr>
        <w:t>The Director, (ASR &amp; TD), UET, Taxila.</w:t>
      </w:r>
    </w:p>
    <w:p w14:paraId="104FD7C4" w14:textId="3B52E6AB" w:rsidR="00FD1EFC" w:rsidRPr="008A5F5D" w:rsidRDefault="00FD1EFC" w:rsidP="00CC495F">
      <w:pPr>
        <w:pStyle w:val="BodyText"/>
        <w:numPr>
          <w:ilvl w:val="0"/>
          <w:numId w:val="1"/>
        </w:numPr>
        <w:rPr>
          <w:sz w:val="16"/>
          <w:szCs w:val="20"/>
        </w:rPr>
      </w:pPr>
      <w:r>
        <w:rPr>
          <w:sz w:val="16"/>
          <w:szCs w:val="20"/>
        </w:rPr>
        <w:t>The Chairman CPED</w:t>
      </w:r>
    </w:p>
    <w:p w14:paraId="505093D7" w14:textId="4B88289E" w:rsidR="00CC495F" w:rsidRPr="008A5F5D" w:rsidRDefault="00CC495F" w:rsidP="00CC495F">
      <w:pPr>
        <w:pStyle w:val="BodyText"/>
        <w:numPr>
          <w:ilvl w:val="0"/>
          <w:numId w:val="1"/>
        </w:numPr>
        <w:rPr>
          <w:sz w:val="16"/>
          <w:szCs w:val="20"/>
        </w:rPr>
      </w:pPr>
      <w:r w:rsidRPr="008A5F5D">
        <w:rPr>
          <w:sz w:val="16"/>
          <w:szCs w:val="20"/>
        </w:rPr>
        <w:t>All Concerned</w:t>
      </w:r>
      <w:r w:rsidR="00FD1EFC">
        <w:rPr>
          <w:sz w:val="16"/>
          <w:szCs w:val="20"/>
        </w:rPr>
        <w:t xml:space="preserve"> Faculty Members</w:t>
      </w:r>
      <w:r w:rsidRPr="008A5F5D">
        <w:rPr>
          <w:sz w:val="16"/>
          <w:szCs w:val="20"/>
        </w:rPr>
        <w:t>.</w:t>
      </w:r>
    </w:p>
    <w:p w14:paraId="3E447353" w14:textId="77777777" w:rsidR="00CC495F" w:rsidRPr="008A5F5D" w:rsidRDefault="00CC495F" w:rsidP="00CC495F">
      <w:pPr>
        <w:pStyle w:val="BodyText"/>
        <w:numPr>
          <w:ilvl w:val="0"/>
          <w:numId w:val="1"/>
        </w:numPr>
        <w:rPr>
          <w:sz w:val="16"/>
          <w:szCs w:val="20"/>
        </w:rPr>
      </w:pPr>
      <w:r w:rsidRPr="008A5F5D">
        <w:rPr>
          <w:sz w:val="16"/>
          <w:szCs w:val="20"/>
        </w:rPr>
        <w:t xml:space="preserve">The Secretary to Vice-Chancellor. </w:t>
      </w:r>
    </w:p>
    <w:p w14:paraId="63091749" w14:textId="77777777" w:rsidR="00CC495F" w:rsidRPr="008A5F5D" w:rsidRDefault="00CC495F" w:rsidP="00CC495F">
      <w:pPr>
        <w:pStyle w:val="BodyText"/>
        <w:numPr>
          <w:ilvl w:val="0"/>
          <w:numId w:val="2"/>
        </w:numPr>
        <w:rPr>
          <w:b/>
          <w:sz w:val="16"/>
          <w:szCs w:val="20"/>
        </w:rPr>
      </w:pPr>
      <w:r w:rsidRPr="008A5F5D">
        <w:rPr>
          <w:sz w:val="16"/>
          <w:szCs w:val="20"/>
        </w:rPr>
        <w:t xml:space="preserve"> Concerned File. </w:t>
      </w:r>
    </w:p>
    <w:p w14:paraId="6ECF2714" w14:textId="77777777" w:rsidR="00CC495F" w:rsidRPr="008A5F5D" w:rsidRDefault="00CC495F" w:rsidP="00CC495F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C495F" w:rsidRPr="008A5F5D" w:rsidSect="00FD1EFC">
          <w:type w:val="continuous"/>
          <w:pgSz w:w="11907" w:h="16839" w:code="9"/>
          <w:pgMar w:top="270" w:right="720" w:bottom="270" w:left="720" w:header="720" w:footer="720" w:gutter="0"/>
          <w:cols w:space="720"/>
          <w:docGrid w:linePitch="360"/>
        </w:sectPr>
      </w:pPr>
    </w:p>
    <w:p w14:paraId="1C1B291F" w14:textId="77777777" w:rsidR="00CC495F" w:rsidRPr="008A5F5D" w:rsidRDefault="00CC495F" w:rsidP="00CC495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695331F" w14:textId="229C5E7E" w:rsidR="004D5A7C" w:rsidRPr="008A5F5D" w:rsidRDefault="004D5A7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3E1DB18" w14:textId="423FD729" w:rsidR="008A5F5D" w:rsidRDefault="008A5F5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E13732E" w14:textId="77777777" w:rsidR="00FF41CA" w:rsidRDefault="00FF41C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BAF7D78" w14:textId="77777777" w:rsidR="008C2E1F" w:rsidRPr="008A5F5D" w:rsidRDefault="008C2E1F" w:rsidP="00B94D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1C60BD0" w14:textId="292D0DE8" w:rsidR="005524D6" w:rsidRPr="00885014" w:rsidRDefault="005524D6" w:rsidP="00904C2E">
      <w:pPr>
        <w:pStyle w:val="BodyText"/>
        <w:spacing w:line="360" w:lineRule="auto"/>
        <w:jc w:val="left"/>
        <w:rPr>
          <w:b/>
          <w:bCs/>
          <w:i/>
          <w:iCs/>
          <w:color w:val="FF0000"/>
          <w:u w:val="single"/>
        </w:rPr>
      </w:pPr>
      <w:r w:rsidRPr="00885014">
        <w:rPr>
          <w:b/>
          <w:bCs/>
          <w:i/>
          <w:iCs/>
          <w:color w:val="FF0000"/>
          <w:u w:val="single"/>
        </w:rPr>
        <w:t>Notes</w:t>
      </w:r>
      <w:r w:rsidR="00885014" w:rsidRPr="00885014">
        <w:rPr>
          <w:b/>
          <w:bCs/>
          <w:i/>
          <w:iCs/>
          <w:color w:val="FF0000"/>
          <w:u w:val="single"/>
        </w:rPr>
        <w:t xml:space="preserve"> for Students</w:t>
      </w:r>
      <w:r w:rsidRPr="00885014">
        <w:rPr>
          <w:b/>
          <w:bCs/>
          <w:i/>
          <w:iCs/>
          <w:color w:val="FF0000"/>
          <w:u w:val="single"/>
        </w:rPr>
        <w:t>:</w:t>
      </w:r>
    </w:p>
    <w:p w14:paraId="05F2DE26" w14:textId="19C0BAAC" w:rsidR="001F04A9" w:rsidRPr="00904C2E" w:rsidRDefault="001F04A9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>MSc course codes start with digit 5.</w:t>
      </w:r>
    </w:p>
    <w:p w14:paraId="0A6A9D60" w14:textId="11601E4F" w:rsidR="001F04A9" w:rsidRPr="00904C2E" w:rsidRDefault="001F04A9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>PhD course codes start with digit 6.</w:t>
      </w:r>
    </w:p>
    <w:p w14:paraId="346FB030" w14:textId="77777777" w:rsidR="005524D6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An MS course is offered if </w:t>
      </w:r>
      <w:r w:rsidRPr="00904C2E">
        <w:rPr>
          <w:b/>
          <w:bCs/>
        </w:rPr>
        <w:t>at least 05 students</w:t>
      </w:r>
      <w:r w:rsidRPr="00904C2E">
        <w:t xml:space="preserve"> are registered in that course.</w:t>
      </w:r>
    </w:p>
    <w:p w14:paraId="3BC6E0E7" w14:textId="77777777" w:rsidR="005524D6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Apart from the Specialization Core Courses, the course of </w:t>
      </w:r>
      <w:r w:rsidRPr="00904C2E">
        <w:rPr>
          <w:b/>
          <w:bCs/>
        </w:rPr>
        <w:t>Research Methodology</w:t>
      </w:r>
      <w:r w:rsidRPr="00904C2E">
        <w:t xml:space="preserve"> is a compulsory course for all the specializations and treated as a pre-requisite for Research Thesis.</w:t>
      </w:r>
    </w:p>
    <w:p w14:paraId="57AED1FD" w14:textId="77777777" w:rsidR="005524D6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With prior permission from Chairman EED, </w:t>
      </w:r>
      <w:r w:rsidRPr="00904C2E">
        <w:rPr>
          <w:b/>
          <w:bCs/>
        </w:rPr>
        <w:t>an MS student</w:t>
      </w:r>
      <w:r w:rsidRPr="00904C2E">
        <w:t xml:space="preserve"> can take / opt the </w:t>
      </w:r>
      <w:r w:rsidRPr="00904C2E">
        <w:rPr>
          <w:b/>
          <w:bCs/>
        </w:rPr>
        <w:t>elective course(s) from other than his/her Specialization Elective Courses</w:t>
      </w:r>
      <w:r w:rsidRPr="00904C2E">
        <w:t>.</w:t>
      </w:r>
    </w:p>
    <w:p w14:paraId="68BAA91B" w14:textId="77777777" w:rsidR="005524D6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If </w:t>
      </w:r>
      <w:r w:rsidRPr="00904C2E">
        <w:rPr>
          <w:b/>
          <w:bCs/>
        </w:rPr>
        <w:t>a PhD student</w:t>
      </w:r>
      <w:r w:rsidRPr="00904C2E">
        <w:t xml:space="preserve"> wants to take the </w:t>
      </w:r>
      <w:r w:rsidRPr="00904C2E">
        <w:rPr>
          <w:b/>
          <w:bCs/>
        </w:rPr>
        <w:t>elective course(s) other than his/her Specialization Elective Courses</w:t>
      </w:r>
      <w:r w:rsidRPr="00904C2E">
        <w:t>, a permission from the Chairman will be required to opt that/those course(s).</w:t>
      </w:r>
    </w:p>
    <w:p w14:paraId="5BF6549D" w14:textId="37A2D92A" w:rsidR="005524D6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With prior permission from Chairman EED, </w:t>
      </w:r>
      <w:r w:rsidRPr="00904C2E">
        <w:rPr>
          <w:b/>
          <w:bCs/>
        </w:rPr>
        <w:t>an MS student can take / opt PhD course(s)</w:t>
      </w:r>
      <w:r w:rsidRPr="00904C2E">
        <w:t xml:space="preserve"> as an elective.</w:t>
      </w:r>
    </w:p>
    <w:p w14:paraId="423DF201" w14:textId="4E121BEE" w:rsidR="001F04A9" w:rsidRPr="00904C2E" w:rsidRDefault="005524D6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 xml:space="preserve">All applications to the chairman EED must be routed through </w:t>
      </w:r>
      <w:r w:rsidRPr="00904C2E">
        <w:rPr>
          <w:b/>
          <w:bCs/>
        </w:rPr>
        <w:t>advisor of concerned specialization</w:t>
      </w:r>
      <w:r w:rsidRPr="00904C2E">
        <w:t>.</w:t>
      </w:r>
    </w:p>
    <w:p w14:paraId="27C65A32" w14:textId="3D83B68C" w:rsidR="009D7CA5" w:rsidRDefault="00FD1EFC" w:rsidP="00904C2E">
      <w:pPr>
        <w:pStyle w:val="BodyText"/>
        <w:numPr>
          <w:ilvl w:val="0"/>
          <w:numId w:val="25"/>
        </w:numPr>
        <w:spacing w:line="360" w:lineRule="auto"/>
        <w:jc w:val="left"/>
      </w:pPr>
      <w:r w:rsidRPr="00904C2E">
        <w:t>Instead of using course codes mentioned in this time table, s</w:t>
      </w:r>
      <w:r w:rsidR="009D7CA5" w:rsidRPr="00904C2E">
        <w:t xml:space="preserve">tudents </w:t>
      </w:r>
      <w:r w:rsidRPr="00904C2E">
        <w:t xml:space="preserve">from </w:t>
      </w:r>
      <w:r w:rsidR="009D7CA5" w:rsidRPr="00904C2E">
        <w:rPr>
          <w:b/>
          <w:bCs/>
          <w:color w:val="FF0000"/>
        </w:rPr>
        <w:t>entries 2017 or before</w:t>
      </w:r>
      <w:r w:rsidR="009D7CA5" w:rsidRPr="00904C2E">
        <w:rPr>
          <w:color w:val="FF0000"/>
        </w:rPr>
        <w:t xml:space="preserve"> </w:t>
      </w:r>
      <w:r w:rsidR="009D7CA5" w:rsidRPr="00904C2E">
        <w:t>are required to use course codes as per their prospectus.</w:t>
      </w:r>
    </w:p>
    <w:p w14:paraId="00FEDF99" w14:textId="4CD48FAD" w:rsidR="00ED3080" w:rsidRDefault="00ED3080" w:rsidP="00ED3080">
      <w:pPr>
        <w:pStyle w:val="BodyText"/>
        <w:spacing w:line="360" w:lineRule="auto"/>
        <w:jc w:val="left"/>
      </w:pPr>
    </w:p>
    <w:p w14:paraId="1198C84D" w14:textId="2D48F8DB" w:rsidR="00ED3080" w:rsidRDefault="00ED308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br w:type="page"/>
      </w:r>
    </w:p>
    <w:p w14:paraId="637FBCF4" w14:textId="58E99D92" w:rsidR="00ED3080" w:rsidRDefault="00ED3080" w:rsidP="00ED3080">
      <w:pPr>
        <w:pStyle w:val="BodyText"/>
        <w:spacing w:line="360" w:lineRule="auto"/>
        <w:jc w:val="left"/>
      </w:pPr>
      <w:r>
        <w:t>Email IDs of Teacher teaching courses in S-21 Semester</w:t>
      </w:r>
    </w:p>
    <w:tbl>
      <w:tblPr>
        <w:tblW w:w="79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5575"/>
      </w:tblGrid>
      <w:tr w:rsidR="00ED3080" w:rsidRPr="008A5F5D" w14:paraId="4F16984B" w14:textId="77777777" w:rsidTr="00ED3080">
        <w:trPr>
          <w:trHeight w:val="377"/>
          <w:jc w:val="center"/>
        </w:trPr>
        <w:tc>
          <w:tcPr>
            <w:tcW w:w="2340" w:type="dxa"/>
            <w:vAlign w:val="center"/>
          </w:tcPr>
          <w:p w14:paraId="30458BB3" w14:textId="77777777" w:rsidR="00ED3080" w:rsidRPr="008A5F5D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Teacher Name</w:t>
            </w:r>
          </w:p>
        </w:tc>
        <w:tc>
          <w:tcPr>
            <w:tcW w:w="5575" w:type="dxa"/>
            <w:vAlign w:val="center"/>
          </w:tcPr>
          <w:p w14:paraId="770D2A24" w14:textId="77777777" w:rsidR="00ED3080" w:rsidRPr="008A5F5D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</w:rPr>
            </w:pPr>
            <w:r w:rsidRPr="008A5F5D">
              <w:rPr>
                <w:rFonts w:ascii="Times New Roman" w:hAnsi="Times New Roman"/>
                <w:b/>
                <w:sz w:val="16"/>
                <w:szCs w:val="20"/>
              </w:rPr>
              <w:t>Specialization</w:t>
            </w:r>
          </w:p>
        </w:tc>
      </w:tr>
      <w:tr w:rsidR="00ED3080" w:rsidRPr="00AF6AFF" w14:paraId="2F4E8158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30DD60C5" w14:textId="77777777" w:rsidR="00ED3080" w:rsidRPr="00AF6AFF" w:rsidRDefault="00ED3080" w:rsidP="00784108">
            <w:pPr>
              <w:spacing w:after="0" w:line="240" w:lineRule="auto"/>
            </w:pPr>
            <w:r w:rsidRPr="00AF6AFF">
              <w:rPr>
                <w:rFonts w:ascii="Times New Roman" w:hAnsi="Times New Roman"/>
                <w:sz w:val="16"/>
                <w:szCs w:val="24"/>
              </w:rPr>
              <w:t>Engr. Dr. Munira Batool</w:t>
            </w:r>
          </w:p>
        </w:tc>
        <w:tc>
          <w:tcPr>
            <w:tcW w:w="5575" w:type="dxa"/>
            <w:vAlign w:val="center"/>
          </w:tcPr>
          <w:p w14:paraId="37D63225" w14:textId="3BEDA426" w:rsidR="00ED3080" w:rsidRPr="00AF6AFF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9" w:history="1">
              <w:r w:rsidR="000176E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munira.batool@uettaxila.edu.pk</w:t>
              </w:r>
            </w:hyperlink>
          </w:p>
        </w:tc>
      </w:tr>
      <w:tr w:rsidR="00ED3080" w:rsidRPr="00D133AC" w14:paraId="358C025E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71C4E6E1" w14:textId="77777777" w:rsidR="00ED3080" w:rsidRPr="00AF6AFF" w:rsidRDefault="00ED3080" w:rsidP="00784108">
            <w:pPr>
              <w:spacing w:after="0" w:line="240" w:lineRule="auto"/>
            </w:pPr>
            <w:r w:rsidRPr="00AF6AFF">
              <w:rPr>
                <w:rFonts w:ascii="Times New Roman" w:hAnsi="Times New Roman"/>
                <w:sz w:val="16"/>
                <w:szCs w:val="24"/>
              </w:rPr>
              <w:t>Prof. Dr. Salman Amin</w:t>
            </w:r>
          </w:p>
        </w:tc>
        <w:tc>
          <w:tcPr>
            <w:tcW w:w="5575" w:type="dxa"/>
            <w:vAlign w:val="center"/>
          </w:tcPr>
          <w:p w14:paraId="29DA44BE" w14:textId="13427BC6" w:rsidR="00ED3080" w:rsidRPr="00D133AC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0" w:history="1">
              <w:r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salman.amin@uettaxila.edu.pk</w:t>
              </w:r>
            </w:hyperlink>
          </w:p>
        </w:tc>
      </w:tr>
      <w:tr w:rsidR="00ED3080" w:rsidRPr="00D133AC" w14:paraId="058A39C1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5743A5B7" w14:textId="77777777" w:rsidR="00ED3080" w:rsidRDefault="00ED3080" w:rsidP="00784108">
            <w:pPr>
              <w:spacing w:after="0" w:line="240" w:lineRule="auto"/>
            </w:pPr>
            <w:r>
              <w:rPr>
                <w:rFonts w:ascii="Times New Roman" w:hAnsi="Times New Roman"/>
                <w:sz w:val="16"/>
                <w:szCs w:val="24"/>
              </w:rPr>
              <w:t>Dr. Faisal Nadeem</w:t>
            </w:r>
          </w:p>
        </w:tc>
        <w:tc>
          <w:tcPr>
            <w:tcW w:w="5575" w:type="dxa"/>
            <w:vAlign w:val="center"/>
          </w:tcPr>
          <w:p w14:paraId="593947F4" w14:textId="1993EDE7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1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faisal.nadeem@uettaxila.edu.pk</w:t>
              </w:r>
            </w:hyperlink>
          </w:p>
        </w:tc>
      </w:tr>
      <w:tr w:rsidR="00ED3080" w:rsidRPr="00D133AC" w14:paraId="00073A90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22D659FC" w14:textId="247D278E" w:rsidR="00ED3080" w:rsidRDefault="00ED3080" w:rsidP="00784108">
            <w:pPr>
              <w:spacing w:after="0" w:line="240" w:lineRule="auto"/>
            </w:pPr>
          </w:p>
        </w:tc>
        <w:tc>
          <w:tcPr>
            <w:tcW w:w="5575" w:type="dxa"/>
            <w:vAlign w:val="center"/>
          </w:tcPr>
          <w:p w14:paraId="1446ED38" w14:textId="61D787AF" w:rsidR="00ED3080" w:rsidRPr="00D133AC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ED3080" w14:paraId="364C07B3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305E6926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1834E4">
              <w:rPr>
                <w:rFonts w:ascii="Times New Roman" w:hAnsi="Times New Roman"/>
                <w:sz w:val="16"/>
                <w:szCs w:val="24"/>
              </w:rPr>
              <w:t>Prof. Dr. Aftab Ahmad</w:t>
            </w:r>
          </w:p>
        </w:tc>
        <w:tc>
          <w:tcPr>
            <w:tcW w:w="5575" w:type="dxa"/>
            <w:vAlign w:val="center"/>
          </w:tcPr>
          <w:p w14:paraId="30F4B18C" w14:textId="34D76C53" w:rsidR="00ED3080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2" w:history="1">
              <w:r w:rsidR="00ED3080" w:rsidRPr="0000136A">
                <w:rPr>
                  <w:rStyle w:val="Hyperlink"/>
                  <w:rFonts w:ascii="Times New Roman" w:hAnsi="Times New Roman"/>
                  <w:b/>
                  <w:bCs/>
                  <w:sz w:val="16"/>
                  <w:szCs w:val="24"/>
                </w:rPr>
                <w:t>aftab.ahmad@uettaxila.edu.pk</w:t>
              </w:r>
            </w:hyperlink>
          </w:p>
        </w:tc>
      </w:tr>
      <w:tr w:rsidR="00ED3080" w:rsidRPr="00C633C5" w14:paraId="5697A15B" w14:textId="77777777" w:rsidTr="00ED3080">
        <w:trPr>
          <w:trHeight w:val="20"/>
          <w:jc w:val="center"/>
        </w:trPr>
        <w:tc>
          <w:tcPr>
            <w:tcW w:w="7915" w:type="dxa"/>
            <w:gridSpan w:val="2"/>
            <w:shd w:val="clear" w:color="auto" w:fill="E5B8B7" w:themeFill="accent2" w:themeFillTint="66"/>
            <w:vAlign w:val="center"/>
          </w:tcPr>
          <w:p w14:paraId="1DD02E94" w14:textId="77777777" w:rsidR="00ED3080" w:rsidRPr="00C633C5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ED3080" w:rsidRPr="00D133AC" w14:paraId="42A3EB2F" w14:textId="77777777" w:rsidTr="00ED3080">
        <w:trPr>
          <w:trHeight w:val="378"/>
          <w:jc w:val="center"/>
        </w:trPr>
        <w:tc>
          <w:tcPr>
            <w:tcW w:w="2340" w:type="dxa"/>
            <w:vAlign w:val="center"/>
          </w:tcPr>
          <w:p w14:paraId="121605BD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Shabbir Majeed</w:t>
            </w:r>
          </w:p>
        </w:tc>
        <w:tc>
          <w:tcPr>
            <w:tcW w:w="5575" w:type="dxa"/>
            <w:vAlign w:val="center"/>
          </w:tcPr>
          <w:p w14:paraId="71E6E9CA" w14:textId="562F9F1A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3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shabbir.majeed@uettaxila.edu.pk</w:t>
              </w:r>
            </w:hyperlink>
          </w:p>
        </w:tc>
      </w:tr>
      <w:tr w:rsidR="00ED3080" w:rsidRPr="00D133AC" w14:paraId="619C3850" w14:textId="77777777" w:rsidTr="00ED3080">
        <w:trPr>
          <w:trHeight w:val="378"/>
          <w:jc w:val="center"/>
        </w:trPr>
        <w:tc>
          <w:tcPr>
            <w:tcW w:w="2340" w:type="dxa"/>
            <w:vAlign w:val="center"/>
          </w:tcPr>
          <w:p w14:paraId="25824D35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Waqar Ahmad</w:t>
            </w:r>
          </w:p>
          <w:p w14:paraId="12D8A9A5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 w:rsidRPr="002C2BB8">
              <w:rPr>
                <w:rFonts w:ascii="Times New Roman" w:hAnsi="Times New Roman"/>
                <w:sz w:val="16"/>
                <w:szCs w:val="24"/>
                <w:highlight w:val="yellow"/>
              </w:rPr>
              <w:t>(Computer Engg. Deptt.)</w:t>
            </w:r>
          </w:p>
        </w:tc>
        <w:tc>
          <w:tcPr>
            <w:tcW w:w="5575" w:type="dxa"/>
            <w:vAlign w:val="center"/>
          </w:tcPr>
          <w:p w14:paraId="1CF0EC0C" w14:textId="1672C127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4" w:history="1">
              <w:r w:rsidR="00ED3080" w:rsidRPr="0000136A">
                <w:rPr>
                  <w:rStyle w:val="Hyperlink"/>
                  <w:rFonts w:ascii="Verdana" w:hAnsi="Verdana"/>
                  <w:sz w:val="17"/>
                  <w:szCs w:val="17"/>
                  <w:shd w:val="clear" w:color="auto" w:fill="FFFFFF"/>
                </w:rPr>
                <w:t>waqar.ahmad@uettaxila.edu.pk</w:t>
              </w:r>
            </w:hyperlink>
          </w:p>
        </w:tc>
      </w:tr>
      <w:tr w:rsidR="00ED3080" w:rsidRPr="00D133AC" w14:paraId="0B58DD41" w14:textId="77777777" w:rsidTr="00ED3080">
        <w:trPr>
          <w:trHeight w:val="431"/>
          <w:jc w:val="center"/>
        </w:trPr>
        <w:tc>
          <w:tcPr>
            <w:tcW w:w="2340" w:type="dxa"/>
            <w:vAlign w:val="center"/>
          </w:tcPr>
          <w:p w14:paraId="4129387E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Iram Baig</w:t>
            </w:r>
          </w:p>
        </w:tc>
        <w:tc>
          <w:tcPr>
            <w:tcW w:w="5575" w:type="dxa"/>
            <w:vAlign w:val="center"/>
          </w:tcPr>
          <w:p w14:paraId="65691509" w14:textId="339A52A0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5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iram.baig@uettaxila.edu.pk</w:t>
              </w:r>
            </w:hyperlink>
          </w:p>
        </w:tc>
      </w:tr>
      <w:tr w:rsidR="00ED3080" w:rsidRPr="00C633C5" w14:paraId="2D9E3985" w14:textId="77777777" w:rsidTr="00ED3080">
        <w:trPr>
          <w:trHeight w:val="20"/>
          <w:jc w:val="center"/>
        </w:trPr>
        <w:tc>
          <w:tcPr>
            <w:tcW w:w="7915" w:type="dxa"/>
            <w:gridSpan w:val="2"/>
            <w:shd w:val="clear" w:color="auto" w:fill="E5B8B7" w:themeFill="accent2" w:themeFillTint="66"/>
            <w:vAlign w:val="center"/>
          </w:tcPr>
          <w:p w14:paraId="6B2CB810" w14:textId="77777777" w:rsidR="00ED3080" w:rsidRPr="00C633C5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BB3755" w:rsidRPr="00444CEF" w14:paraId="50672F67" w14:textId="77777777" w:rsidTr="00ED3080">
        <w:trPr>
          <w:trHeight w:val="378"/>
          <w:jc w:val="center"/>
        </w:trPr>
        <w:tc>
          <w:tcPr>
            <w:tcW w:w="2340" w:type="dxa"/>
            <w:vAlign w:val="center"/>
          </w:tcPr>
          <w:p w14:paraId="2A1178F6" w14:textId="77777777" w:rsidR="00BB3755" w:rsidRPr="00444CEF" w:rsidRDefault="00BB3755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 xml:space="preserve">Prof. </w:t>
            </w:r>
            <w:r w:rsidRPr="00444CEF">
              <w:rPr>
                <w:rFonts w:ascii="Times New Roman" w:hAnsi="Times New Roman"/>
                <w:sz w:val="16"/>
                <w:szCs w:val="24"/>
              </w:rPr>
              <w:t>Dr. M. Obaid Ullah</w:t>
            </w:r>
          </w:p>
        </w:tc>
        <w:tc>
          <w:tcPr>
            <w:tcW w:w="5575" w:type="dxa"/>
            <w:vMerge w:val="restart"/>
            <w:vAlign w:val="center"/>
          </w:tcPr>
          <w:p w14:paraId="7B5A4071" w14:textId="5D8D7D5C" w:rsidR="00BB3755" w:rsidRPr="00444CEF" w:rsidRDefault="00BB3755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6" w:history="1">
              <w:r w:rsidRPr="00AD44B4">
                <w:rPr>
                  <w:rStyle w:val="Hyperlink"/>
                  <w:rFonts w:ascii="Times New Roman" w:hAnsi="Times New Roman"/>
                  <w:sz w:val="16"/>
                  <w:szCs w:val="24"/>
                </w:rPr>
                <w:t>obaid.ullah@uettaxila.edu.pk</w:t>
              </w:r>
            </w:hyperlink>
          </w:p>
        </w:tc>
      </w:tr>
      <w:tr w:rsidR="00BB3755" w:rsidRPr="00444CEF" w14:paraId="788DFA2A" w14:textId="77777777" w:rsidTr="00ED3080">
        <w:trPr>
          <w:trHeight w:val="378"/>
          <w:jc w:val="center"/>
        </w:trPr>
        <w:tc>
          <w:tcPr>
            <w:tcW w:w="2340" w:type="dxa"/>
            <w:vAlign w:val="center"/>
          </w:tcPr>
          <w:p w14:paraId="2192621B" w14:textId="77777777" w:rsidR="00BB3755" w:rsidRDefault="00BB3755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 xml:space="preserve">Prof. </w:t>
            </w:r>
            <w:r w:rsidRPr="00444CEF">
              <w:rPr>
                <w:rFonts w:ascii="Times New Roman" w:hAnsi="Times New Roman"/>
                <w:sz w:val="16"/>
                <w:szCs w:val="24"/>
              </w:rPr>
              <w:t>Dr. M. Obaid Ullah</w:t>
            </w:r>
          </w:p>
        </w:tc>
        <w:tc>
          <w:tcPr>
            <w:tcW w:w="5575" w:type="dxa"/>
            <w:vMerge/>
            <w:vAlign w:val="center"/>
          </w:tcPr>
          <w:p w14:paraId="07CA5791" w14:textId="4B148014" w:rsidR="00BB3755" w:rsidRPr="00444CEF" w:rsidRDefault="00BB3755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ED3080" w14:paraId="413FEA64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79C308B4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Dr. Syed M. Anwar</w:t>
            </w:r>
          </w:p>
          <w:p w14:paraId="4A31CD83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(</w:t>
            </w:r>
            <w:r w:rsidRPr="002F0863">
              <w:rPr>
                <w:rFonts w:ascii="Times New Roman" w:hAnsi="Times New Roman"/>
                <w:sz w:val="16"/>
                <w:szCs w:val="24"/>
                <w:highlight w:val="yellow"/>
              </w:rPr>
              <w:t>Software Engg</w:t>
            </w: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.</w:t>
            </w:r>
            <w:r w:rsidRPr="002F0863">
              <w:rPr>
                <w:rFonts w:ascii="Times New Roman" w:hAnsi="Times New Roman"/>
                <w:sz w:val="16"/>
                <w:szCs w:val="24"/>
                <w:highlight w:val="yellow"/>
              </w:rPr>
              <w:t xml:space="preserve"> Deptt</w:t>
            </w:r>
            <w:r>
              <w:rPr>
                <w:rFonts w:ascii="Times New Roman" w:hAnsi="Times New Roman"/>
                <w:sz w:val="16"/>
                <w:szCs w:val="24"/>
                <w:highlight w:val="yellow"/>
              </w:rPr>
              <w:t>.)</w:t>
            </w:r>
          </w:p>
        </w:tc>
        <w:tc>
          <w:tcPr>
            <w:tcW w:w="5575" w:type="dxa"/>
            <w:vAlign w:val="center"/>
          </w:tcPr>
          <w:p w14:paraId="73A5F89F" w14:textId="5DF38BF9" w:rsidR="00ED3080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7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s.anwar@uettaxila.edu.pk</w:t>
              </w:r>
            </w:hyperlink>
          </w:p>
        </w:tc>
      </w:tr>
      <w:tr w:rsidR="00BB3755" w14:paraId="34A50EF3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4C0FD745" w14:textId="77777777" w:rsidR="00BB3755" w:rsidRPr="005A3C62" w:rsidRDefault="00BB3755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Gulistan Raja</w:t>
            </w:r>
          </w:p>
        </w:tc>
        <w:bookmarkStart w:id="0" w:name="_GoBack"/>
        <w:bookmarkEnd w:id="0"/>
        <w:tc>
          <w:tcPr>
            <w:tcW w:w="5575" w:type="dxa"/>
            <w:vMerge w:val="restart"/>
            <w:vAlign w:val="center"/>
          </w:tcPr>
          <w:p w14:paraId="16C23CD9" w14:textId="7A6D9BAA" w:rsidR="00BB3755" w:rsidRDefault="00BB3755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r>
              <w:fldChar w:fldCharType="begin"/>
            </w:r>
            <w:r>
              <w:instrText xml:space="preserve"> HYPERLINK "mailto:gulistan.raja@uettaxila.edu.pk" </w:instrText>
            </w:r>
            <w:r>
              <w:fldChar w:fldCharType="separate"/>
            </w:r>
            <w:r w:rsidRPr="0000136A">
              <w:rPr>
                <w:rStyle w:val="Hyperlink"/>
                <w:rFonts w:ascii="Times New Roman" w:hAnsi="Times New Roman"/>
                <w:sz w:val="16"/>
                <w:szCs w:val="24"/>
              </w:rPr>
              <w:t>gulistan.raja@uettaxila.edu.pk</w:t>
            </w:r>
            <w:r>
              <w:rPr>
                <w:rStyle w:val="Hyperlink"/>
                <w:rFonts w:ascii="Times New Roman" w:hAnsi="Times New Roman"/>
                <w:sz w:val="16"/>
                <w:szCs w:val="24"/>
              </w:rPr>
              <w:fldChar w:fldCharType="end"/>
            </w:r>
          </w:p>
        </w:tc>
      </w:tr>
      <w:tr w:rsidR="00BB3755" w14:paraId="5E3585EF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3B3B4A02" w14:textId="77777777" w:rsidR="00BB3755" w:rsidRPr="005A3C62" w:rsidRDefault="00BB3755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Prof. Dr. Gulistan Raja</w:t>
            </w:r>
          </w:p>
        </w:tc>
        <w:tc>
          <w:tcPr>
            <w:tcW w:w="5575" w:type="dxa"/>
            <w:vMerge/>
            <w:vAlign w:val="center"/>
          </w:tcPr>
          <w:p w14:paraId="6C92FE5F" w14:textId="1B8AC9E3" w:rsidR="00BB3755" w:rsidRDefault="00BB3755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  <w:tr w:rsidR="00ED3080" w:rsidRPr="00C633C5" w14:paraId="6EBBD298" w14:textId="77777777" w:rsidTr="00ED3080">
        <w:trPr>
          <w:trHeight w:val="20"/>
          <w:jc w:val="center"/>
        </w:trPr>
        <w:tc>
          <w:tcPr>
            <w:tcW w:w="7915" w:type="dxa"/>
            <w:gridSpan w:val="2"/>
            <w:shd w:val="clear" w:color="auto" w:fill="E5B8B7" w:themeFill="accent2" w:themeFillTint="66"/>
            <w:vAlign w:val="center"/>
          </w:tcPr>
          <w:p w14:paraId="466012BE" w14:textId="77777777" w:rsidR="00ED3080" w:rsidRPr="00C633C5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14"/>
              </w:rPr>
            </w:pPr>
          </w:p>
        </w:tc>
      </w:tr>
      <w:tr w:rsidR="00ED3080" w:rsidRPr="00D133AC" w14:paraId="66B82802" w14:textId="77777777" w:rsidTr="00ED3080">
        <w:trPr>
          <w:trHeight w:val="378"/>
          <w:jc w:val="center"/>
        </w:trPr>
        <w:tc>
          <w:tcPr>
            <w:tcW w:w="2340" w:type="dxa"/>
            <w:vAlign w:val="center"/>
          </w:tcPr>
          <w:p w14:paraId="368B0DAD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Inam Ul Hassan Shaikh</w:t>
            </w:r>
          </w:p>
        </w:tc>
        <w:tc>
          <w:tcPr>
            <w:tcW w:w="5575" w:type="dxa"/>
            <w:vAlign w:val="center"/>
          </w:tcPr>
          <w:p w14:paraId="0F987473" w14:textId="606AA12E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8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inam.hassan@uettaxila.edu.pk</w:t>
              </w:r>
            </w:hyperlink>
          </w:p>
        </w:tc>
      </w:tr>
      <w:tr w:rsidR="00ED3080" w:rsidRPr="00D133AC" w14:paraId="22F62C0A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41E3B276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</w:rPr>
              <w:t>Engr. Dr. Ahsan Ali</w:t>
            </w:r>
          </w:p>
        </w:tc>
        <w:tc>
          <w:tcPr>
            <w:tcW w:w="5575" w:type="dxa"/>
            <w:vAlign w:val="center"/>
          </w:tcPr>
          <w:p w14:paraId="57423B9F" w14:textId="61FE5179" w:rsidR="00ED3080" w:rsidRPr="00D133AC" w:rsidRDefault="000F6D49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  <w:hyperlink r:id="rId19" w:history="1">
              <w:r w:rsidR="00ED3080" w:rsidRPr="0000136A">
                <w:rPr>
                  <w:rStyle w:val="Hyperlink"/>
                  <w:rFonts w:ascii="Times New Roman" w:hAnsi="Times New Roman"/>
                  <w:sz w:val="16"/>
                  <w:szCs w:val="24"/>
                </w:rPr>
                <w:t>ahsan.ali@uettaxila.edu.pk</w:t>
              </w:r>
            </w:hyperlink>
          </w:p>
        </w:tc>
      </w:tr>
      <w:tr w:rsidR="00ED3080" w:rsidRPr="00D133AC" w14:paraId="20DE4D03" w14:textId="77777777" w:rsidTr="00ED3080">
        <w:trPr>
          <w:trHeight w:val="305"/>
          <w:jc w:val="center"/>
        </w:trPr>
        <w:tc>
          <w:tcPr>
            <w:tcW w:w="2340" w:type="dxa"/>
            <w:vAlign w:val="center"/>
          </w:tcPr>
          <w:p w14:paraId="78A118A6" w14:textId="77777777" w:rsidR="00ED3080" w:rsidRDefault="00ED3080" w:rsidP="00784108">
            <w:pPr>
              <w:spacing w:after="0" w:line="240" w:lineRule="auto"/>
              <w:rPr>
                <w:rFonts w:ascii="Times New Roman" w:hAnsi="Times New Roman"/>
                <w:sz w:val="16"/>
                <w:szCs w:val="24"/>
              </w:rPr>
            </w:pPr>
          </w:p>
        </w:tc>
        <w:tc>
          <w:tcPr>
            <w:tcW w:w="5575" w:type="dxa"/>
            <w:vAlign w:val="center"/>
          </w:tcPr>
          <w:p w14:paraId="573B815A" w14:textId="77777777" w:rsidR="00ED3080" w:rsidRDefault="00ED3080" w:rsidP="0078410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</w:rPr>
            </w:pPr>
          </w:p>
        </w:tc>
      </w:tr>
    </w:tbl>
    <w:p w14:paraId="154EC8C0" w14:textId="77777777" w:rsidR="00ED3080" w:rsidRPr="00904C2E" w:rsidRDefault="00ED3080" w:rsidP="00ED3080">
      <w:pPr>
        <w:pStyle w:val="BodyText"/>
        <w:spacing w:line="360" w:lineRule="auto"/>
        <w:jc w:val="left"/>
      </w:pPr>
    </w:p>
    <w:sectPr w:rsidR="00ED3080" w:rsidRPr="00904C2E" w:rsidSect="00CC495F">
      <w:type w:val="continuous"/>
      <w:pgSz w:w="11907" w:h="16839" w:code="9"/>
      <w:pgMar w:top="45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88D65" w14:textId="77777777" w:rsidR="000F6D49" w:rsidRDefault="000F6D49" w:rsidP="00681C75">
      <w:pPr>
        <w:spacing w:after="0" w:line="240" w:lineRule="auto"/>
      </w:pPr>
      <w:r>
        <w:separator/>
      </w:r>
    </w:p>
  </w:endnote>
  <w:endnote w:type="continuationSeparator" w:id="0">
    <w:p w14:paraId="02F2D6AC" w14:textId="77777777" w:rsidR="000F6D49" w:rsidRDefault="000F6D49" w:rsidP="00681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D7F0F" w14:textId="77777777" w:rsidR="000F6D49" w:rsidRDefault="000F6D49" w:rsidP="00681C75">
      <w:pPr>
        <w:spacing w:after="0" w:line="240" w:lineRule="auto"/>
      </w:pPr>
      <w:r>
        <w:separator/>
      </w:r>
    </w:p>
  </w:footnote>
  <w:footnote w:type="continuationSeparator" w:id="0">
    <w:p w14:paraId="15617EC2" w14:textId="77777777" w:rsidR="000F6D49" w:rsidRDefault="000F6D49" w:rsidP="00681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92DDC"/>
    <w:multiLevelType w:val="hybridMultilevel"/>
    <w:tmpl w:val="A53EE4EA"/>
    <w:lvl w:ilvl="0" w:tplc="51CEA23E">
      <w:start w:val="1"/>
      <w:numFmt w:val="decimal"/>
      <w:lvlText w:val="%1."/>
      <w:lvlJc w:val="left"/>
      <w:pPr>
        <w:ind w:left="-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63A1691"/>
    <w:multiLevelType w:val="hybridMultilevel"/>
    <w:tmpl w:val="DF460DF4"/>
    <w:lvl w:ilvl="0" w:tplc="64B6EE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364C7"/>
    <w:multiLevelType w:val="hybridMultilevel"/>
    <w:tmpl w:val="9C0846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395B06"/>
    <w:multiLevelType w:val="hybridMultilevel"/>
    <w:tmpl w:val="57166224"/>
    <w:lvl w:ilvl="0" w:tplc="A9E67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3D7230"/>
    <w:multiLevelType w:val="hybridMultilevel"/>
    <w:tmpl w:val="E668B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E3F16"/>
    <w:multiLevelType w:val="hybridMultilevel"/>
    <w:tmpl w:val="10E6A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B32744"/>
    <w:multiLevelType w:val="hybridMultilevel"/>
    <w:tmpl w:val="C1265A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757FCD"/>
    <w:multiLevelType w:val="hybridMultilevel"/>
    <w:tmpl w:val="36BC4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800566"/>
    <w:multiLevelType w:val="hybridMultilevel"/>
    <w:tmpl w:val="1430D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642F02"/>
    <w:multiLevelType w:val="hybridMultilevel"/>
    <w:tmpl w:val="9C0846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CC1BA3"/>
    <w:multiLevelType w:val="hybridMultilevel"/>
    <w:tmpl w:val="F0B03B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7475AE"/>
    <w:multiLevelType w:val="hybridMultilevel"/>
    <w:tmpl w:val="429E20FE"/>
    <w:lvl w:ilvl="0" w:tplc="51CEA2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9545E2"/>
    <w:multiLevelType w:val="hybridMultilevel"/>
    <w:tmpl w:val="878A2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BA679B"/>
    <w:multiLevelType w:val="hybridMultilevel"/>
    <w:tmpl w:val="B89A72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DF7F2B"/>
    <w:multiLevelType w:val="hybridMultilevel"/>
    <w:tmpl w:val="7EF2A560"/>
    <w:lvl w:ilvl="0" w:tplc="8F8C9194">
      <w:start w:val="6"/>
      <w:numFmt w:val="decimal"/>
      <w:lvlText w:val="%1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511CFE"/>
    <w:multiLevelType w:val="hybridMultilevel"/>
    <w:tmpl w:val="DB5CD0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CE589E"/>
    <w:multiLevelType w:val="hybridMultilevel"/>
    <w:tmpl w:val="3EA83A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456F26"/>
    <w:multiLevelType w:val="hybridMultilevel"/>
    <w:tmpl w:val="A7363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993F24"/>
    <w:multiLevelType w:val="hybridMultilevel"/>
    <w:tmpl w:val="640C86EC"/>
    <w:lvl w:ilvl="0" w:tplc="9EF83CA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65EA4"/>
    <w:multiLevelType w:val="hybridMultilevel"/>
    <w:tmpl w:val="45368A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FE541B"/>
    <w:multiLevelType w:val="hybridMultilevel"/>
    <w:tmpl w:val="BE507E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792654"/>
    <w:multiLevelType w:val="hybridMultilevel"/>
    <w:tmpl w:val="2EA26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B93A82"/>
    <w:multiLevelType w:val="hybridMultilevel"/>
    <w:tmpl w:val="880467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C838DF"/>
    <w:multiLevelType w:val="hybridMultilevel"/>
    <w:tmpl w:val="45368A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8B3F88"/>
    <w:multiLevelType w:val="hybridMultilevel"/>
    <w:tmpl w:val="069AA9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E27467"/>
    <w:multiLevelType w:val="hybridMultilevel"/>
    <w:tmpl w:val="45368A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7"/>
  </w:num>
  <w:num w:numId="5">
    <w:abstractNumId w:val="0"/>
  </w:num>
  <w:num w:numId="6">
    <w:abstractNumId w:val="22"/>
  </w:num>
  <w:num w:numId="7">
    <w:abstractNumId w:val="10"/>
  </w:num>
  <w:num w:numId="8">
    <w:abstractNumId w:val="25"/>
  </w:num>
  <w:num w:numId="9">
    <w:abstractNumId w:val="23"/>
  </w:num>
  <w:num w:numId="10">
    <w:abstractNumId w:val="19"/>
  </w:num>
  <w:num w:numId="11">
    <w:abstractNumId w:val="11"/>
  </w:num>
  <w:num w:numId="12">
    <w:abstractNumId w:val="20"/>
  </w:num>
  <w:num w:numId="13">
    <w:abstractNumId w:val="9"/>
  </w:num>
  <w:num w:numId="14">
    <w:abstractNumId w:val="15"/>
  </w:num>
  <w:num w:numId="15">
    <w:abstractNumId w:val="6"/>
  </w:num>
  <w:num w:numId="16">
    <w:abstractNumId w:val="8"/>
  </w:num>
  <w:num w:numId="17">
    <w:abstractNumId w:val="24"/>
  </w:num>
  <w:num w:numId="18">
    <w:abstractNumId w:val="4"/>
  </w:num>
  <w:num w:numId="19">
    <w:abstractNumId w:val="1"/>
  </w:num>
  <w:num w:numId="20">
    <w:abstractNumId w:val="3"/>
  </w:num>
  <w:num w:numId="21">
    <w:abstractNumId w:val="16"/>
  </w:num>
  <w:num w:numId="22">
    <w:abstractNumId w:val="5"/>
  </w:num>
  <w:num w:numId="23">
    <w:abstractNumId w:val="13"/>
  </w:num>
  <w:num w:numId="24">
    <w:abstractNumId w:val="18"/>
  </w:num>
  <w:num w:numId="25">
    <w:abstractNumId w:val="21"/>
  </w:num>
  <w:num w:numId="26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1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tLS0NDSxMDa1tDBV0lEKTi0uzszPAykwrgUAgufpwCwAAAA="/>
  </w:docVars>
  <w:rsids>
    <w:rsidRoot w:val="00E647FA"/>
    <w:rsid w:val="00003118"/>
    <w:rsid w:val="00003DE2"/>
    <w:rsid w:val="0001391F"/>
    <w:rsid w:val="00014C5D"/>
    <w:rsid w:val="00017131"/>
    <w:rsid w:val="000176E0"/>
    <w:rsid w:val="000204E1"/>
    <w:rsid w:val="0002174D"/>
    <w:rsid w:val="00032D25"/>
    <w:rsid w:val="0003384B"/>
    <w:rsid w:val="00033CD0"/>
    <w:rsid w:val="000376D0"/>
    <w:rsid w:val="00043CB0"/>
    <w:rsid w:val="00050504"/>
    <w:rsid w:val="0005163B"/>
    <w:rsid w:val="000526F5"/>
    <w:rsid w:val="00052F77"/>
    <w:rsid w:val="00060CC7"/>
    <w:rsid w:val="00060D1F"/>
    <w:rsid w:val="00064D4C"/>
    <w:rsid w:val="000667D7"/>
    <w:rsid w:val="0007443B"/>
    <w:rsid w:val="0007481C"/>
    <w:rsid w:val="00074A72"/>
    <w:rsid w:val="00074FC8"/>
    <w:rsid w:val="000802B4"/>
    <w:rsid w:val="00084FEC"/>
    <w:rsid w:val="00093E34"/>
    <w:rsid w:val="00096BD4"/>
    <w:rsid w:val="00097218"/>
    <w:rsid w:val="000A1251"/>
    <w:rsid w:val="000A42E3"/>
    <w:rsid w:val="000A44CC"/>
    <w:rsid w:val="000A6047"/>
    <w:rsid w:val="000A729B"/>
    <w:rsid w:val="000A7A8D"/>
    <w:rsid w:val="000A7DF4"/>
    <w:rsid w:val="000B31DF"/>
    <w:rsid w:val="000B33E9"/>
    <w:rsid w:val="000B6123"/>
    <w:rsid w:val="000B75E0"/>
    <w:rsid w:val="000C0F39"/>
    <w:rsid w:val="000C29E8"/>
    <w:rsid w:val="000C4B9A"/>
    <w:rsid w:val="000C6944"/>
    <w:rsid w:val="000C7327"/>
    <w:rsid w:val="000D52FD"/>
    <w:rsid w:val="000D7517"/>
    <w:rsid w:val="000E033A"/>
    <w:rsid w:val="000E0674"/>
    <w:rsid w:val="000E1CF2"/>
    <w:rsid w:val="000E2683"/>
    <w:rsid w:val="000E287B"/>
    <w:rsid w:val="000E3AA2"/>
    <w:rsid w:val="000E7F00"/>
    <w:rsid w:val="000F0472"/>
    <w:rsid w:val="000F04C6"/>
    <w:rsid w:val="000F0FE7"/>
    <w:rsid w:val="000F198D"/>
    <w:rsid w:val="000F29C4"/>
    <w:rsid w:val="000F6D49"/>
    <w:rsid w:val="000F7BFD"/>
    <w:rsid w:val="00100375"/>
    <w:rsid w:val="00100DED"/>
    <w:rsid w:val="00101051"/>
    <w:rsid w:val="00103388"/>
    <w:rsid w:val="00103C3E"/>
    <w:rsid w:val="00104EE3"/>
    <w:rsid w:val="001064AA"/>
    <w:rsid w:val="001067AA"/>
    <w:rsid w:val="00111509"/>
    <w:rsid w:val="00116547"/>
    <w:rsid w:val="00120C14"/>
    <w:rsid w:val="00124265"/>
    <w:rsid w:val="001323E5"/>
    <w:rsid w:val="00136225"/>
    <w:rsid w:val="00136822"/>
    <w:rsid w:val="00140077"/>
    <w:rsid w:val="001407FC"/>
    <w:rsid w:val="00141B59"/>
    <w:rsid w:val="00142011"/>
    <w:rsid w:val="001424EA"/>
    <w:rsid w:val="001426B4"/>
    <w:rsid w:val="001431E3"/>
    <w:rsid w:val="00143F7D"/>
    <w:rsid w:val="001466FF"/>
    <w:rsid w:val="00147339"/>
    <w:rsid w:val="001512E5"/>
    <w:rsid w:val="00154F08"/>
    <w:rsid w:val="00157043"/>
    <w:rsid w:val="00157378"/>
    <w:rsid w:val="0016418D"/>
    <w:rsid w:val="00165847"/>
    <w:rsid w:val="00165DAF"/>
    <w:rsid w:val="0016629D"/>
    <w:rsid w:val="00166DD1"/>
    <w:rsid w:val="00167DF0"/>
    <w:rsid w:val="00170A65"/>
    <w:rsid w:val="00173C4C"/>
    <w:rsid w:val="0017589D"/>
    <w:rsid w:val="00176DF1"/>
    <w:rsid w:val="001774C4"/>
    <w:rsid w:val="00177D73"/>
    <w:rsid w:val="0018060F"/>
    <w:rsid w:val="001811F3"/>
    <w:rsid w:val="00181E54"/>
    <w:rsid w:val="001834E4"/>
    <w:rsid w:val="001840FC"/>
    <w:rsid w:val="0018465E"/>
    <w:rsid w:val="001910CD"/>
    <w:rsid w:val="0019226B"/>
    <w:rsid w:val="001925EB"/>
    <w:rsid w:val="0019358F"/>
    <w:rsid w:val="00193780"/>
    <w:rsid w:val="001A075C"/>
    <w:rsid w:val="001A3C86"/>
    <w:rsid w:val="001A4FF4"/>
    <w:rsid w:val="001A7F95"/>
    <w:rsid w:val="001B7F11"/>
    <w:rsid w:val="001C013E"/>
    <w:rsid w:val="001C1CB3"/>
    <w:rsid w:val="001C7399"/>
    <w:rsid w:val="001D1B5E"/>
    <w:rsid w:val="001D25CF"/>
    <w:rsid w:val="001D290E"/>
    <w:rsid w:val="001D4CC9"/>
    <w:rsid w:val="001D5EF5"/>
    <w:rsid w:val="001E2E22"/>
    <w:rsid w:val="001E30FB"/>
    <w:rsid w:val="001F03B7"/>
    <w:rsid w:val="001F04A9"/>
    <w:rsid w:val="001F200A"/>
    <w:rsid w:val="001F4FE0"/>
    <w:rsid w:val="001F58AF"/>
    <w:rsid w:val="001F641C"/>
    <w:rsid w:val="001F6E4F"/>
    <w:rsid w:val="0020224C"/>
    <w:rsid w:val="00210FEA"/>
    <w:rsid w:val="00214504"/>
    <w:rsid w:val="0021672F"/>
    <w:rsid w:val="002210D2"/>
    <w:rsid w:val="002234A0"/>
    <w:rsid w:val="00223D33"/>
    <w:rsid w:val="00226210"/>
    <w:rsid w:val="00227A77"/>
    <w:rsid w:val="00227C6B"/>
    <w:rsid w:val="00227F53"/>
    <w:rsid w:val="00231D5C"/>
    <w:rsid w:val="00233186"/>
    <w:rsid w:val="0023321D"/>
    <w:rsid w:val="002354D0"/>
    <w:rsid w:val="002406C5"/>
    <w:rsid w:val="0024269E"/>
    <w:rsid w:val="0024333B"/>
    <w:rsid w:val="00254402"/>
    <w:rsid w:val="002548D4"/>
    <w:rsid w:val="002553F9"/>
    <w:rsid w:val="00261B01"/>
    <w:rsid w:val="0026296D"/>
    <w:rsid w:val="002640E7"/>
    <w:rsid w:val="0026551C"/>
    <w:rsid w:val="00265661"/>
    <w:rsid w:val="002719A5"/>
    <w:rsid w:val="00275154"/>
    <w:rsid w:val="00275793"/>
    <w:rsid w:val="00277E5A"/>
    <w:rsid w:val="00280281"/>
    <w:rsid w:val="00283231"/>
    <w:rsid w:val="00284222"/>
    <w:rsid w:val="00290A05"/>
    <w:rsid w:val="002934D4"/>
    <w:rsid w:val="002970AE"/>
    <w:rsid w:val="002A1A10"/>
    <w:rsid w:val="002A1BDB"/>
    <w:rsid w:val="002A217E"/>
    <w:rsid w:val="002A24A1"/>
    <w:rsid w:val="002A255B"/>
    <w:rsid w:val="002A3103"/>
    <w:rsid w:val="002A57E6"/>
    <w:rsid w:val="002A70B2"/>
    <w:rsid w:val="002B19CE"/>
    <w:rsid w:val="002B375B"/>
    <w:rsid w:val="002B4EAE"/>
    <w:rsid w:val="002B6AD8"/>
    <w:rsid w:val="002B7B70"/>
    <w:rsid w:val="002C05C9"/>
    <w:rsid w:val="002C263D"/>
    <w:rsid w:val="002C2BB8"/>
    <w:rsid w:val="002C42E6"/>
    <w:rsid w:val="002C5263"/>
    <w:rsid w:val="002C6DBC"/>
    <w:rsid w:val="002D02CF"/>
    <w:rsid w:val="002D363F"/>
    <w:rsid w:val="002E12F0"/>
    <w:rsid w:val="002E1EDF"/>
    <w:rsid w:val="002E3407"/>
    <w:rsid w:val="002E6BA6"/>
    <w:rsid w:val="002F0288"/>
    <w:rsid w:val="002F0863"/>
    <w:rsid w:val="002F1F5C"/>
    <w:rsid w:val="002F3148"/>
    <w:rsid w:val="002F3434"/>
    <w:rsid w:val="002F5305"/>
    <w:rsid w:val="002F5706"/>
    <w:rsid w:val="002F5783"/>
    <w:rsid w:val="002F5FD2"/>
    <w:rsid w:val="002F75B9"/>
    <w:rsid w:val="00300935"/>
    <w:rsid w:val="00300EC8"/>
    <w:rsid w:val="003078BA"/>
    <w:rsid w:val="003113FA"/>
    <w:rsid w:val="003147E1"/>
    <w:rsid w:val="00315E57"/>
    <w:rsid w:val="00322632"/>
    <w:rsid w:val="00326607"/>
    <w:rsid w:val="0033101F"/>
    <w:rsid w:val="0033413A"/>
    <w:rsid w:val="003345ED"/>
    <w:rsid w:val="00341110"/>
    <w:rsid w:val="00341D7D"/>
    <w:rsid w:val="0034258E"/>
    <w:rsid w:val="003434D5"/>
    <w:rsid w:val="00353558"/>
    <w:rsid w:val="0035593A"/>
    <w:rsid w:val="00356F2C"/>
    <w:rsid w:val="0035794A"/>
    <w:rsid w:val="00360865"/>
    <w:rsid w:val="00363F37"/>
    <w:rsid w:val="00365CFC"/>
    <w:rsid w:val="00366043"/>
    <w:rsid w:val="00366D55"/>
    <w:rsid w:val="00367B71"/>
    <w:rsid w:val="00372796"/>
    <w:rsid w:val="00372A0B"/>
    <w:rsid w:val="00372C30"/>
    <w:rsid w:val="00375C35"/>
    <w:rsid w:val="0038387C"/>
    <w:rsid w:val="00386915"/>
    <w:rsid w:val="00386D78"/>
    <w:rsid w:val="00387E17"/>
    <w:rsid w:val="00390E0A"/>
    <w:rsid w:val="00393CFB"/>
    <w:rsid w:val="00393D5F"/>
    <w:rsid w:val="00394015"/>
    <w:rsid w:val="003A11CA"/>
    <w:rsid w:val="003A1E82"/>
    <w:rsid w:val="003A67CE"/>
    <w:rsid w:val="003A6E2D"/>
    <w:rsid w:val="003A7802"/>
    <w:rsid w:val="003B3078"/>
    <w:rsid w:val="003B322B"/>
    <w:rsid w:val="003B444F"/>
    <w:rsid w:val="003B5643"/>
    <w:rsid w:val="003B6623"/>
    <w:rsid w:val="003C11CF"/>
    <w:rsid w:val="003C40AF"/>
    <w:rsid w:val="003C4494"/>
    <w:rsid w:val="003C5BE7"/>
    <w:rsid w:val="003C6C0F"/>
    <w:rsid w:val="003C7E48"/>
    <w:rsid w:val="003D2F70"/>
    <w:rsid w:val="003D34E5"/>
    <w:rsid w:val="003D4D79"/>
    <w:rsid w:val="003D678F"/>
    <w:rsid w:val="003E1879"/>
    <w:rsid w:val="003E2EA8"/>
    <w:rsid w:val="003F2481"/>
    <w:rsid w:val="003F4408"/>
    <w:rsid w:val="0040189E"/>
    <w:rsid w:val="00402D7A"/>
    <w:rsid w:val="004052C0"/>
    <w:rsid w:val="00410573"/>
    <w:rsid w:val="0041289F"/>
    <w:rsid w:val="0041432A"/>
    <w:rsid w:val="00420A7E"/>
    <w:rsid w:val="00421D28"/>
    <w:rsid w:val="00425F3A"/>
    <w:rsid w:val="00427A4C"/>
    <w:rsid w:val="00435A18"/>
    <w:rsid w:val="00437738"/>
    <w:rsid w:val="00444CEF"/>
    <w:rsid w:val="0045015E"/>
    <w:rsid w:val="00454A02"/>
    <w:rsid w:val="0045782A"/>
    <w:rsid w:val="00457892"/>
    <w:rsid w:val="00464D89"/>
    <w:rsid w:val="00470392"/>
    <w:rsid w:val="00471B91"/>
    <w:rsid w:val="00474352"/>
    <w:rsid w:val="00480084"/>
    <w:rsid w:val="00490488"/>
    <w:rsid w:val="0049165D"/>
    <w:rsid w:val="004918B2"/>
    <w:rsid w:val="00494050"/>
    <w:rsid w:val="0049598C"/>
    <w:rsid w:val="0049608E"/>
    <w:rsid w:val="004979DE"/>
    <w:rsid w:val="004A01C6"/>
    <w:rsid w:val="004A2945"/>
    <w:rsid w:val="004A2E1F"/>
    <w:rsid w:val="004A5F3D"/>
    <w:rsid w:val="004A7C7D"/>
    <w:rsid w:val="004B1AE7"/>
    <w:rsid w:val="004B6B2B"/>
    <w:rsid w:val="004C214D"/>
    <w:rsid w:val="004C22E8"/>
    <w:rsid w:val="004C7699"/>
    <w:rsid w:val="004D069F"/>
    <w:rsid w:val="004D0CEB"/>
    <w:rsid w:val="004D2B3A"/>
    <w:rsid w:val="004D2E22"/>
    <w:rsid w:val="004D321F"/>
    <w:rsid w:val="004D3F28"/>
    <w:rsid w:val="004D43FB"/>
    <w:rsid w:val="004D5A7C"/>
    <w:rsid w:val="004D5CFA"/>
    <w:rsid w:val="004D682B"/>
    <w:rsid w:val="004D6C17"/>
    <w:rsid w:val="004D70B3"/>
    <w:rsid w:val="004E4662"/>
    <w:rsid w:val="004E6738"/>
    <w:rsid w:val="004F188B"/>
    <w:rsid w:val="004F2F78"/>
    <w:rsid w:val="004F6507"/>
    <w:rsid w:val="004F74B8"/>
    <w:rsid w:val="005004CC"/>
    <w:rsid w:val="0050076B"/>
    <w:rsid w:val="00500BD3"/>
    <w:rsid w:val="00501C02"/>
    <w:rsid w:val="00502268"/>
    <w:rsid w:val="005067D3"/>
    <w:rsid w:val="00506873"/>
    <w:rsid w:val="00507148"/>
    <w:rsid w:val="00507B49"/>
    <w:rsid w:val="005169BA"/>
    <w:rsid w:val="00523862"/>
    <w:rsid w:val="00531003"/>
    <w:rsid w:val="00532E83"/>
    <w:rsid w:val="00535ABE"/>
    <w:rsid w:val="00537F26"/>
    <w:rsid w:val="00541EA5"/>
    <w:rsid w:val="0054569D"/>
    <w:rsid w:val="005466D7"/>
    <w:rsid w:val="0055236A"/>
    <w:rsid w:val="005524D6"/>
    <w:rsid w:val="0055391A"/>
    <w:rsid w:val="0055412C"/>
    <w:rsid w:val="00555389"/>
    <w:rsid w:val="005577CD"/>
    <w:rsid w:val="005608CA"/>
    <w:rsid w:val="005630D5"/>
    <w:rsid w:val="00563674"/>
    <w:rsid w:val="005638A2"/>
    <w:rsid w:val="00566579"/>
    <w:rsid w:val="00566A01"/>
    <w:rsid w:val="00572B14"/>
    <w:rsid w:val="00575BD3"/>
    <w:rsid w:val="00585769"/>
    <w:rsid w:val="00585CD7"/>
    <w:rsid w:val="00585E23"/>
    <w:rsid w:val="00591D00"/>
    <w:rsid w:val="005A27A1"/>
    <w:rsid w:val="005A3C62"/>
    <w:rsid w:val="005A72E9"/>
    <w:rsid w:val="005A7982"/>
    <w:rsid w:val="005B1CBC"/>
    <w:rsid w:val="005B41DC"/>
    <w:rsid w:val="005C11A0"/>
    <w:rsid w:val="005C1CCB"/>
    <w:rsid w:val="005C3B33"/>
    <w:rsid w:val="005D0CA2"/>
    <w:rsid w:val="005D1820"/>
    <w:rsid w:val="005D2D77"/>
    <w:rsid w:val="005D4343"/>
    <w:rsid w:val="005D53D0"/>
    <w:rsid w:val="005D5769"/>
    <w:rsid w:val="005D6124"/>
    <w:rsid w:val="005E0B4E"/>
    <w:rsid w:val="005E2F9F"/>
    <w:rsid w:val="005E4A36"/>
    <w:rsid w:val="005E523B"/>
    <w:rsid w:val="005E5DE4"/>
    <w:rsid w:val="005E6A94"/>
    <w:rsid w:val="005F0300"/>
    <w:rsid w:val="005F047E"/>
    <w:rsid w:val="005F1489"/>
    <w:rsid w:val="005F31F3"/>
    <w:rsid w:val="005F692B"/>
    <w:rsid w:val="005F7815"/>
    <w:rsid w:val="0060015E"/>
    <w:rsid w:val="006009B9"/>
    <w:rsid w:val="0060136E"/>
    <w:rsid w:val="00603D1C"/>
    <w:rsid w:val="00607A17"/>
    <w:rsid w:val="00612297"/>
    <w:rsid w:val="00612A45"/>
    <w:rsid w:val="00612A62"/>
    <w:rsid w:val="00613840"/>
    <w:rsid w:val="00614388"/>
    <w:rsid w:val="006149E3"/>
    <w:rsid w:val="00617A14"/>
    <w:rsid w:val="00621611"/>
    <w:rsid w:val="00621FA5"/>
    <w:rsid w:val="006236BB"/>
    <w:rsid w:val="0062476A"/>
    <w:rsid w:val="00625940"/>
    <w:rsid w:val="00627F6F"/>
    <w:rsid w:val="00632E70"/>
    <w:rsid w:val="00634B92"/>
    <w:rsid w:val="006351B5"/>
    <w:rsid w:val="00635407"/>
    <w:rsid w:val="006379EA"/>
    <w:rsid w:val="00641E2E"/>
    <w:rsid w:val="0064288E"/>
    <w:rsid w:val="00643648"/>
    <w:rsid w:val="00647B6E"/>
    <w:rsid w:val="006501CB"/>
    <w:rsid w:val="00651ACE"/>
    <w:rsid w:val="00652676"/>
    <w:rsid w:val="0065287E"/>
    <w:rsid w:val="00664DB3"/>
    <w:rsid w:val="006672A7"/>
    <w:rsid w:val="0067092D"/>
    <w:rsid w:val="00671AA0"/>
    <w:rsid w:val="00672403"/>
    <w:rsid w:val="00681C75"/>
    <w:rsid w:val="006821EC"/>
    <w:rsid w:val="00684B29"/>
    <w:rsid w:val="006879DD"/>
    <w:rsid w:val="00690DF9"/>
    <w:rsid w:val="0069381D"/>
    <w:rsid w:val="00694EA8"/>
    <w:rsid w:val="006954A1"/>
    <w:rsid w:val="006A28C0"/>
    <w:rsid w:val="006A4A23"/>
    <w:rsid w:val="006A5AA7"/>
    <w:rsid w:val="006A6C27"/>
    <w:rsid w:val="006A7B8D"/>
    <w:rsid w:val="006B0C69"/>
    <w:rsid w:val="006B4B0B"/>
    <w:rsid w:val="006B4FE0"/>
    <w:rsid w:val="006B7137"/>
    <w:rsid w:val="006C1949"/>
    <w:rsid w:val="006C3E73"/>
    <w:rsid w:val="006C69AA"/>
    <w:rsid w:val="006D3331"/>
    <w:rsid w:val="006E51AE"/>
    <w:rsid w:val="006E5A7B"/>
    <w:rsid w:val="006E607F"/>
    <w:rsid w:val="006F0BE3"/>
    <w:rsid w:val="006F25BD"/>
    <w:rsid w:val="006F3650"/>
    <w:rsid w:val="006F7BAC"/>
    <w:rsid w:val="007007BF"/>
    <w:rsid w:val="00700E6B"/>
    <w:rsid w:val="00703DA4"/>
    <w:rsid w:val="0071027A"/>
    <w:rsid w:val="0071191E"/>
    <w:rsid w:val="0071352D"/>
    <w:rsid w:val="007152F0"/>
    <w:rsid w:val="0072225E"/>
    <w:rsid w:val="00725CD8"/>
    <w:rsid w:val="007302A4"/>
    <w:rsid w:val="00732161"/>
    <w:rsid w:val="007348BB"/>
    <w:rsid w:val="00735706"/>
    <w:rsid w:val="00736807"/>
    <w:rsid w:val="00737749"/>
    <w:rsid w:val="007378BF"/>
    <w:rsid w:val="007408F1"/>
    <w:rsid w:val="0074414A"/>
    <w:rsid w:val="00746D24"/>
    <w:rsid w:val="007470AB"/>
    <w:rsid w:val="0074729C"/>
    <w:rsid w:val="00747723"/>
    <w:rsid w:val="00747DA4"/>
    <w:rsid w:val="007716A8"/>
    <w:rsid w:val="00775491"/>
    <w:rsid w:val="007773C6"/>
    <w:rsid w:val="007773D7"/>
    <w:rsid w:val="007777B7"/>
    <w:rsid w:val="0078040A"/>
    <w:rsid w:val="00782019"/>
    <w:rsid w:val="007912A0"/>
    <w:rsid w:val="00791BD6"/>
    <w:rsid w:val="007A0CC8"/>
    <w:rsid w:val="007A13EB"/>
    <w:rsid w:val="007A6A41"/>
    <w:rsid w:val="007B2712"/>
    <w:rsid w:val="007B2D0C"/>
    <w:rsid w:val="007B435D"/>
    <w:rsid w:val="007B5A43"/>
    <w:rsid w:val="007C1D69"/>
    <w:rsid w:val="007C1FD0"/>
    <w:rsid w:val="007C418C"/>
    <w:rsid w:val="007C492E"/>
    <w:rsid w:val="007C5293"/>
    <w:rsid w:val="007C562C"/>
    <w:rsid w:val="007C60F1"/>
    <w:rsid w:val="007D3F97"/>
    <w:rsid w:val="007E05B8"/>
    <w:rsid w:val="007E08B0"/>
    <w:rsid w:val="007E55AB"/>
    <w:rsid w:val="007E5C57"/>
    <w:rsid w:val="007E670B"/>
    <w:rsid w:val="007F0092"/>
    <w:rsid w:val="007F0F58"/>
    <w:rsid w:val="007F5954"/>
    <w:rsid w:val="00800FB8"/>
    <w:rsid w:val="00803F68"/>
    <w:rsid w:val="0080565C"/>
    <w:rsid w:val="00807579"/>
    <w:rsid w:val="00815CB6"/>
    <w:rsid w:val="00822A04"/>
    <w:rsid w:val="008238E0"/>
    <w:rsid w:val="008317D1"/>
    <w:rsid w:val="00831E11"/>
    <w:rsid w:val="00833BED"/>
    <w:rsid w:val="00844BE8"/>
    <w:rsid w:val="00856041"/>
    <w:rsid w:val="008576D3"/>
    <w:rsid w:val="00857D4F"/>
    <w:rsid w:val="00857FAE"/>
    <w:rsid w:val="00861477"/>
    <w:rsid w:val="00861603"/>
    <w:rsid w:val="00863AC8"/>
    <w:rsid w:val="00864B5D"/>
    <w:rsid w:val="00865122"/>
    <w:rsid w:val="00865EAD"/>
    <w:rsid w:val="008661D7"/>
    <w:rsid w:val="00872DF0"/>
    <w:rsid w:val="00873FD1"/>
    <w:rsid w:val="008769C4"/>
    <w:rsid w:val="00876F2A"/>
    <w:rsid w:val="00877768"/>
    <w:rsid w:val="00880CE5"/>
    <w:rsid w:val="008816E1"/>
    <w:rsid w:val="008838EC"/>
    <w:rsid w:val="00883A9D"/>
    <w:rsid w:val="00885014"/>
    <w:rsid w:val="00886314"/>
    <w:rsid w:val="00890387"/>
    <w:rsid w:val="0089162C"/>
    <w:rsid w:val="00892DAD"/>
    <w:rsid w:val="00895A47"/>
    <w:rsid w:val="008A0797"/>
    <w:rsid w:val="008A09C8"/>
    <w:rsid w:val="008A2EAE"/>
    <w:rsid w:val="008A3686"/>
    <w:rsid w:val="008A5F5D"/>
    <w:rsid w:val="008A7405"/>
    <w:rsid w:val="008B018C"/>
    <w:rsid w:val="008B14F4"/>
    <w:rsid w:val="008B2D3E"/>
    <w:rsid w:val="008B34EC"/>
    <w:rsid w:val="008C08DF"/>
    <w:rsid w:val="008C11A6"/>
    <w:rsid w:val="008C172E"/>
    <w:rsid w:val="008C181C"/>
    <w:rsid w:val="008C2E1F"/>
    <w:rsid w:val="008C3767"/>
    <w:rsid w:val="008C4214"/>
    <w:rsid w:val="008D2F9F"/>
    <w:rsid w:val="008D363A"/>
    <w:rsid w:val="008D5356"/>
    <w:rsid w:val="008E0F1F"/>
    <w:rsid w:val="008E3A68"/>
    <w:rsid w:val="008E5392"/>
    <w:rsid w:val="008E60AF"/>
    <w:rsid w:val="008E7C3C"/>
    <w:rsid w:val="008E7EDC"/>
    <w:rsid w:val="008F4FEC"/>
    <w:rsid w:val="008F763F"/>
    <w:rsid w:val="00900C40"/>
    <w:rsid w:val="009027B7"/>
    <w:rsid w:val="009040D2"/>
    <w:rsid w:val="00904C2E"/>
    <w:rsid w:val="00907FE4"/>
    <w:rsid w:val="00910AB8"/>
    <w:rsid w:val="00911A63"/>
    <w:rsid w:val="0091343E"/>
    <w:rsid w:val="00913838"/>
    <w:rsid w:val="00920042"/>
    <w:rsid w:val="009203A3"/>
    <w:rsid w:val="00922943"/>
    <w:rsid w:val="00923373"/>
    <w:rsid w:val="009260EB"/>
    <w:rsid w:val="009262DA"/>
    <w:rsid w:val="00935182"/>
    <w:rsid w:val="00936214"/>
    <w:rsid w:val="00936EFB"/>
    <w:rsid w:val="00942283"/>
    <w:rsid w:val="00942B34"/>
    <w:rsid w:val="0094560F"/>
    <w:rsid w:val="00955A4A"/>
    <w:rsid w:val="0096182B"/>
    <w:rsid w:val="0096323D"/>
    <w:rsid w:val="0096349D"/>
    <w:rsid w:val="00966019"/>
    <w:rsid w:val="009731B6"/>
    <w:rsid w:val="00975911"/>
    <w:rsid w:val="00977561"/>
    <w:rsid w:val="00981B09"/>
    <w:rsid w:val="00982617"/>
    <w:rsid w:val="0098526F"/>
    <w:rsid w:val="0098749D"/>
    <w:rsid w:val="009A2981"/>
    <w:rsid w:val="009A3CCD"/>
    <w:rsid w:val="009B0A03"/>
    <w:rsid w:val="009B18EB"/>
    <w:rsid w:val="009B1986"/>
    <w:rsid w:val="009B2B37"/>
    <w:rsid w:val="009B2E56"/>
    <w:rsid w:val="009B5AC4"/>
    <w:rsid w:val="009B665B"/>
    <w:rsid w:val="009C0167"/>
    <w:rsid w:val="009C3E78"/>
    <w:rsid w:val="009C5751"/>
    <w:rsid w:val="009C5B67"/>
    <w:rsid w:val="009C7DB8"/>
    <w:rsid w:val="009D01E4"/>
    <w:rsid w:val="009D1E80"/>
    <w:rsid w:val="009D2467"/>
    <w:rsid w:val="009D28ED"/>
    <w:rsid w:val="009D7CA5"/>
    <w:rsid w:val="009E1B77"/>
    <w:rsid w:val="009E2EEE"/>
    <w:rsid w:val="009E4364"/>
    <w:rsid w:val="009F0138"/>
    <w:rsid w:val="009F11ED"/>
    <w:rsid w:val="009F4212"/>
    <w:rsid w:val="00A007A7"/>
    <w:rsid w:val="00A00852"/>
    <w:rsid w:val="00A00D12"/>
    <w:rsid w:val="00A07883"/>
    <w:rsid w:val="00A10264"/>
    <w:rsid w:val="00A10773"/>
    <w:rsid w:val="00A11907"/>
    <w:rsid w:val="00A15B36"/>
    <w:rsid w:val="00A21163"/>
    <w:rsid w:val="00A25F1D"/>
    <w:rsid w:val="00A276CB"/>
    <w:rsid w:val="00A31B73"/>
    <w:rsid w:val="00A327EC"/>
    <w:rsid w:val="00A3430F"/>
    <w:rsid w:val="00A35065"/>
    <w:rsid w:val="00A368FD"/>
    <w:rsid w:val="00A36C4D"/>
    <w:rsid w:val="00A40D27"/>
    <w:rsid w:val="00A43E63"/>
    <w:rsid w:val="00A4421B"/>
    <w:rsid w:val="00A454B8"/>
    <w:rsid w:val="00A50BC9"/>
    <w:rsid w:val="00A5145A"/>
    <w:rsid w:val="00A51D3D"/>
    <w:rsid w:val="00A529DF"/>
    <w:rsid w:val="00A548D2"/>
    <w:rsid w:val="00A5579F"/>
    <w:rsid w:val="00A557F7"/>
    <w:rsid w:val="00A61BE7"/>
    <w:rsid w:val="00A6488E"/>
    <w:rsid w:val="00A700AE"/>
    <w:rsid w:val="00A7128B"/>
    <w:rsid w:val="00A72BB4"/>
    <w:rsid w:val="00A72F9C"/>
    <w:rsid w:val="00A75321"/>
    <w:rsid w:val="00A76E13"/>
    <w:rsid w:val="00A83AE6"/>
    <w:rsid w:val="00A87AB2"/>
    <w:rsid w:val="00A902C9"/>
    <w:rsid w:val="00A9412B"/>
    <w:rsid w:val="00A960D9"/>
    <w:rsid w:val="00A965CB"/>
    <w:rsid w:val="00AA0351"/>
    <w:rsid w:val="00AA4878"/>
    <w:rsid w:val="00AA67E4"/>
    <w:rsid w:val="00AB1852"/>
    <w:rsid w:val="00AB1DD3"/>
    <w:rsid w:val="00AB2377"/>
    <w:rsid w:val="00AB5E27"/>
    <w:rsid w:val="00AB6DE0"/>
    <w:rsid w:val="00AC5B0C"/>
    <w:rsid w:val="00AD19B2"/>
    <w:rsid w:val="00AD1D45"/>
    <w:rsid w:val="00AD2628"/>
    <w:rsid w:val="00AD390C"/>
    <w:rsid w:val="00AD64DC"/>
    <w:rsid w:val="00AD7F43"/>
    <w:rsid w:val="00AE0CD6"/>
    <w:rsid w:val="00AF032E"/>
    <w:rsid w:val="00AF6AFF"/>
    <w:rsid w:val="00B01218"/>
    <w:rsid w:val="00B03752"/>
    <w:rsid w:val="00B13FAC"/>
    <w:rsid w:val="00B1650E"/>
    <w:rsid w:val="00B20215"/>
    <w:rsid w:val="00B22645"/>
    <w:rsid w:val="00B25C88"/>
    <w:rsid w:val="00B263D4"/>
    <w:rsid w:val="00B27C90"/>
    <w:rsid w:val="00B3065B"/>
    <w:rsid w:val="00B329E7"/>
    <w:rsid w:val="00B330EF"/>
    <w:rsid w:val="00B37C82"/>
    <w:rsid w:val="00B47E28"/>
    <w:rsid w:val="00B5021B"/>
    <w:rsid w:val="00B53DB2"/>
    <w:rsid w:val="00B53E35"/>
    <w:rsid w:val="00B54FDB"/>
    <w:rsid w:val="00B56BC5"/>
    <w:rsid w:val="00B657E7"/>
    <w:rsid w:val="00B66E65"/>
    <w:rsid w:val="00B72BB3"/>
    <w:rsid w:val="00B75267"/>
    <w:rsid w:val="00B75B29"/>
    <w:rsid w:val="00B75CD6"/>
    <w:rsid w:val="00B80A11"/>
    <w:rsid w:val="00B80BC9"/>
    <w:rsid w:val="00B86C79"/>
    <w:rsid w:val="00B874F4"/>
    <w:rsid w:val="00B87CB9"/>
    <w:rsid w:val="00B90402"/>
    <w:rsid w:val="00B922BE"/>
    <w:rsid w:val="00B9252E"/>
    <w:rsid w:val="00B93311"/>
    <w:rsid w:val="00B93C75"/>
    <w:rsid w:val="00B9490A"/>
    <w:rsid w:val="00B94D67"/>
    <w:rsid w:val="00B9716B"/>
    <w:rsid w:val="00B9789B"/>
    <w:rsid w:val="00BA0220"/>
    <w:rsid w:val="00BA0534"/>
    <w:rsid w:val="00BA10B3"/>
    <w:rsid w:val="00BA4137"/>
    <w:rsid w:val="00BA78C0"/>
    <w:rsid w:val="00BB2D19"/>
    <w:rsid w:val="00BB3278"/>
    <w:rsid w:val="00BB3755"/>
    <w:rsid w:val="00BB3A35"/>
    <w:rsid w:val="00BC4A65"/>
    <w:rsid w:val="00BC4C07"/>
    <w:rsid w:val="00BC5364"/>
    <w:rsid w:val="00BC5F86"/>
    <w:rsid w:val="00BC601F"/>
    <w:rsid w:val="00BC6466"/>
    <w:rsid w:val="00BC7F98"/>
    <w:rsid w:val="00BD340D"/>
    <w:rsid w:val="00BD3A96"/>
    <w:rsid w:val="00BD4606"/>
    <w:rsid w:val="00BD6BB9"/>
    <w:rsid w:val="00BE0E44"/>
    <w:rsid w:val="00BE3AE9"/>
    <w:rsid w:val="00BE530A"/>
    <w:rsid w:val="00BE6736"/>
    <w:rsid w:val="00BE69BF"/>
    <w:rsid w:val="00BF5173"/>
    <w:rsid w:val="00BF67F0"/>
    <w:rsid w:val="00BF764E"/>
    <w:rsid w:val="00C02AC9"/>
    <w:rsid w:val="00C03528"/>
    <w:rsid w:val="00C05F3E"/>
    <w:rsid w:val="00C15C19"/>
    <w:rsid w:val="00C16153"/>
    <w:rsid w:val="00C2237C"/>
    <w:rsid w:val="00C31E30"/>
    <w:rsid w:val="00C3433D"/>
    <w:rsid w:val="00C34B69"/>
    <w:rsid w:val="00C36E1D"/>
    <w:rsid w:val="00C46490"/>
    <w:rsid w:val="00C556D8"/>
    <w:rsid w:val="00C55D15"/>
    <w:rsid w:val="00C57DAD"/>
    <w:rsid w:val="00C62D07"/>
    <w:rsid w:val="00C633C5"/>
    <w:rsid w:val="00C63537"/>
    <w:rsid w:val="00C66113"/>
    <w:rsid w:val="00C662D5"/>
    <w:rsid w:val="00C6740A"/>
    <w:rsid w:val="00C67514"/>
    <w:rsid w:val="00C71082"/>
    <w:rsid w:val="00C72AA3"/>
    <w:rsid w:val="00C74891"/>
    <w:rsid w:val="00C758B1"/>
    <w:rsid w:val="00C77655"/>
    <w:rsid w:val="00C81C69"/>
    <w:rsid w:val="00C82FE2"/>
    <w:rsid w:val="00C83133"/>
    <w:rsid w:val="00C86D06"/>
    <w:rsid w:val="00C932A1"/>
    <w:rsid w:val="00CA1C76"/>
    <w:rsid w:val="00CA72B0"/>
    <w:rsid w:val="00CB08A2"/>
    <w:rsid w:val="00CB1E14"/>
    <w:rsid w:val="00CB355F"/>
    <w:rsid w:val="00CB52E9"/>
    <w:rsid w:val="00CB5AC9"/>
    <w:rsid w:val="00CB74EF"/>
    <w:rsid w:val="00CC05B3"/>
    <w:rsid w:val="00CC0D86"/>
    <w:rsid w:val="00CC495F"/>
    <w:rsid w:val="00CC59AD"/>
    <w:rsid w:val="00CC6215"/>
    <w:rsid w:val="00CD4669"/>
    <w:rsid w:val="00CD4E09"/>
    <w:rsid w:val="00CD4FAA"/>
    <w:rsid w:val="00CD569C"/>
    <w:rsid w:val="00CD6FF6"/>
    <w:rsid w:val="00CE1453"/>
    <w:rsid w:val="00CE1ADF"/>
    <w:rsid w:val="00CE1BD0"/>
    <w:rsid w:val="00CE38F1"/>
    <w:rsid w:val="00CE7A51"/>
    <w:rsid w:val="00CF0F51"/>
    <w:rsid w:val="00CF5B5C"/>
    <w:rsid w:val="00CF6323"/>
    <w:rsid w:val="00CF6D52"/>
    <w:rsid w:val="00CF6E42"/>
    <w:rsid w:val="00D03519"/>
    <w:rsid w:val="00D03BAB"/>
    <w:rsid w:val="00D068AE"/>
    <w:rsid w:val="00D06D59"/>
    <w:rsid w:val="00D07F9F"/>
    <w:rsid w:val="00D133AC"/>
    <w:rsid w:val="00D13C5E"/>
    <w:rsid w:val="00D14589"/>
    <w:rsid w:val="00D14928"/>
    <w:rsid w:val="00D158A6"/>
    <w:rsid w:val="00D15A50"/>
    <w:rsid w:val="00D224DB"/>
    <w:rsid w:val="00D24185"/>
    <w:rsid w:val="00D3045A"/>
    <w:rsid w:val="00D409E8"/>
    <w:rsid w:val="00D41F22"/>
    <w:rsid w:val="00D42ADE"/>
    <w:rsid w:val="00D45D58"/>
    <w:rsid w:val="00D50E4F"/>
    <w:rsid w:val="00D51DD6"/>
    <w:rsid w:val="00D5298A"/>
    <w:rsid w:val="00D544CD"/>
    <w:rsid w:val="00D623FC"/>
    <w:rsid w:val="00D72F21"/>
    <w:rsid w:val="00D805C9"/>
    <w:rsid w:val="00D84663"/>
    <w:rsid w:val="00D8748C"/>
    <w:rsid w:val="00D90015"/>
    <w:rsid w:val="00D90364"/>
    <w:rsid w:val="00D906D5"/>
    <w:rsid w:val="00D91228"/>
    <w:rsid w:val="00D924FF"/>
    <w:rsid w:val="00D950CB"/>
    <w:rsid w:val="00D9517D"/>
    <w:rsid w:val="00D961D8"/>
    <w:rsid w:val="00D97D06"/>
    <w:rsid w:val="00DA2D1A"/>
    <w:rsid w:val="00DA2EEC"/>
    <w:rsid w:val="00DA7D4B"/>
    <w:rsid w:val="00DC1101"/>
    <w:rsid w:val="00DC16CF"/>
    <w:rsid w:val="00DC439C"/>
    <w:rsid w:val="00DC44B3"/>
    <w:rsid w:val="00DC4E9E"/>
    <w:rsid w:val="00DC6A2A"/>
    <w:rsid w:val="00DD1246"/>
    <w:rsid w:val="00DD2777"/>
    <w:rsid w:val="00DD7875"/>
    <w:rsid w:val="00DD79D1"/>
    <w:rsid w:val="00DD7F36"/>
    <w:rsid w:val="00DE3A8E"/>
    <w:rsid w:val="00DF0EED"/>
    <w:rsid w:val="00DF1189"/>
    <w:rsid w:val="00DF120D"/>
    <w:rsid w:val="00DF27DC"/>
    <w:rsid w:val="00DF441E"/>
    <w:rsid w:val="00DF7223"/>
    <w:rsid w:val="00E00B8C"/>
    <w:rsid w:val="00E01E63"/>
    <w:rsid w:val="00E02558"/>
    <w:rsid w:val="00E0393B"/>
    <w:rsid w:val="00E04295"/>
    <w:rsid w:val="00E06ECA"/>
    <w:rsid w:val="00E23A9C"/>
    <w:rsid w:val="00E25373"/>
    <w:rsid w:val="00E323CA"/>
    <w:rsid w:val="00E32EA8"/>
    <w:rsid w:val="00E35693"/>
    <w:rsid w:val="00E41C28"/>
    <w:rsid w:val="00E46E51"/>
    <w:rsid w:val="00E474BF"/>
    <w:rsid w:val="00E47BB3"/>
    <w:rsid w:val="00E47EE5"/>
    <w:rsid w:val="00E50507"/>
    <w:rsid w:val="00E52690"/>
    <w:rsid w:val="00E53FA1"/>
    <w:rsid w:val="00E5461E"/>
    <w:rsid w:val="00E54F8B"/>
    <w:rsid w:val="00E55381"/>
    <w:rsid w:val="00E5544F"/>
    <w:rsid w:val="00E55481"/>
    <w:rsid w:val="00E5783A"/>
    <w:rsid w:val="00E600E5"/>
    <w:rsid w:val="00E6074D"/>
    <w:rsid w:val="00E6309A"/>
    <w:rsid w:val="00E646A3"/>
    <w:rsid w:val="00E647FA"/>
    <w:rsid w:val="00E65E7E"/>
    <w:rsid w:val="00E66041"/>
    <w:rsid w:val="00E70A26"/>
    <w:rsid w:val="00E73805"/>
    <w:rsid w:val="00E74592"/>
    <w:rsid w:val="00E76332"/>
    <w:rsid w:val="00E76EAE"/>
    <w:rsid w:val="00E801C1"/>
    <w:rsid w:val="00E80C11"/>
    <w:rsid w:val="00E833C6"/>
    <w:rsid w:val="00E860EB"/>
    <w:rsid w:val="00E87883"/>
    <w:rsid w:val="00E91426"/>
    <w:rsid w:val="00EA05FA"/>
    <w:rsid w:val="00EA22C8"/>
    <w:rsid w:val="00EA7B33"/>
    <w:rsid w:val="00EA7B9C"/>
    <w:rsid w:val="00EB61D2"/>
    <w:rsid w:val="00EC4C66"/>
    <w:rsid w:val="00EC7687"/>
    <w:rsid w:val="00ED07A8"/>
    <w:rsid w:val="00ED0AFB"/>
    <w:rsid w:val="00ED0D03"/>
    <w:rsid w:val="00ED2457"/>
    <w:rsid w:val="00ED2CA2"/>
    <w:rsid w:val="00ED3080"/>
    <w:rsid w:val="00ED38CB"/>
    <w:rsid w:val="00ED7FEA"/>
    <w:rsid w:val="00EE3D17"/>
    <w:rsid w:val="00EE5CBE"/>
    <w:rsid w:val="00EE64A4"/>
    <w:rsid w:val="00EF3C1A"/>
    <w:rsid w:val="00EF61F0"/>
    <w:rsid w:val="00F00BD2"/>
    <w:rsid w:val="00F04ACA"/>
    <w:rsid w:val="00F04CDD"/>
    <w:rsid w:val="00F109F1"/>
    <w:rsid w:val="00F1151F"/>
    <w:rsid w:val="00F12560"/>
    <w:rsid w:val="00F1476A"/>
    <w:rsid w:val="00F16235"/>
    <w:rsid w:val="00F169B3"/>
    <w:rsid w:val="00F17AD6"/>
    <w:rsid w:val="00F22328"/>
    <w:rsid w:val="00F22AAF"/>
    <w:rsid w:val="00F23D47"/>
    <w:rsid w:val="00F2744A"/>
    <w:rsid w:val="00F27EDA"/>
    <w:rsid w:val="00F30DC5"/>
    <w:rsid w:val="00F30EAA"/>
    <w:rsid w:val="00F326E6"/>
    <w:rsid w:val="00F37328"/>
    <w:rsid w:val="00F379D4"/>
    <w:rsid w:val="00F37C0F"/>
    <w:rsid w:val="00F4022D"/>
    <w:rsid w:val="00F42B3A"/>
    <w:rsid w:val="00F46DFD"/>
    <w:rsid w:val="00F5047F"/>
    <w:rsid w:val="00F51C1B"/>
    <w:rsid w:val="00F5246B"/>
    <w:rsid w:val="00F52F43"/>
    <w:rsid w:val="00F53AA3"/>
    <w:rsid w:val="00F53BC2"/>
    <w:rsid w:val="00F72FA3"/>
    <w:rsid w:val="00F74543"/>
    <w:rsid w:val="00F77A43"/>
    <w:rsid w:val="00F81233"/>
    <w:rsid w:val="00F826D7"/>
    <w:rsid w:val="00F82AA0"/>
    <w:rsid w:val="00F84B5E"/>
    <w:rsid w:val="00F85548"/>
    <w:rsid w:val="00F86331"/>
    <w:rsid w:val="00F871E8"/>
    <w:rsid w:val="00F87D28"/>
    <w:rsid w:val="00F90270"/>
    <w:rsid w:val="00F96250"/>
    <w:rsid w:val="00FA1999"/>
    <w:rsid w:val="00FA4C4B"/>
    <w:rsid w:val="00FA60B2"/>
    <w:rsid w:val="00FA77FE"/>
    <w:rsid w:val="00FA7FE0"/>
    <w:rsid w:val="00FB1C0F"/>
    <w:rsid w:val="00FB1FB0"/>
    <w:rsid w:val="00FB2010"/>
    <w:rsid w:val="00FB7A16"/>
    <w:rsid w:val="00FC4BEF"/>
    <w:rsid w:val="00FC6EC8"/>
    <w:rsid w:val="00FD0320"/>
    <w:rsid w:val="00FD1D5D"/>
    <w:rsid w:val="00FD1DBE"/>
    <w:rsid w:val="00FD1EFC"/>
    <w:rsid w:val="00FD528E"/>
    <w:rsid w:val="00FD7B6A"/>
    <w:rsid w:val="00FE0128"/>
    <w:rsid w:val="00FE3892"/>
    <w:rsid w:val="00FE4E06"/>
    <w:rsid w:val="00FE6D53"/>
    <w:rsid w:val="00FE71B1"/>
    <w:rsid w:val="00FF41CA"/>
    <w:rsid w:val="00FF7324"/>
    <w:rsid w:val="00FF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7F64"/>
  <w15:docId w15:val="{CF89E469-5727-4AC2-B78A-342312E25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81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2F08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A25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B922BE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922BE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010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36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68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1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C7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81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C75"/>
    <w:rPr>
      <w:sz w:val="22"/>
      <w:szCs w:val="22"/>
    </w:rPr>
  </w:style>
  <w:style w:type="paragraph" w:customStyle="1" w:styleId="Default">
    <w:name w:val="Default"/>
    <w:rsid w:val="00A61BE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502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A3C6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F0863"/>
    <w:rPr>
      <w:rFonts w:ascii="Times New Roman" w:eastAsia="Times New Roman" w:hAnsi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habbir.majeed@uettaxila.edu.pk" TargetMode="External"/><Relationship Id="rId18" Type="http://schemas.openxmlformats.org/officeDocument/2006/relationships/hyperlink" Target="mailto:inam.hassan@uettaxila.edu.p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aftab.ahmad@uettaxila.edu.pk" TargetMode="External"/><Relationship Id="rId17" Type="http://schemas.openxmlformats.org/officeDocument/2006/relationships/hyperlink" Target="mailto:s.anwar@uettaxila.edu.p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obaid.ullah@uettaxila.edu.p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isal.nadeem@uettaxila.edu.p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ram.baig@uettaxila.edu.pk" TargetMode="External"/><Relationship Id="rId10" Type="http://schemas.openxmlformats.org/officeDocument/2006/relationships/hyperlink" Target="mailto:salman.amin@uettaxila.edu.pk" TargetMode="External"/><Relationship Id="rId19" Type="http://schemas.openxmlformats.org/officeDocument/2006/relationships/hyperlink" Target="mailto:ahsan.ali@uettaxila.edu.p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nira.batool@uettaxila.edu.pk" TargetMode="External"/><Relationship Id="rId14" Type="http://schemas.openxmlformats.org/officeDocument/2006/relationships/hyperlink" Target="mailto:waqar.ahmad@uettaxila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85D4D1-9F73-4213-831E-FB4EA43A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6</TotalTime>
  <Pages>3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ir.Mahmood</dc:creator>
  <cp:lastModifiedBy>Obaidullah</cp:lastModifiedBy>
  <cp:revision>177</cp:revision>
  <cp:lastPrinted>2020-02-16T14:40:00Z</cp:lastPrinted>
  <dcterms:created xsi:type="dcterms:W3CDTF">2019-08-27T09:31:00Z</dcterms:created>
  <dcterms:modified xsi:type="dcterms:W3CDTF">2021-06-14T07:49:00Z</dcterms:modified>
</cp:coreProperties>
</file>